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92E91" w14:textId="430D72E0" w:rsidR="005B04FE" w:rsidRPr="002B0D42" w:rsidRDefault="005B04FE" w:rsidP="005B04FE">
      <w:pPr>
        <w:spacing w:line="0" w:lineRule="atLeast"/>
        <w:jc w:val="center"/>
        <w:rPr>
          <w:rFonts w:eastAsia="標楷體"/>
          <w:b/>
          <w:bCs/>
          <w:color w:val="000000" w:themeColor="text1"/>
          <w:sz w:val="36"/>
        </w:rPr>
      </w:pPr>
      <w:r w:rsidRPr="002B0D42">
        <w:rPr>
          <w:rFonts w:eastAsia="標楷體"/>
          <w:b/>
          <w:bCs/>
          <w:color w:val="000000" w:themeColor="text1"/>
          <w:sz w:val="36"/>
        </w:rPr>
        <w:t>亞洲大學聽力暨語言治療學系</w:t>
      </w:r>
    </w:p>
    <w:p w14:paraId="268C395C" w14:textId="151C8BB3" w:rsidR="005B04FE" w:rsidRPr="007F14C4" w:rsidRDefault="00BF1B2A" w:rsidP="0037104E">
      <w:pPr>
        <w:pStyle w:val="1"/>
        <w:spacing w:line="0" w:lineRule="atLeast"/>
        <w:rPr>
          <w:rFonts w:ascii="Times New Roman" w:hAnsi="Times New Roman" w:cs="Times New Roman"/>
        </w:rPr>
      </w:pPr>
      <w:bookmarkStart w:id="0" w:name="_Toc39325613"/>
      <w:bookmarkStart w:id="1" w:name="_Ref42805513"/>
      <w:bookmarkStart w:id="2" w:name="_Toc103267048"/>
      <w:bookmarkStart w:id="3" w:name="_Toc196389070"/>
      <w:r w:rsidRPr="007F14C4">
        <w:rPr>
          <w:rFonts w:ascii="Times New Roman" w:hAnsi="Times New Roman" w:cs="Times New Roman"/>
        </w:rPr>
        <w:t>附表</w:t>
      </w:r>
      <w:r w:rsidR="00030B96" w:rsidRPr="007F14C4">
        <w:rPr>
          <w:rFonts w:ascii="Times New Roman" w:hAnsi="Times New Roman" w:cs="Times New Roman"/>
        </w:rPr>
        <w:t>1</w:t>
      </w:r>
      <w:r w:rsidR="008664EC" w:rsidRPr="007F14C4">
        <w:rPr>
          <w:rFonts w:ascii="Times New Roman" w:hAnsi="Times New Roman" w:cs="Times New Roman"/>
        </w:rPr>
        <w:t>0</w:t>
      </w:r>
      <w:r w:rsidRPr="007F14C4">
        <w:rPr>
          <w:rFonts w:ascii="Times New Roman" w:hAnsi="Times New Roman" w:cs="Times New Roman"/>
        </w:rPr>
        <w:t>、</w:t>
      </w:r>
      <w:r w:rsidR="005B04FE" w:rsidRPr="007F14C4">
        <w:rPr>
          <w:rFonts w:ascii="Times New Roman" w:hAnsi="Times New Roman" w:cs="Times New Roman"/>
        </w:rPr>
        <w:t>見習時數登錄表（聽力學程）</w:t>
      </w:r>
      <w:bookmarkEnd w:id="0"/>
      <w:bookmarkEnd w:id="1"/>
      <w:bookmarkEnd w:id="2"/>
      <w:bookmarkEnd w:id="3"/>
    </w:p>
    <w:p w14:paraId="6C81393D" w14:textId="4CBD6D9B" w:rsidR="005B04FE" w:rsidRPr="002B0D42" w:rsidRDefault="005B04FE" w:rsidP="005B04FE">
      <w:pPr>
        <w:rPr>
          <w:rFonts w:eastAsia="標楷體"/>
          <w:b/>
          <w:bCs/>
          <w:color w:val="000000" w:themeColor="text1"/>
          <w:sz w:val="28"/>
          <w:szCs w:val="28"/>
          <w:u w:val="single"/>
        </w:rPr>
      </w:pPr>
      <w:r w:rsidRPr="002B0D42">
        <w:rPr>
          <w:rFonts w:eastAsia="標楷體"/>
          <w:b/>
          <w:bCs/>
          <w:color w:val="000000" w:themeColor="text1"/>
          <w:sz w:val="28"/>
          <w:szCs w:val="28"/>
        </w:rPr>
        <w:t>學生姓名</w:t>
      </w:r>
      <w:r w:rsidRPr="002B0D42">
        <w:rPr>
          <w:rFonts w:eastAsia="標楷體"/>
          <w:color w:val="000000" w:themeColor="text1"/>
          <w:sz w:val="28"/>
          <w:szCs w:val="28"/>
          <w:u w:val="single"/>
        </w:rPr>
        <w:t xml:space="preserve">                    </w:t>
      </w:r>
      <w:r w:rsidRPr="002B0D42">
        <w:rPr>
          <w:rFonts w:eastAsia="標楷體"/>
          <w:b/>
          <w:bCs/>
          <w:color w:val="000000" w:themeColor="text1"/>
          <w:sz w:val="28"/>
          <w:szCs w:val="28"/>
        </w:rPr>
        <w:t xml:space="preserve">  </w:t>
      </w:r>
      <w:r w:rsidRPr="002B0D42">
        <w:rPr>
          <w:rFonts w:eastAsia="標楷體"/>
          <w:b/>
          <w:bCs/>
          <w:color w:val="000000" w:themeColor="text1"/>
          <w:sz w:val="28"/>
          <w:szCs w:val="28"/>
        </w:rPr>
        <w:t>學號</w:t>
      </w:r>
      <w:r w:rsidRPr="002B0D42">
        <w:rPr>
          <w:rFonts w:eastAsia="標楷體"/>
          <w:color w:val="000000" w:themeColor="text1"/>
          <w:sz w:val="28"/>
          <w:szCs w:val="28"/>
          <w:u w:val="single"/>
        </w:rPr>
        <w:t xml:space="preserve">                   </w:t>
      </w:r>
      <w:r w:rsidRPr="002B0D42">
        <w:rPr>
          <w:rFonts w:eastAsia="標楷體"/>
          <w:b/>
          <w:bCs/>
          <w:color w:val="000000" w:themeColor="text1"/>
          <w:sz w:val="28"/>
          <w:szCs w:val="28"/>
        </w:rPr>
        <w:t xml:space="preserve">  </w:t>
      </w:r>
    </w:p>
    <w:tbl>
      <w:tblPr>
        <w:tblW w:w="107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6"/>
        <w:gridCol w:w="2126"/>
        <w:gridCol w:w="2693"/>
        <w:gridCol w:w="2552"/>
        <w:gridCol w:w="2556"/>
      </w:tblGrid>
      <w:tr w:rsidR="005E0282" w:rsidRPr="002B0D42" w14:paraId="0F6B56D9" w14:textId="77777777" w:rsidTr="00AD6EC9">
        <w:trPr>
          <w:trHeight w:val="932"/>
          <w:jc w:val="center"/>
        </w:trPr>
        <w:tc>
          <w:tcPr>
            <w:tcW w:w="846" w:type="dxa"/>
            <w:vMerge w:val="restart"/>
            <w:tcBorders>
              <w:right w:val="single" w:sz="4" w:space="0" w:color="auto"/>
            </w:tcBorders>
            <w:vAlign w:val="center"/>
          </w:tcPr>
          <w:p w14:paraId="347DC98E" w14:textId="77777777" w:rsidR="005B04FE" w:rsidRPr="002B0D42" w:rsidRDefault="005B04FE" w:rsidP="0045565E">
            <w:pPr>
              <w:spacing w:afterLines="15" w:after="54"/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見習項目</w:t>
            </w:r>
          </w:p>
        </w:tc>
        <w:tc>
          <w:tcPr>
            <w:tcW w:w="2126" w:type="dxa"/>
            <w:tcBorders>
              <w:left w:val="single" w:sz="4" w:space="0" w:color="auto"/>
              <w:bottom w:val="nil"/>
              <w:right w:val="nil"/>
            </w:tcBorders>
          </w:tcPr>
          <w:p w14:paraId="58AA11BE" w14:textId="77777777" w:rsidR="005B04FE" w:rsidRPr="002B0D42" w:rsidRDefault="005B04FE" w:rsidP="00826CCC">
            <w:pPr>
              <w:spacing w:afterLines="15" w:after="54"/>
              <w:jc w:val="both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A</w:t>
            </w:r>
            <w:r w:rsidRPr="002B0D42">
              <w:rPr>
                <w:rFonts w:eastAsia="標楷體"/>
                <w:b/>
                <w:color w:val="000000" w:themeColor="text1"/>
              </w:rPr>
              <w:t>－</w:t>
            </w:r>
            <w:r w:rsidRPr="002B0D42">
              <w:rPr>
                <w:rFonts w:eastAsia="標楷體"/>
                <w:color w:val="000000" w:themeColor="text1"/>
              </w:rPr>
              <w:t>兒童聽力評估</w:t>
            </w:r>
          </w:p>
        </w:tc>
        <w:tc>
          <w:tcPr>
            <w:tcW w:w="2693" w:type="dxa"/>
            <w:tcBorders>
              <w:left w:val="nil"/>
              <w:bottom w:val="nil"/>
              <w:right w:val="nil"/>
            </w:tcBorders>
          </w:tcPr>
          <w:p w14:paraId="0F7798F7" w14:textId="26FEF791" w:rsidR="005B04FE" w:rsidRPr="002B0D42" w:rsidRDefault="002B135C" w:rsidP="00826CCC">
            <w:pPr>
              <w:spacing w:afterLines="15" w:after="54"/>
              <w:jc w:val="both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C</w:t>
            </w:r>
            <w:r w:rsidRPr="002B0D42">
              <w:rPr>
                <w:rFonts w:eastAsia="標楷體"/>
                <w:b/>
                <w:color w:val="000000" w:themeColor="text1"/>
              </w:rPr>
              <w:t>－</w:t>
            </w:r>
            <w:r w:rsidRPr="002B0D42">
              <w:rPr>
                <w:rFonts w:eastAsia="標楷體"/>
                <w:color w:val="000000" w:themeColor="text1"/>
              </w:rPr>
              <w:t>兒童擴音系統或聽覺輔助系統選配與評估</w:t>
            </w:r>
          </w:p>
        </w:tc>
        <w:tc>
          <w:tcPr>
            <w:tcW w:w="2552" w:type="dxa"/>
            <w:tcBorders>
              <w:left w:val="nil"/>
              <w:bottom w:val="nil"/>
              <w:right w:val="nil"/>
            </w:tcBorders>
          </w:tcPr>
          <w:p w14:paraId="7A3407A1" w14:textId="42763419" w:rsidR="005B04FE" w:rsidRPr="002B0D42" w:rsidRDefault="002B135C" w:rsidP="00826CCC">
            <w:pPr>
              <w:spacing w:afterLines="15" w:after="54"/>
              <w:ind w:left="380" w:hangingChars="158" w:hanging="380"/>
              <w:jc w:val="both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E</w:t>
            </w:r>
            <w:r w:rsidRPr="002B0D42">
              <w:rPr>
                <w:rFonts w:eastAsia="標楷體"/>
                <w:b/>
                <w:color w:val="000000" w:themeColor="text1"/>
              </w:rPr>
              <w:t>－</w:t>
            </w:r>
            <w:r w:rsidRPr="002B0D42">
              <w:rPr>
                <w:rFonts w:eastAsia="標楷體"/>
                <w:color w:val="000000" w:themeColor="text1"/>
              </w:rPr>
              <w:t>兒童及成人聽能復健</w:t>
            </w:r>
            <w:r w:rsidRPr="002B0D42">
              <w:rPr>
                <w:rFonts w:eastAsia="標楷體"/>
                <w:color w:val="000000" w:themeColor="text1"/>
              </w:rPr>
              <w:t>/</w:t>
            </w:r>
            <w:proofErr w:type="gramStart"/>
            <w:r w:rsidRPr="002B0D42">
              <w:rPr>
                <w:rFonts w:eastAsia="標楷體"/>
                <w:color w:val="000000" w:themeColor="text1"/>
              </w:rPr>
              <w:t>創健</w:t>
            </w:r>
            <w:proofErr w:type="gramEnd"/>
          </w:p>
        </w:tc>
        <w:tc>
          <w:tcPr>
            <w:tcW w:w="2556" w:type="dxa"/>
            <w:tcBorders>
              <w:left w:val="nil"/>
              <w:bottom w:val="nil"/>
            </w:tcBorders>
          </w:tcPr>
          <w:p w14:paraId="3915ABC4" w14:textId="21802E4B" w:rsidR="005B04FE" w:rsidRPr="002B0D42" w:rsidRDefault="002B135C" w:rsidP="00826CCC">
            <w:pPr>
              <w:autoSpaceDE w:val="0"/>
              <w:autoSpaceDN w:val="0"/>
              <w:ind w:left="396" w:hangingChars="165" w:hanging="396"/>
              <w:jc w:val="both"/>
              <w:textAlignment w:val="bottom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G</w:t>
            </w:r>
            <w:r w:rsidRPr="002B0D42">
              <w:rPr>
                <w:rFonts w:eastAsia="標楷體"/>
                <w:color w:val="000000" w:themeColor="text1"/>
              </w:rPr>
              <w:t>－語言及言語障礙篩檢、評估、與治療</w:t>
            </w:r>
          </w:p>
        </w:tc>
      </w:tr>
      <w:tr w:rsidR="005B04FE" w:rsidRPr="002B0D42" w14:paraId="35428ED9" w14:textId="77777777" w:rsidTr="004C0ECC">
        <w:trPr>
          <w:trHeight w:val="1269"/>
          <w:jc w:val="center"/>
        </w:trPr>
        <w:tc>
          <w:tcPr>
            <w:tcW w:w="846" w:type="dxa"/>
            <w:vMerge/>
            <w:tcBorders>
              <w:right w:val="single" w:sz="4" w:space="0" w:color="auto"/>
            </w:tcBorders>
          </w:tcPr>
          <w:p w14:paraId="23EF71BD" w14:textId="77777777" w:rsidR="005B04FE" w:rsidRPr="002B0D42" w:rsidRDefault="005B04FE" w:rsidP="0045565E">
            <w:pPr>
              <w:spacing w:afterLines="15" w:after="54"/>
              <w:ind w:left="403"/>
              <w:rPr>
                <w:rFonts w:eastAsia="標楷體"/>
                <w:color w:val="000000" w:themeColor="text1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3EB2E43" w14:textId="2AD1D3B4" w:rsidR="005B04FE" w:rsidRPr="002B0D42" w:rsidRDefault="002B135C" w:rsidP="00826CCC">
            <w:pPr>
              <w:spacing w:afterLines="15" w:after="54"/>
              <w:jc w:val="both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B</w:t>
            </w:r>
            <w:r w:rsidRPr="002B0D42">
              <w:rPr>
                <w:rFonts w:eastAsia="標楷體"/>
                <w:b/>
                <w:color w:val="000000" w:themeColor="text1"/>
              </w:rPr>
              <w:t>－</w:t>
            </w:r>
            <w:r w:rsidRPr="002B0D42">
              <w:rPr>
                <w:rFonts w:eastAsia="標楷體"/>
                <w:color w:val="000000" w:themeColor="text1"/>
              </w:rPr>
              <w:t>成人聽力評估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5A8892" w14:textId="5A9CDE09" w:rsidR="005B04FE" w:rsidRPr="002B0D42" w:rsidRDefault="002B135C" w:rsidP="00826CCC">
            <w:pPr>
              <w:spacing w:afterLines="15" w:after="54"/>
              <w:jc w:val="both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D</w:t>
            </w:r>
            <w:r w:rsidRPr="002B0D42">
              <w:rPr>
                <w:rFonts w:eastAsia="標楷體"/>
                <w:b/>
                <w:color w:val="000000" w:themeColor="text1"/>
              </w:rPr>
              <w:t>－</w:t>
            </w:r>
            <w:r w:rsidRPr="002B0D42">
              <w:rPr>
                <w:rFonts w:eastAsia="標楷體"/>
                <w:color w:val="000000" w:themeColor="text1"/>
              </w:rPr>
              <w:t>成人擴音系統或聽覺輔助系統選配與評估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3626C7" w14:textId="23BF5A22" w:rsidR="005B04FE" w:rsidRPr="002B0D42" w:rsidRDefault="002B135C" w:rsidP="00826CCC">
            <w:pPr>
              <w:pStyle w:val="115"/>
              <w:ind w:left="396" w:hangingChars="165" w:hanging="396"/>
              <w:rPr>
                <w:rFonts w:ascii="Times New Roman" w:cs="Times New Roman"/>
                <w:b w:val="0"/>
                <w:i w:val="0"/>
                <w:color w:val="000000" w:themeColor="text1"/>
                <w:u w:val="none"/>
              </w:rPr>
            </w:pPr>
            <w:r w:rsidRPr="002B0D42">
              <w:rPr>
                <w:rFonts w:ascii="Times New Roman" w:cs="Times New Roman"/>
                <w:bCs w:val="0"/>
                <w:i w:val="0"/>
                <w:iCs w:val="0"/>
                <w:color w:val="000000" w:themeColor="text1"/>
                <w:sz w:val="24"/>
                <w:szCs w:val="24"/>
                <w:u w:val="none"/>
              </w:rPr>
              <w:t>F</w:t>
            </w:r>
            <w:r w:rsidRPr="002B0D42">
              <w:rPr>
                <w:rFonts w:ascii="Times New Roman" w:cs="Times New Roman"/>
                <w:b w:val="0"/>
                <w:i w:val="0"/>
                <w:color w:val="000000" w:themeColor="text1"/>
                <w:u w:val="none"/>
              </w:rPr>
              <w:t>－內耳前庭功能評估</w:t>
            </w:r>
          </w:p>
        </w:tc>
        <w:tc>
          <w:tcPr>
            <w:tcW w:w="2556" w:type="dxa"/>
            <w:tcBorders>
              <w:top w:val="nil"/>
              <w:left w:val="nil"/>
              <w:bottom w:val="single" w:sz="4" w:space="0" w:color="auto"/>
            </w:tcBorders>
          </w:tcPr>
          <w:p w14:paraId="147A5CB0" w14:textId="6E9AC4A1" w:rsidR="005B04FE" w:rsidRPr="002B0D42" w:rsidRDefault="005B04FE" w:rsidP="00826CCC">
            <w:pPr>
              <w:spacing w:afterLines="15" w:after="54"/>
              <w:jc w:val="both"/>
              <w:rPr>
                <w:rFonts w:eastAsia="標楷體"/>
                <w:color w:val="000000" w:themeColor="text1"/>
              </w:rPr>
            </w:pPr>
          </w:p>
        </w:tc>
      </w:tr>
    </w:tbl>
    <w:p w14:paraId="556EFC8A" w14:textId="77777777" w:rsidR="005B04FE" w:rsidRPr="002B0D42" w:rsidRDefault="005B04FE" w:rsidP="005B04FE">
      <w:pPr>
        <w:spacing w:line="140" w:lineRule="exact"/>
        <w:rPr>
          <w:rFonts w:eastAsia="標楷體"/>
          <w:color w:val="000000" w:themeColor="text1"/>
          <w:sz w:val="16"/>
          <w:szCs w:val="16"/>
        </w:rPr>
      </w:pPr>
    </w:p>
    <w:tbl>
      <w:tblPr>
        <w:tblW w:w="106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2"/>
        <w:gridCol w:w="2002"/>
        <w:gridCol w:w="2391"/>
        <w:gridCol w:w="1418"/>
        <w:gridCol w:w="1701"/>
        <w:gridCol w:w="1134"/>
        <w:gridCol w:w="1141"/>
      </w:tblGrid>
      <w:tr w:rsidR="005E0282" w:rsidRPr="002B0D42" w14:paraId="2FCADCBD" w14:textId="77777777" w:rsidTr="009F661F">
        <w:trPr>
          <w:trHeight w:val="404"/>
          <w:jc w:val="center"/>
        </w:trPr>
        <w:tc>
          <w:tcPr>
            <w:tcW w:w="842" w:type="dxa"/>
            <w:tcBorders>
              <w:top w:val="single" w:sz="8" w:space="0" w:color="auto"/>
              <w:left w:val="single" w:sz="8" w:space="0" w:color="auto"/>
            </w:tcBorders>
          </w:tcPr>
          <w:p w14:paraId="1DDB0E94" w14:textId="77777777" w:rsidR="001874F6" w:rsidRPr="002B0D42" w:rsidRDefault="001874F6" w:rsidP="0045565E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見習項目</w:t>
            </w:r>
          </w:p>
        </w:tc>
        <w:tc>
          <w:tcPr>
            <w:tcW w:w="2002" w:type="dxa"/>
            <w:tcBorders>
              <w:top w:val="single" w:sz="8" w:space="0" w:color="auto"/>
              <w:right w:val="single" w:sz="2" w:space="0" w:color="auto"/>
            </w:tcBorders>
            <w:vAlign w:val="center"/>
          </w:tcPr>
          <w:p w14:paraId="77CB1270" w14:textId="77777777" w:rsidR="001874F6" w:rsidRPr="002B0D42" w:rsidRDefault="001874F6" w:rsidP="00394B11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見習內容</w:t>
            </w:r>
          </w:p>
        </w:tc>
        <w:tc>
          <w:tcPr>
            <w:tcW w:w="2391" w:type="dxa"/>
            <w:tcBorders>
              <w:top w:val="single" w:sz="8" w:space="0" w:color="auto"/>
              <w:right w:val="single" w:sz="2" w:space="0" w:color="auto"/>
            </w:tcBorders>
            <w:vAlign w:val="center"/>
          </w:tcPr>
          <w:p w14:paraId="448F4840" w14:textId="77777777" w:rsidR="001874F6" w:rsidRPr="002B0D42" w:rsidRDefault="001874F6" w:rsidP="00394B11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見習單位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2" w:space="0" w:color="auto"/>
            </w:tcBorders>
            <w:vAlign w:val="center"/>
          </w:tcPr>
          <w:p w14:paraId="47D398F0" w14:textId="77777777" w:rsidR="001874F6" w:rsidRPr="002B0D42" w:rsidRDefault="001874F6" w:rsidP="00394B11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個案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vAlign w:val="center"/>
          </w:tcPr>
          <w:p w14:paraId="1B9F194A" w14:textId="77777777" w:rsidR="001874F6" w:rsidRPr="002B0D42" w:rsidRDefault="001874F6" w:rsidP="00394B11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日期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4199E727" w14:textId="71A4D4CC" w:rsidR="001874F6" w:rsidRPr="002B0D42" w:rsidRDefault="001874F6" w:rsidP="00394B11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時數</w:t>
            </w:r>
          </w:p>
        </w:tc>
        <w:tc>
          <w:tcPr>
            <w:tcW w:w="114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</w:tcPr>
          <w:p w14:paraId="484590A5" w14:textId="17D093AA" w:rsidR="001874F6" w:rsidRPr="002B0D42" w:rsidRDefault="003D060F" w:rsidP="0045565E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督</w:t>
            </w:r>
            <w:r w:rsidR="001874F6" w:rsidRPr="002B0D42">
              <w:rPr>
                <w:rFonts w:eastAsia="標楷體"/>
                <w:color w:val="000000" w:themeColor="text1"/>
              </w:rPr>
              <w:t>導老師簽名</w:t>
            </w:r>
          </w:p>
        </w:tc>
      </w:tr>
      <w:tr w:rsidR="005E0282" w:rsidRPr="002B0D42" w14:paraId="060AFC5A" w14:textId="77777777" w:rsidTr="009F661F">
        <w:trPr>
          <w:trHeight w:val="567"/>
          <w:jc w:val="center"/>
        </w:trPr>
        <w:tc>
          <w:tcPr>
            <w:tcW w:w="842" w:type="dxa"/>
            <w:tcBorders>
              <w:left w:val="single" w:sz="8" w:space="0" w:color="auto"/>
            </w:tcBorders>
            <w:vAlign w:val="center"/>
          </w:tcPr>
          <w:p w14:paraId="14830D7D" w14:textId="688159F8" w:rsidR="001874F6" w:rsidRPr="002B0D42" w:rsidRDefault="001874F6" w:rsidP="001874F6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範例</w:t>
            </w:r>
          </w:p>
        </w:tc>
        <w:tc>
          <w:tcPr>
            <w:tcW w:w="2002" w:type="dxa"/>
            <w:tcBorders>
              <w:right w:val="single" w:sz="2" w:space="0" w:color="auto"/>
            </w:tcBorders>
            <w:vAlign w:val="center"/>
          </w:tcPr>
          <w:p w14:paraId="02A92B30" w14:textId="77777777" w:rsidR="001874F6" w:rsidRPr="002B0D42" w:rsidRDefault="001874F6" w:rsidP="001874F6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兒童助聽器選配</w:t>
            </w:r>
          </w:p>
        </w:tc>
        <w:tc>
          <w:tcPr>
            <w:tcW w:w="2391" w:type="dxa"/>
            <w:tcBorders>
              <w:right w:val="single" w:sz="2" w:space="0" w:color="auto"/>
            </w:tcBorders>
            <w:vAlign w:val="center"/>
          </w:tcPr>
          <w:p w14:paraId="2EEA7B73" w14:textId="77777777" w:rsidR="001874F6" w:rsidRPr="002B0D42" w:rsidRDefault="001874F6" w:rsidP="001874F6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sym w:font="Wingdings 2" w:char="F0CE"/>
            </w:r>
            <w:r w:rsidRPr="002B0D42">
              <w:rPr>
                <w:rFonts w:eastAsia="標楷體"/>
                <w:color w:val="000000" w:themeColor="text1"/>
              </w:rPr>
              <w:sym w:font="Wingdings 2" w:char="F0CE"/>
            </w:r>
            <w:r w:rsidRPr="002B0D42">
              <w:rPr>
                <w:rFonts w:eastAsia="標楷體"/>
                <w:color w:val="000000" w:themeColor="text1"/>
              </w:rPr>
              <w:t>醫院耳鼻喉科</w:t>
            </w:r>
          </w:p>
        </w:tc>
        <w:tc>
          <w:tcPr>
            <w:tcW w:w="1418" w:type="dxa"/>
            <w:tcBorders>
              <w:left w:val="single" w:sz="2" w:space="0" w:color="auto"/>
            </w:tcBorders>
            <w:vAlign w:val="center"/>
          </w:tcPr>
          <w:p w14:paraId="748EA84B" w14:textId="77777777" w:rsidR="001874F6" w:rsidRPr="002B0D42" w:rsidRDefault="001874F6" w:rsidP="001874F6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許</w:t>
            </w:r>
            <w:r w:rsidRPr="002B0D42">
              <w:rPr>
                <w:rFonts w:eastAsia="標楷體"/>
                <w:color w:val="000000" w:themeColor="text1"/>
              </w:rPr>
              <w:t>○</w:t>
            </w:r>
            <w:r w:rsidRPr="002B0D42">
              <w:rPr>
                <w:rFonts w:eastAsia="標楷體"/>
                <w:color w:val="000000" w:themeColor="text1"/>
              </w:rPr>
              <w:t>華</w:t>
            </w:r>
          </w:p>
        </w:tc>
        <w:tc>
          <w:tcPr>
            <w:tcW w:w="1701" w:type="dxa"/>
            <w:vAlign w:val="center"/>
          </w:tcPr>
          <w:p w14:paraId="1FDB3AF6" w14:textId="222A3CED" w:rsidR="001874F6" w:rsidRPr="002B0D42" w:rsidRDefault="001874F6" w:rsidP="001874F6">
            <w:pPr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2B0D42">
              <w:rPr>
                <w:rFonts w:eastAsia="標楷體"/>
                <w:color w:val="000000" w:themeColor="text1"/>
                <w:sz w:val="22"/>
                <w:szCs w:val="22"/>
              </w:rPr>
              <w:t>1</w:t>
            </w:r>
            <w:r w:rsidR="00C374A0" w:rsidRPr="002B0D42">
              <w:rPr>
                <w:rFonts w:eastAsia="標楷體"/>
                <w:color w:val="000000" w:themeColor="text1"/>
                <w:sz w:val="22"/>
                <w:szCs w:val="22"/>
              </w:rPr>
              <w:t>10</w:t>
            </w:r>
            <w:r w:rsidRPr="002B0D42">
              <w:rPr>
                <w:rFonts w:eastAsia="標楷體"/>
                <w:color w:val="000000" w:themeColor="text1"/>
                <w:sz w:val="22"/>
                <w:szCs w:val="22"/>
              </w:rPr>
              <w:t>年</w:t>
            </w:r>
            <w:r w:rsidRPr="002B0D42">
              <w:rPr>
                <w:rFonts w:eastAsia="標楷體"/>
                <w:color w:val="000000" w:themeColor="text1"/>
                <w:sz w:val="22"/>
                <w:szCs w:val="22"/>
              </w:rPr>
              <w:t>2/2, 2/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871B0A1" w14:textId="77777777" w:rsidR="001874F6" w:rsidRPr="002B0D42" w:rsidRDefault="001874F6" w:rsidP="001874F6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1.5</w:t>
            </w:r>
            <w:r w:rsidRPr="002B0D42">
              <w:rPr>
                <w:rFonts w:eastAsia="標楷體"/>
                <w:color w:val="000000" w:themeColor="text1"/>
              </w:rPr>
              <w:t>小時</w:t>
            </w:r>
          </w:p>
        </w:tc>
        <w:tc>
          <w:tcPr>
            <w:tcW w:w="1141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7C91F257" w14:textId="77777777" w:rsidR="001874F6" w:rsidRPr="002B0D42" w:rsidRDefault="001874F6" w:rsidP="001874F6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張慧珊</w:t>
            </w:r>
          </w:p>
        </w:tc>
      </w:tr>
      <w:tr w:rsidR="005E0282" w:rsidRPr="002B0D42" w14:paraId="2733F73C" w14:textId="77777777" w:rsidTr="009F661F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637BDD40" w14:textId="77777777" w:rsidR="001874F6" w:rsidRPr="002B0D42" w:rsidRDefault="001874F6" w:rsidP="0045565E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21E3C34F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9C8661F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802847C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15EFD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5F6DD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59C45F1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</w:tr>
      <w:tr w:rsidR="005E0282" w:rsidRPr="002B0D42" w14:paraId="3882DB9D" w14:textId="77777777" w:rsidTr="009F661F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FA0739E" w14:textId="77777777" w:rsidR="001874F6" w:rsidRPr="002B0D42" w:rsidRDefault="001874F6" w:rsidP="0045565E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19803E6E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7E7C71E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1CEBCD7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F5002" w14:textId="3C8B3398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D36A4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0C60A38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</w:tr>
      <w:tr w:rsidR="005E0282" w:rsidRPr="002B0D42" w14:paraId="38B5A851" w14:textId="77777777" w:rsidTr="009F661F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F2FE4A3" w14:textId="77777777" w:rsidR="001874F6" w:rsidRPr="002B0D42" w:rsidRDefault="001874F6" w:rsidP="0045565E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3B630972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16E3826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C6CEC8F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C1339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A536A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B9EDDF4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</w:tr>
      <w:tr w:rsidR="005E0282" w:rsidRPr="002B0D42" w14:paraId="0471ACFB" w14:textId="77777777" w:rsidTr="009F661F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2C06FAA0" w14:textId="77777777" w:rsidR="001874F6" w:rsidRPr="002B0D42" w:rsidRDefault="001874F6" w:rsidP="0045565E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22C9A5BE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CE826CB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6124F922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680D0" w14:textId="5F0B0BBB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8A83D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39B35F4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</w:tr>
      <w:tr w:rsidR="005E0282" w:rsidRPr="002B0D42" w14:paraId="0C3C58BD" w14:textId="77777777" w:rsidTr="009F661F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1805DCC6" w14:textId="77777777" w:rsidR="001874F6" w:rsidRPr="002B0D42" w:rsidRDefault="001874F6" w:rsidP="0045565E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33F34543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6B4F110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6909E7F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D4401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6BA59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8E7B5F6" w14:textId="77777777" w:rsidR="001874F6" w:rsidRPr="002B0D42" w:rsidRDefault="001874F6" w:rsidP="0045565E">
            <w:pPr>
              <w:rPr>
                <w:rFonts w:eastAsia="標楷體"/>
                <w:noProof/>
                <w:color w:val="000000" w:themeColor="text1"/>
              </w:rPr>
            </w:pPr>
          </w:p>
        </w:tc>
      </w:tr>
      <w:tr w:rsidR="001C7C2B" w:rsidRPr="002B0D42" w14:paraId="042F7095" w14:textId="77777777" w:rsidTr="009F661F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49E3696D" w14:textId="77777777" w:rsidR="001C7C2B" w:rsidRPr="002B0D42" w:rsidRDefault="001C7C2B" w:rsidP="0045565E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34506885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BC67BB4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8846382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A5820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3C506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8EA6B9E" w14:textId="77777777" w:rsidR="001C7C2B" w:rsidRPr="002B0D42" w:rsidRDefault="001C7C2B" w:rsidP="0045565E">
            <w:pPr>
              <w:rPr>
                <w:rFonts w:eastAsia="標楷體"/>
                <w:noProof/>
                <w:color w:val="000000" w:themeColor="text1"/>
              </w:rPr>
            </w:pPr>
          </w:p>
        </w:tc>
      </w:tr>
      <w:tr w:rsidR="001C7C2B" w:rsidRPr="002B0D42" w14:paraId="2B7F7256" w14:textId="77777777" w:rsidTr="009F661F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5C0A24F0" w14:textId="77777777" w:rsidR="001C7C2B" w:rsidRPr="002B0D42" w:rsidRDefault="001C7C2B" w:rsidP="0045565E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0C37F49E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9B00B51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1AF0BED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95359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F456A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106C34E" w14:textId="77777777" w:rsidR="001C7C2B" w:rsidRPr="002B0D42" w:rsidRDefault="001C7C2B" w:rsidP="0045565E">
            <w:pPr>
              <w:rPr>
                <w:rFonts w:eastAsia="標楷體"/>
                <w:noProof/>
                <w:color w:val="000000" w:themeColor="text1"/>
              </w:rPr>
            </w:pPr>
          </w:p>
        </w:tc>
      </w:tr>
      <w:tr w:rsidR="001C7C2B" w:rsidRPr="002B0D42" w14:paraId="66562AA3" w14:textId="77777777" w:rsidTr="009F661F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54E95ED2" w14:textId="77777777" w:rsidR="001C7C2B" w:rsidRPr="002B0D42" w:rsidRDefault="001C7C2B" w:rsidP="0045565E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17E7835F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7A78843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61234762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65AA9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0D9FD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E379B85" w14:textId="77777777" w:rsidR="001C7C2B" w:rsidRPr="002B0D42" w:rsidRDefault="001C7C2B" w:rsidP="0045565E">
            <w:pPr>
              <w:rPr>
                <w:rFonts w:eastAsia="標楷體"/>
                <w:noProof/>
                <w:color w:val="000000" w:themeColor="text1"/>
              </w:rPr>
            </w:pPr>
          </w:p>
        </w:tc>
      </w:tr>
      <w:tr w:rsidR="001C7C2B" w:rsidRPr="002B0D42" w14:paraId="022BA82C" w14:textId="77777777" w:rsidTr="009F661F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32A9070D" w14:textId="77777777" w:rsidR="001C7C2B" w:rsidRPr="002B0D42" w:rsidRDefault="001C7C2B" w:rsidP="0045565E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1980541E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B27C6EE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00795F7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10828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2E83C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9440975" w14:textId="77777777" w:rsidR="001C7C2B" w:rsidRPr="002B0D42" w:rsidRDefault="001C7C2B" w:rsidP="0045565E">
            <w:pPr>
              <w:rPr>
                <w:rFonts w:eastAsia="標楷體"/>
                <w:noProof/>
                <w:color w:val="000000" w:themeColor="text1"/>
              </w:rPr>
            </w:pPr>
          </w:p>
        </w:tc>
      </w:tr>
      <w:tr w:rsidR="001C7C2B" w:rsidRPr="002B0D42" w14:paraId="0885DB92" w14:textId="77777777" w:rsidTr="009F661F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278C4BB" w14:textId="77777777" w:rsidR="001C7C2B" w:rsidRPr="002B0D42" w:rsidRDefault="001C7C2B" w:rsidP="0045565E">
            <w:pPr>
              <w:jc w:val="center"/>
              <w:rPr>
                <w:rFonts w:eastAsia="標楷體"/>
                <w:color w:val="000000" w:themeColor="text1"/>
              </w:rPr>
            </w:pPr>
          </w:p>
          <w:p w14:paraId="6B774161" w14:textId="12452A69" w:rsidR="001C7C2B" w:rsidRPr="002B0D42" w:rsidRDefault="001C7C2B" w:rsidP="0045565E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591417D4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2E307F0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0AB47FEC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C2C6B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0DABE" w14:textId="77777777" w:rsidR="001C7C2B" w:rsidRPr="002B0D42" w:rsidRDefault="001C7C2B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9B464A5" w14:textId="77777777" w:rsidR="001C7C2B" w:rsidRPr="002B0D42" w:rsidRDefault="001C7C2B" w:rsidP="0045565E">
            <w:pPr>
              <w:rPr>
                <w:rFonts w:eastAsia="標楷體"/>
                <w:noProof/>
                <w:color w:val="000000" w:themeColor="text1"/>
              </w:rPr>
            </w:pPr>
          </w:p>
        </w:tc>
      </w:tr>
      <w:tr w:rsidR="005E0282" w:rsidRPr="002B0D42" w14:paraId="2B4E84FE" w14:textId="77777777" w:rsidTr="009F661F">
        <w:trPr>
          <w:trHeight w:val="567"/>
          <w:jc w:val="center"/>
        </w:trPr>
        <w:tc>
          <w:tcPr>
            <w:tcW w:w="8354" w:type="dxa"/>
            <w:gridSpan w:val="5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0225113F" w14:textId="7033E318" w:rsidR="001874F6" w:rsidRPr="002B0D42" w:rsidRDefault="001874F6" w:rsidP="0045565E">
            <w:pPr>
              <w:jc w:val="right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總時數：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3135568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41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7C06779" w14:textId="77777777" w:rsidR="001874F6" w:rsidRPr="002B0D42" w:rsidRDefault="001874F6" w:rsidP="0045565E">
            <w:pPr>
              <w:rPr>
                <w:rFonts w:eastAsia="標楷體"/>
                <w:color w:val="000000" w:themeColor="text1"/>
              </w:rPr>
            </w:pPr>
          </w:p>
        </w:tc>
      </w:tr>
    </w:tbl>
    <w:p w14:paraId="7E50DDCF" w14:textId="6AF7A26C" w:rsidR="005B04FE" w:rsidRPr="002B0D42" w:rsidRDefault="005B04FE" w:rsidP="006B261A">
      <w:pPr>
        <w:snapToGrid w:val="0"/>
        <w:contextualSpacing/>
        <w:rPr>
          <w:rFonts w:eastAsia="標楷體"/>
          <w:bCs/>
          <w:color w:val="000000" w:themeColor="text1"/>
        </w:rPr>
      </w:pPr>
      <w:r w:rsidRPr="002B0D42">
        <w:rPr>
          <w:rFonts w:eastAsia="標楷體"/>
          <w:bCs/>
          <w:color w:val="000000" w:themeColor="text1"/>
        </w:rPr>
        <w:t>*</w:t>
      </w:r>
      <w:r w:rsidRPr="002B0D42">
        <w:rPr>
          <w:rFonts w:eastAsia="標楷體"/>
          <w:bCs/>
          <w:color w:val="000000" w:themeColor="text1"/>
        </w:rPr>
        <w:t>請</w:t>
      </w:r>
      <w:r w:rsidR="00333906" w:rsidRPr="002B0D42">
        <w:rPr>
          <w:rFonts w:eastAsia="標楷體"/>
          <w:bCs/>
          <w:color w:val="000000" w:themeColor="text1"/>
        </w:rPr>
        <w:t>將同一</w:t>
      </w:r>
      <w:r w:rsidR="003A4C30" w:rsidRPr="002B0D42">
        <w:rPr>
          <w:rFonts w:eastAsia="標楷體"/>
          <w:bCs/>
          <w:color w:val="000000" w:themeColor="text1"/>
        </w:rPr>
        <w:t>見</w:t>
      </w:r>
      <w:r w:rsidRPr="002B0D42">
        <w:rPr>
          <w:rFonts w:eastAsia="標楷體"/>
          <w:bCs/>
          <w:color w:val="000000" w:themeColor="text1"/>
        </w:rPr>
        <w:t>習項目填寫在同一張</w:t>
      </w:r>
      <w:r w:rsidR="008B7253" w:rsidRPr="002B0D42">
        <w:rPr>
          <w:rFonts w:eastAsia="標楷體"/>
          <w:bCs/>
          <w:color w:val="000000" w:themeColor="text1"/>
        </w:rPr>
        <w:t>見</w:t>
      </w:r>
      <w:r w:rsidRPr="002B0D42">
        <w:rPr>
          <w:rFonts w:eastAsia="標楷體"/>
          <w:bCs/>
          <w:color w:val="000000" w:themeColor="text1"/>
        </w:rPr>
        <w:t>習登</w:t>
      </w:r>
      <w:r w:rsidR="00692962" w:rsidRPr="002B0D42">
        <w:rPr>
          <w:rFonts w:eastAsia="標楷體"/>
          <w:bCs/>
          <w:color w:val="000000" w:themeColor="text1"/>
        </w:rPr>
        <w:t>錄</w:t>
      </w:r>
      <w:r w:rsidRPr="002B0D42">
        <w:rPr>
          <w:rFonts w:eastAsia="標楷體"/>
          <w:bCs/>
          <w:color w:val="000000" w:themeColor="text1"/>
        </w:rPr>
        <w:t>表</w:t>
      </w:r>
    </w:p>
    <w:p w14:paraId="7F5A50B9" w14:textId="77777777" w:rsidR="001874F6" w:rsidRPr="002B0D42" w:rsidRDefault="001874F6" w:rsidP="006B261A">
      <w:pPr>
        <w:snapToGrid w:val="0"/>
        <w:contextualSpacing/>
        <w:rPr>
          <w:rFonts w:eastAsia="標楷體"/>
          <w:b/>
          <w:bCs/>
          <w:color w:val="000000" w:themeColor="text1"/>
          <w:sz w:val="32"/>
          <w:szCs w:val="32"/>
        </w:rPr>
        <w:sectPr w:rsidR="001874F6" w:rsidRPr="002B0D42" w:rsidSect="00A148CF">
          <w:headerReference w:type="default" r:id="rId8"/>
          <w:footerReference w:type="default" r:id="rId9"/>
          <w:pgSz w:w="11906" w:h="16838"/>
          <w:pgMar w:top="1134" w:right="851" w:bottom="992" w:left="851" w:header="851" w:footer="250" w:gutter="0"/>
          <w:cols w:space="425"/>
          <w:docGrid w:type="linesAndChars" w:linePitch="360"/>
        </w:sectPr>
      </w:pPr>
    </w:p>
    <w:p w14:paraId="144BD163" w14:textId="7F7E1CC2" w:rsidR="00956A6A" w:rsidRPr="002B0D42" w:rsidRDefault="00956A6A" w:rsidP="00956A6A">
      <w:pPr>
        <w:spacing w:line="0" w:lineRule="atLeast"/>
        <w:jc w:val="center"/>
        <w:rPr>
          <w:rFonts w:eastAsia="標楷體"/>
          <w:b/>
          <w:bCs/>
          <w:color w:val="000000" w:themeColor="text1"/>
          <w:sz w:val="36"/>
        </w:rPr>
      </w:pPr>
      <w:r w:rsidRPr="002B0D42">
        <w:rPr>
          <w:rFonts w:eastAsia="標楷體"/>
          <w:b/>
          <w:bCs/>
          <w:color w:val="000000" w:themeColor="text1"/>
          <w:sz w:val="36"/>
        </w:rPr>
        <w:lastRenderedPageBreak/>
        <w:t>亞洲大學聽力暨語言治療學系</w:t>
      </w:r>
      <w:r w:rsidRPr="002B0D42">
        <w:rPr>
          <w:rFonts w:eastAsia="標楷體"/>
          <w:b/>
          <w:bCs/>
          <w:color w:val="000000" w:themeColor="text1"/>
          <w:sz w:val="36"/>
        </w:rPr>
        <w:t xml:space="preserve">  </w:t>
      </w:r>
    </w:p>
    <w:p w14:paraId="3BAC7385" w14:textId="30CF9E64" w:rsidR="00956A6A" w:rsidRPr="007F14C4" w:rsidRDefault="00AB2098" w:rsidP="0037104E">
      <w:pPr>
        <w:pStyle w:val="1"/>
        <w:spacing w:line="0" w:lineRule="atLeast"/>
        <w:rPr>
          <w:rFonts w:ascii="Times New Roman" w:hAnsi="Times New Roman" w:cs="Times New Roman"/>
        </w:rPr>
      </w:pPr>
      <w:bookmarkStart w:id="4" w:name="_Toc39325615"/>
      <w:bookmarkStart w:id="5" w:name="_Ref42805525"/>
      <w:bookmarkStart w:id="6" w:name="_Toc103267049"/>
      <w:bookmarkStart w:id="7" w:name="_Toc196389071"/>
      <w:r w:rsidRPr="007F14C4">
        <w:rPr>
          <w:rFonts w:ascii="Times New Roman" w:hAnsi="Times New Roman" w:cs="Times New Roman"/>
          <w:szCs w:val="32"/>
        </w:rPr>
        <w:t>附表</w:t>
      </w:r>
      <w:r w:rsidR="00030B96" w:rsidRPr="007F14C4">
        <w:rPr>
          <w:rFonts w:ascii="Times New Roman" w:hAnsi="Times New Roman" w:cs="Times New Roman"/>
          <w:szCs w:val="32"/>
        </w:rPr>
        <w:t>1</w:t>
      </w:r>
      <w:r w:rsidR="008664EC" w:rsidRPr="007F14C4">
        <w:rPr>
          <w:rFonts w:ascii="Times New Roman" w:hAnsi="Times New Roman" w:cs="Times New Roman"/>
          <w:szCs w:val="32"/>
        </w:rPr>
        <w:t>1</w:t>
      </w:r>
      <w:r w:rsidRPr="007F14C4">
        <w:rPr>
          <w:rFonts w:ascii="Times New Roman" w:hAnsi="Times New Roman" w:cs="Times New Roman"/>
          <w:szCs w:val="32"/>
        </w:rPr>
        <w:t>、</w:t>
      </w:r>
      <w:r w:rsidR="00956A6A" w:rsidRPr="007F14C4">
        <w:rPr>
          <w:rFonts w:ascii="Times New Roman" w:hAnsi="Times New Roman" w:cs="Times New Roman"/>
        </w:rPr>
        <w:t>臨床見習總時數表格（聽力學程）</w:t>
      </w:r>
      <w:bookmarkEnd w:id="4"/>
      <w:bookmarkEnd w:id="5"/>
      <w:bookmarkEnd w:id="6"/>
      <w:bookmarkEnd w:id="7"/>
    </w:p>
    <w:p w14:paraId="61D883C4" w14:textId="77777777" w:rsidR="00956A6A" w:rsidRPr="002B0D42" w:rsidRDefault="00956A6A" w:rsidP="00956A6A">
      <w:pPr>
        <w:spacing w:line="0" w:lineRule="atLeast"/>
        <w:jc w:val="center"/>
        <w:rPr>
          <w:rFonts w:eastAsia="標楷體"/>
          <w:b/>
          <w:bCs/>
          <w:color w:val="000000" w:themeColor="text1"/>
          <w:sz w:val="16"/>
        </w:rPr>
      </w:pPr>
    </w:p>
    <w:p w14:paraId="27969BE7" w14:textId="1F8B6801" w:rsidR="00956A6A" w:rsidRPr="00A852EA" w:rsidRDefault="00956A6A" w:rsidP="00A852EA">
      <w:pPr>
        <w:spacing w:line="0" w:lineRule="atLeast"/>
        <w:rPr>
          <w:rFonts w:eastAsia="標楷體"/>
          <w:b/>
          <w:bCs/>
          <w:color w:val="000000" w:themeColor="text1"/>
          <w:sz w:val="22"/>
          <w:szCs w:val="22"/>
        </w:rPr>
      </w:pPr>
      <w:r w:rsidRPr="002B0D42">
        <w:rPr>
          <w:rFonts w:eastAsia="標楷體"/>
          <w:b/>
          <w:bCs/>
          <w:color w:val="000000" w:themeColor="text1"/>
          <w:sz w:val="28"/>
        </w:rPr>
        <w:t>學生姓名</w:t>
      </w:r>
      <w:r w:rsidRPr="002B0D42">
        <w:rPr>
          <w:rFonts w:eastAsia="標楷體"/>
          <w:bCs/>
          <w:color w:val="000000" w:themeColor="text1"/>
          <w:sz w:val="28"/>
          <w:u w:val="single"/>
        </w:rPr>
        <w:t xml:space="preserve">                 </w:t>
      </w:r>
      <w:r w:rsidRPr="002B0D42">
        <w:rPr>
          <w:rFonts w:eastAsia="標楷體"/>
          <w:b/>
          <w:bCs/>
          <w:color w:val="000000" w:themeColor="text1"/>
          <w:sz w:val="28"/>
        </w:rPr>
        <w:t xml:space="preserve">  </w:t>
      </w:r>
      <w:r w:rsidR="00E214F3" w:rsidRPr="002B0D42">
        <w:rPr>
          <w:rFonts w:eastAsia="標楷體"/>
          <w:b/>
          <w:bCs/>
          <w:color w:val="000000" w:themeColor="text1"/>
          <w:sz w:val="28"/>
        </w:rPr>
        <w:t xml:space="preserve">                      </w:t>
      </w:r>
      <w:r w:rsidRPr="002B0D42">
        <w:rPr>
          <w:rFonts w:eastAsia="標楷體"/>
          <w:b/>
          <w:bCs/>
          <w:color w:val="000000" w:themeColor="text1"/>
          <w:sz w:val="28"/>
        </w:rPr>
        <w:t>學號</w:t>
      </w:r>
      <w:r w:rsidRPr="002B0D42">
        <w:rPr>
          <w:rFonts w:eastAsia="標楷體"/>
          <w:bCs/>
          <w:color w:val="000000" w:themeColor="text1"/>
          <w:sz w:val="28"/>
          <w:u w:val="single"/>
        </w:rPr>
        <w:t xml:space="preserve">                  </w:t>
      </w:r>
      <w:r w:rsidRPr="002B0D42">
        <w:rPr>
          <w:rFonts w:eastAsia="標楷體"/>
          <w:b/>
          <w:bCs/>
          <w:color w:val="000000" w:themeColor="text1"/>
          <w:sz w:val="28"/>
        </w:rPr>
        <w:t xml:space="preserve"> </w:t>
      </w:r>
    </w:p>
    <w:tbl>
      <w:tblPr>
        <w:tblW w:w="4962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2067"/>
        <w:gridCol w:w="1080"/>
        <w:gridCol w:w="2942"/>
        <w:gridCol w:w="2408"/>
        <w:gridCol w:w="1614"/>
      </w:tblGrid>
      <w:tr w:rsidR="005E0282" w:rsidRPr="002B0D42" w14:paraId="20F19D3E" w14:textId="77777777" w:rsidTr="0045389A">
        <w:trPr>
          <w:cantSplit/>
          <w:trHeight w:hRule="exact" w:val="794"/>
          <w:tblHeader/>
        </w:trPr>
        <w:tc>
          <w:tcPr>
            <w:tcW w:w="102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7E7A88F" w14:textId="77777777" w:rsidR="00956A6A" w:rsidRPr="002B0D42" w:rsidRDefault="00956A6A" w:rsidP="0045565E">
            <w:pPr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見習項目</w:t>
            </w:r>
          </w:p>
        </w:tc>
        <w:tc>
          <w:tcPr>
            <w:tcW w:w="534" w:type="pct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D3A6644" w14:textId="77777777" w:rsidR="00956A6A" w:rsidRPr="002B0D42" w:rsidRDefault="00956A6A" w:rsidP="0045565E">
            <w:pPr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見習時數</w:t>
            </w:r>
          </w:p>
        </w:tc>
        <w:tc>
          <w:tcPr>
            <w:tcW w:w="1455" w:type="pct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9BF6BD3" w14:textId="7E8847EC" w:rsidR="00956A6A" w:rsidRPr="002B0D42" w:rsidRDefault="00956A6A" w:rsidP="00351871">
            <w:pPr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日期</w:t>
            </w:r>
            <w:r w:rsidR="00351871" w:rsidRPr="002B0D42">
              <w:rPr>
                <w:rFonts w:eastAsia="標楷體"/>
                <w:b/>
                <w:color w:val="000000" w:themeColor="text1"/>
              </w:rPr>
              <w:t xml:space="preserve"> </w:t>
            </w:r>
            <w:r w:rsidRPr="002B0D42">
              <w:rPr>
                <w:rFonts w:eastAsia="標楷體"/>
                <w:b/>
                <w:color w:val="000000" w:themeColor="text1"/>
              </w:rPr>
              <w:t>(</w:t>
            </w:r>
            <w:r w:rsidRPr="002B0D42">
              <w:rPr>
                <w:rFonts w:eastAsia="標楷體"/>
                <w:b/>
                <w:color w:val="000000" w:themeColor="text1"/>
              </w:rPr>
              <w:t>年</w:t>
            </w:r>
            <w:r w:rsidRPr="002B0D42">
              <w:rPr>
                <w:rFonts w:eastAsia="標楷體"/>
                <w:b/>
                <w:color w:val="000000" w:themeColor="text1"/>
              </w:rPr>
              <w:t>/</w:t>
            </w:r>
            <w:r w:rsidRPr="002B0D42">
              <w:rPr>
                <w:rFonts w:eastAsia="標楷體"/>
                <w:b/>
                <w:color w:val="000000" w:themeColor="text1"/>
              </w:rPr>
              <w:t>月</w:t>
            </w:r>
            <w:r w:rsidRPr="002B0D42">
              <w:rPr>
                <w:rFonts w:eastAsia="標楷體"/>
                <w:b/>
                <w:color w:val="000000" w:themeColor="text1"/>
              </w:rPr>
              <w:t xml:space="preserve">/ ~ </w:t>
            </w:r>
            <w:r w:rsidRPr="002B0D42">
              <w:rPr>
                <w:rFonts w:eastAsia="標楷體"/>
                <w:b/>
                <w:color w:val="000000" w:themeColor="text1"/>
              </w:rPr>
              <w:t>年</w:t>
            </w:r>
            <w:r w:rsidRPr="002B0D42">
              <w:rPr>
                <w:rFonts w:eastAsia="標楷體"/>
                <w:b/>
                <w:color w:val="000000" w:themeColor="text1"/>
              </w:rPr>
              <w:t>/</w:t>
            </w:r>
            <w:r w:rsidRPr="002B0D42">
              <w:rPr>
                <w:rFonts w:eastAsia="標楷體"/>
                <w:b/>
                <w:color w:val="000000" w:themeColor="text1"/>
              </w:rPr>
              <w:t>月</w:t>
            </w:r>
            <w:r w:rsidRPr="002B0D42">
              <w:rPr>
                <w:rFonts w:eastAsia="標楷體"/>
                <w:b/>
                <w:color w:val="000000" w:themeColor="text1"/>
              </w:rPr>
              <w:t>/)</w:t>
            </w:r>
          </w:p>
        </w:tc>
        <w:tc>
          <w:tcPr>
            <w:tcW w:w="1191" w:type="pct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F985732" w14:textId="77777777" w:rsidR="00956A6A" w:rsidRPr="002B0D42" w:rsidRDefault="00956A6A" w:rsidP="0045565E">
            <w:pPr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見習地點</w:t>
            </w:r>
          </w:p>
        </w:tc>
        <w:tc>
          <w:tcPr>
            <w:tcW w:w="798" w:type="pct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255CEF7" w14:textId="1C9C154A" w:rsidR="00956A6A" w:rsidRPr="002B0D42" w:rsidRDefault="003D060F" w:rsidP="0045565E">
            <w:pPr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督</w:t>
            </w:r>
            <w:r w:rsidR="00956A6A" w:rsidRPr="002B0D42">
              <w:rPr>
                <w:rFonts w:eastAsia="標楷體"/>
                <w:b/>
                <w:color w:val="000000" w:themeColor="text1"/>
              </w:rPr>
              <w:t>導老師姓名</w:t>
            </w:r>
          </w:p>
        </w:tc>
      </w:tr>
      <w:tr w:rsidR="00351871" w:rsidRPr="002B0D42" w14:paraId="6E0CBDB9" w14:textId="77777777" w:rsidTr="0045389A">
        <w:trPr>
          <w:cantSplit/>
          <w:trHeight w:val="480"/>
        </w:trPr>
        <w:tc>
          <w:tcPr>
            <w:tcW w:w="10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0711A" w14:textId="5D5EC2A8" w:rsidR="00351871" w:rsidRPr="002B0D42" w:rsidRDefault="00351871" w:rsidP="00195F72">
            <w:pPr>
              <w:pStyle w:val="115"/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</w:rPr>
            </w:pP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  <w:u w:val="none"/>
              </w:rPr>
              <w:t>A.</w:t>
            </w: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</w:rPr>
              <w:t>兒童聽力評估</w:t>
            </w:r>
          </w:p>
          <w:p w14:paraId="78EFD2CD" w14:textId="77777777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6F2F1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2D3C1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26289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B104B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291AE2D1" w14:textId="77777777" w:rsidTr="0045389A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7500C" w14:textId="77777777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6E7A6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1BEEB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621A0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4D277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6491A8A9" w14:textId="77777777" w:rsidTr="0045389A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38BB8" w14:textId="77777777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FECB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26945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D4666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271B9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40805885" w14:textId="77777777" w:rsidTr="0045389A">
        <w:trPr>
          <w:cantSplit/>
          <w:trHeight w:val="480"/>
        </w:trPr>
        <w:tc>
          <w:tcPr>
            <w:tcW w:w="10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AC328" w14:textId="175E8E49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b/>
                <w:color w:val="000000" w:themeColor="text1"/>
                <w:u w:val="single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B.</w:t>
            </w:r>
            <w:r w:rsidRPr="002B0D42">
              <w:rPr>
                <w:rFonts w:eastAsia="標楷體"/>
                <w:b/>
                <w:color w:val="000000" w:themeColor="text1"/>
                <w:u w:val="single"/>
              </w:rPr>
              <w:t>成人聽力評估</w:t>
            </w:r>
          </w:p>
          <w:p w14:paraId="745D8C00" w14:textId="77777777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iCs/>
                <w:color w:val="000000" w:themeColor="text1"/>
              </w:rPr>
              <w:t>總時數：</w:t>
            </w:r>
            <w:r w:rsidRPr="002B0D42">
              <w:rPr>
                <w:rFonts w:eastAsia="標楷體"/>
                <w:iCs/>
                <w:color w:val="000000" w:themeColor="text1"/>
              </w:rPr>
              <w:t xml:space="preserve"> 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0DE3A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A2539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2C07E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F71DE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4354F448" w14:textId="77777777" w:rsidTr="0045389A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0BE5C" w14:textId="77777777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3934E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706E8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0B784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D167F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25BDF755" w14:textId="77777777" w:rsidTr="0045389A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C4899" w14:textId="77777777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9D247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4A637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95D34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969D5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7E7E25B4" w14:textId="77777777" w:rsidTr="0045389A">
        <w:trPr>
          <w:cantSplit/>
          <w:trHeight w:val="480"/>
        </w:trPr>
        <w:tc>
          <w:tcPr>
            <w:tcW w:w="10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10B47" w14:textId="21854589" w:rsidR="00351871" w:rsidRPr="002B0D42" w:rsidRDefault="00351871" w:rsidP="000A0F2E">
            <w:pPr>
              <w:pStyle w:val="115"/>
              <w:ind w:left="216" w:hangingChars="90" w:hanging="216"/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</w:rPr>
            </w:pP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  <w:u w:val="none"/>
              </w:rPr>
              <w:t>C.</w:t>
            </w: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</w:rPr>
              <w:t>兒童擴音系統或聽覺輔助系統選配與評估</w:t>
            </w:r>
          </w:p>
          <w:p w14:paraId="3F8A8C11" w14:textId="77777777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C49E2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B378B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EC489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368AF9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20115746" w14:textId="77777777" w:rsidTr="0045389A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973E2" w14:textId="77777777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F8AED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1A088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853C1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1DE7E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66368B43" w14:textId="77777777" w:rsidTr="0045389A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DE78E" w14:textId="77777777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9053B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A8FB0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711F3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88E43" w14:textId="77777777" w:rsidR="00351871" w:rsidRPr="002B0D42" w:rsidRDefault="00351871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6132A8BD" w14:textId="77777777" w:rsidTr="0045389A">
        <w:trPr>
          <w:cantSplit/>
          <w:trHeight w:val="480"/>
        </w:trPr>
        <w:tc>
          <w:tcPr>
            <w:tcW w:w="10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C6B7C" w14:textId="77777777" w:rsidR="00351871" w:rsidRPr="002B0D42" w:rsidRDefault="00351871" w:rsidP="000A0F2E">
            <w:pPr>
              <w:autoSpaceDE w:val="0"/>
              <w:autoSpaceDN w:val="0"/>
              <w:ind w:left="216" w:hangingChars="90" w:hanging="216"/>
              <w:jc w:val="both"/>
              <w:textAlignment w:val="bottom"/>
              <w:rPr>
                <w:rFonts w:eastAsia="標楷體"/>
                <w:b/>
                <w:color w:val="000000" w:themeColor="text1"/>
                <w:u w:val="single"/>
              </w:rPr>
            </w:pPr>
            <w:r w:rsidRPr="002B0D42">
              <w:rPr>
                <w:rFonts w:eastAsia="標楷體"/>
                <w:b/>
                <w:color w:val="000000" w:themeColor="text1"/>
                <w:u w:val="single"/>
              </w:rPr>
              <w:t>D.</w:t>
            </w:r>
            <w:r w:rsidRPr="002B0D42">
              <w:rPr>
                <w:rFonts w:eastAsia="標楷體"/>
                <w:b/>
                <w:color w:val="000000" w:themeColor="text1"/>
                <w:u w:val="single"/>
              </w:rPr>
              <w:t>成人擴音系統或聽覺輔助系統選配與評估</w:t>
            </w:r>
          </w:p>
          <w:p w14:paraId="4E029F97" w14:textId="348AC94B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142B7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93EAD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61E4E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57DAA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6DD0AB3B" w14:textId="77777777" w:rsidTr="0045389A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CA4F7" w14:textId="7945DAC2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15912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2CA01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C4043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A1125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1B0C7364" w14:textId="77777777" w:rsidTr="0045389A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5DA41" w14:textId="77777777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2DC56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B9839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B9966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8BDF7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410BBEE8" w14:textId="77777777" w:rsidTr="0045389A">
        <w:trPr>
          <w:cantSplit/>
          <w:trHeight w:val="480"/>
        </w:trPr>
        <w:tc>
          <w:tcPr>
            <w:tcW w:w="10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17D69" w14:textId="77777777" w:rsidR="00351871" w:rsidRPr="002B0D42" w:rsidRDefault="00351871" w:rsidP="00064B22">
            <w:pPr>
              <w:autoSpaceDE w:val="0"/>
              <w:autoSpaceDN w:val="0"/>
              <w:ind w:left="216" w:hangingChars="90" w:hanging="216"/>
              <w:jc w:val="both"/>
              <w:textAlignment w:val="bottom"/>
              <w:rPr>
                <w:rFonts w:eastAsia="標楷體"/>
                <w:b/>
                <w:color w:val="000000" w:themeColor="text1"/>
                <w:u w:val="single"/>
              </w:rPr>
            </w:pPr>
            <w:r w:rsidRPr="002B0D42">
              <w:rPr>
                <w:rFonts w:eastAsia="標楷體"/>
                <w:b/>
                <w:color w:val="000000" w:themeColor="text1"/>
                <w:u w:val="single"/>
              </w:rPr>
              <w:t>E.</w:t>
            </w:r>
            <w:r w:rsidRPr="002B0D42">
              <w:rPr>
                <w:rFonts w:eastAsia="標楷體"/>
                <w:b/>
                <w:color w:val="000000" w:themeColor="text1"/>
                <w:u w:val="single"/>
              </w:rPr>
              <w:t>兒童及成人聽能復健</w:t>
            </w:r>
            <w:r w:rsidRPr="002B0D42">
              <w:rPr>
                <w:rFonts w:eastAsia="標楷體"/>
                <w:b/>
                <w:color w:val="000000" w:themeColor="text1"/>
                <w:u w:val="single"/>
              </w:rPr>
              <w:t>/</w:t>
            </w:r>
            <w:r w:rsidRPr="002B0D42">
              <w:rPr>
                <w:rFonts w:eastAsia="標楷體"/>
                <w:b/>
                <w:color w:val="000000" w:themeColor="text1"/>
                <w:u w:val="single"/>
              </w:rPr>
              <w:t>創健</w:t>
            </w:r>
          </w:p>
          <w:p w14:paraId="51DA1E1C" w14:textId="25DA98E5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總時數：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C1F502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12997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0553DC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ED5C6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4B59A8C8" w14:textId="77777777" w:rsidTr="0045389A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1A68F" w14:textId="77777777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F8289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4F794A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CFC93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2746F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4AFA6373" w14:textId="77777777" w:rsidTr="0045389A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68EB9" w14:textId="77777777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E1558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65850C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DDA0E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30382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5C6DA719" w14:textId="77777777" w:rsidTr="0045389A">
        <w:trPr>
          <w:cantSplit/>
          <w:trHeight w:val="480"/>
        </w:trPr>
        <w:tc>
          <w:tcPr>
            <w:tcW w:w="10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8B3C" w14:textId="77777777" w:rsidR="00351871" w:rsidRPr="002B0D42" w:rsidRDefault="00351871" w:rsidP="00064B22">
            <w:pPr>
              <w:autoSpaceDE w:val="0"/>
              <w:autoSpaceDN w:val="0"/>
              <w:ind w:left="192" w:hangingChars="80" w:hanging="192"/>
              <w:jc w:val="both"/>
              <w:textAlignment w:val="bottom"/>
              <w:rPr>
                <w:rFonts w:eastAsia="標楷體"/>
                <w:b/>
                <w:color w:val="000000" w:themeColor="text1"/>
                <w:u w:val="single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F.</w:t>
            </w:r>
            <w:r w:rsidRPr="002B0D42">
              <w:rPr>
                <w:rFonts w:eastAsia="標楷體"/>
                <w:b/>
                <w:color w:val="000000" w:themeColor="text1"/>
                <w:u w:val="single"/>
              </w:rPr>
              <w:t>內耳前庭功能評估</w:t>
            </w:r>
          </w:p>
          <w:p w14:paraId="38549D80" w14:textId="68D02B40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AF6D1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B7610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FCF7E3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EA284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78D397A2" w14:textId="77777777" w:rsidTr="0045389A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370A2" w14:textId="77777777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b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4F8A0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3030A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88CA5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87314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55114EB2" w14:textId="77777777" w:rsidTr="0045389A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73C9E" w14:textId="77777777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b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D4A8C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1ABD6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79F574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A2C46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68669C21" w14:textId="77777777" w:rsidTr="0045389A">
        <w:trPr>
          <w:cantSplit/>
          <w:trHeight w:val="480"/>
        </w:trPr>
        <w:tc>
          <w:tcPr>
            <w:tcW w:w="10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09367" w14:textId="77777777" w:rsidR="00351871" w:rsidRPr="002B0D42" w:rsidRDefault="00351871" w:rsidP="00064B22">
            <w:pPr>
              <w:ind w:left="240" w:hangingChars="100" w:hanging="240"/>
              <w:jc w:val="both"/>
              <w:rPr>
                <w:rFonts w:eastAsia="標楷體"/>
                <w:b/>
                <w:bCs/>
                <w:iCs/>
                <w:color w:val="000000" w:themeColor="text1"/>
                <w:u w:val="single"/>
              </w:rPr>
            </w:pPr>
            <w:r w:rsidRPr="002B0D42">
              <w:rPr>
                <w:rFonts w:eastAsia="標楷體"/>
                <w:b/>
                <w:bCs/>
                <w:iCs/>
                <w:color w:val="000000" w:themeColor="text1"/>
              </w:rPr>
              <w:t>G.</w:t>
            </w:r>
            <w:r w:rsidRPr="002B0D42">
              <w:rPr>
                <w:rFonts w:eastAsia="標楷體"/>
                <w:b/>
                <w:bCs/>
                <w:iCs/>
                <w:color w:val="000000" w:themeColor="text1"/>
                <w:u w:val="single"/>
              </w:rPr>
              <w:t>語言及言語障礙篩檢、評估、與治療</w:t>
            </w:r>
          </w:p>
          <w:p w14:paraId="7EDF0C2A" w14:textId="36A3A219" w:rsidR="00351871" w:rsidRPr="002B0D42" w:rsidRDefault="00351871" w:rsidP="00195F72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2B53F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013D2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52246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0C01B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3D6D8CFB" w14:textId="77777777" w:rsidTr="0045389A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29B04" w14:textId="77777777" w:rsidR="00351871" w:rsidRPr="002B0D42" w:rsidRDefault="00351871" w:rsidP="00EC64D9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b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71B794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C7B68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75265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60D239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351871" w:rsidRPr="002B0D42" w14:paraId="6234E2A3" w14:textId="77777777" w:rsidTr="0045389A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43303" w14:textId="77777777" w:rsidR="00351871" w:rsidRPr="002B0D42" w:rsidRDefault="00351871" w:rsidP="00EC64D9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b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5EFE1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052E4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8F1F6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72AE1" w14:textId="77777777" w:rsidR="00351871" w:rsidRPr="002B0D42" w:rsidRDefault="00351871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A90772" w:rsidRPr="002B0D42" w14:paraId="76DE5BE4" w14:textId="77777777" w:rsidTr="00A90772">
        <w:trPr>
          <w:cantSplit/>
          <w:trHeight w:val="48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8E6E3" w14:textId="34C3D954" w:rsidR="00A90772" w:rsidRPr="002B0D42" w:rsidRDefault="00A90772" w:rsidP="00192040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iCs/>
                <w:color w:val="000000" w:themeColor="text1"/>
              </w:rPr>
              <w:t>總時數：</w:t>
            </w:r>
          </w:p>
        </w:tc>
      </w:tr>
    </w:tbl>
    <w:p w14:paraId="170F883C" w14:textId="21BFEEEB" w:rsidR="00D52F6C" w:rsidRPr="00060DC2" w:rsidRDefault="00956A6A" w:rsidP="00060DC2">
      <w:pPr>
        <w:spacing w:beforeLines="50" w:before="180" w:afterLines="50" w:after="180" w:line="0" w:lineRule="atLeast"/>
        <w:rPr>
          <w:rFonts w:eastAsia="標楷體"/>
          <w:b/>
          <w:color w:val="000000" w:themeColor="text1"/>
          <w:kern w:val="0"/>
        </w:rPr>
      </w:pPr>
      <w:r w:rsidRPr="002B0D42">
        <w:rPr>
          <w:rFonts w:eastAsia="標楷體"/>
          <w:b/>
          <w:color w:val="000000" w:themeColor="text1"/>
        </w:rPr>
        <w:t>學生簽名</w:t>
      </w:r>
      <w:r w:rsidRPr="002B0D42">
        <w:rPr>
          <w:rFonts w:eastAsia="標楷體"/>
          <w:b/>
          <w:color w:val="000000" w:themeColor="text1"/>
        </w:rPr>
        <w:t>____________</w:t>
      </w:r>
      <w:r w:rsidRPr="002B0D42">
        <w:rPr>
          <w:rFonts w:eastAsia="標楷體"/>
          <w:b/>
          <w:color w:val="000000" w:themeColor="text1"/>
        </w:rPr>
        <w:t>日期</w:t>
      </w:r>
      <w:r w:rsidRPr="002B0D42">
        <w:rPr>
          <w:rFonts w:eastAsia="標楷體"/>
          <w:b/>
          <w:color w:val="000000" w:themeColor="text1"/>
        </w:rPr>
        <w:t>__________</w:t>
      </w:r>
      <w:r w:rsidR="00060DC2">
        <w:rPr>
          <w:rFonts w:eastAsia="標楷體" w:hint="eastAsia"/>
          <w:b/>
          <w:color w:val="000000" w:themeColor="text1"/>
        </w:rPr>
        <w:t>；</w:t>
      </w:r>
      <w:r w:rsidR="00060DC2" w:rsidRPr="00060DC2">
        <w:rPr>
          <w:rFonts w:eastAsia="標楷體"/>
          <w:b/>
          <w:color w:val="000000" w:themeColor="text1"/>
          <w:kern w:val="0"/>
        </w:rPr>
        <w:t>時數審核教師簽名</w:t>
      </w:r>
      <w:r w:rsidR="00060DC2" w:rsidRPr="00060DC2">
        <w:rPr>
          <w:rFonts w:eastAsia="標楷體"/>
          <w:b/>
          <w:color w:val="000000" w:themeColor="text1"/>
          <w:kern w:val="0"/>
        </w:rPr>
        <w:t>_________</w:t>
      </w:r>
      <w:r w:rsidR="00060DC2" w:rsidRPr="00060DC2">
        <w:rPr>
          <w:rFonts w:eastAsia="標楷體"/>
          <w:b/>
          <w:color w:val="000000" w:themeColor="text1"/>
          <w:kern w:val="0"/>
        </w:rPr>
        <w:t>日期</w:t>
      </w:r>
      <w:r w:rsidR="00060DC2" w:rsidRPr="00060DC2">
        <w:rPr>
          <w:rFonts w:eastAsia="標楷體"/>
          <w:b/>
          <w:color w:val="000000" w:themeColor="text1"/>
          <w:kern w:val="0"/>
        </w:rPr>
        <w:t>____________</w:t>
      </w:r>
    </w:p>
    <w:p w14:paraId="7A4BB3EF" w14:textId="35065039" w:rsidR="0045565E" w:rsidRPr="002B0D42" w:rsidRDefault="001A2572" w:rsidP="00956A6A">
      <w:pPr>
        <w:spacing w:beforeLines="50" w:before="180" w:afterLines="50" w:after="180" w:line="0" w:lineRule="atLeast"/>
        <w:ind w:rightChars="282" w:right="677"/>
        <w:rPr>
          <w:rFonts w:eastAsia="標楷體"/>
          <w:bCs/>
          <w:color w:val="000000" w:themeColor="text1"/>
          <w:sz w:val="20"/>
          <w:szCs w:val="20"/>
        </w:rPr>
        <w:sectPr w:rsidR="0045565E" w:rsidRPr="002B0D42" w:rsidSect="008C611A">
          <w:pgSz w:w="11906" w:h="16838"/>
          <w:pgMar w:top="1134" w:right="851" w:bottom="992" w:left="851" w:header="851" w:footer="250" w:gutter="0"/>
          <w:cols w:space="425"/>
          <w:docGrid w:type="linesAndChars" w:linePitch="360"/>
        </w:sectPr>
      </w:pPr>
      <w:r w:rsidRPr="002B0D42">
        <w:rPr>
          <w:rFonts w:eastAsia="標楷體"/>
          <w:b/>
          <w:color w:val="000000" w:themeColor="text1"/>
        </w:rPr>
        <w:t>實習輔導教師</w:t>
      </w:r>
      <w:r w:rsidR="00956A6A" w:rsidRPr="002B0D42">
        <w:rPr>
          <w:rFonts w:eastAsia="標楷體"/>
          <w:b/>
          <w:color w:val="000000" w:themeColor="text1"/>
        </w:rPr>
        <w:t>簽名</w:t>
      </w:r>
      <w:r w:rsidR="00956A6A" w:rsidRPr="002B0D42">
        <w:rPr>
          <w:rFonts w:eastAsia="標楷體"/>
          <w:b/>
          <w:color w:val="000000" w:themeColor="text1"/>
        </w:rPr>
        <w:t>___________</w:t>
      </w:r>
      <w:r w:rsidR="00956A6A" w:rsidRPr="002B0D42">
        <w:rPr>
          <w:rFonts w:eastAsia="標楷體"/>
          <w:b/>
          <w:color w:val="000000" w:themeColor="text1"/>
        </w:rPr>
        <w:t>日期</w:t>
      </w:r>
      <w:r w:rsidR="00956A6A" w:rsidRPr="002B0D42">
        <w:rPr>
          <w:rFonts w:eastAsia="標楷體"/>
          <w:b/>
          <w:color w:val="000000" w:themeColor="text1"/>
        </w:rPr>
        <w:t>_________</w:t>
      </w:r>
      <w:r w:rsidR="00956A6A" w:rsidRPr="002B0D42">
        <w:rPr>
          <w:rFonts w:eastAsia="標楷體"/>
          <w:color w:val="000000" w:themeColor="text1"/>
        </w:rPr>
        <w:t xml:space="preserve">   </w:t>
      </w:r>
      <w:r w:rsidR="00956A6A" w:rsidRPr="002B0D42">
        <w:rPr>
          <w:rFonts w:eastAsia="標楷體"/>
          <w:b/>
          <w:color w:val="000000" w:themeColor="text1"/>
        </w:rPr>
        <w:t>系主任簽名</w:t>
      </w:r>
      <w:r w:rsidR="00956A6A" w:rsidRPr="002B0D42">
        <w:rPr>
          <w:rFonts w:eastAsia="標楷體"/>
          <w:b/>
          <w:color w:val="000000" w:themeColor="text1"/>
        </w:rPr>
        <w:t>_____________</w:t>
      </w:r>
      <w:r w:rsidR="00956A6A" w:rsidRPr="002B0D42">
        <w:rPr>
          <w:rFonts w:eastAsia="標楷體"/>
          <w:b/>
          <w:color w:val="000000" w:themeColor="text1"/>
        </w:rPr>
        <w:t>日期</w:t>
      </w:r>
      <w:r w:rsidR="00956A6A" w:rsidRPr="002B0D42">
        <w:rPr>
          <w:rFonts w:eastAsia="標楷體"/>
          <w:b/>
          <w:color w:val="000000" w:themeColor="text1"/>
        </w:rPr>
        <w:t>_________</w:t>
      </w:r>
    </w:p>
    <w:p w14:paraId="268D6A0B" w14:textId="28643025" w:rsidR="0045565E" w:rsidRPr="002B0D42" w:rsidRDefault="0045565E" w:rsidP="0045565E">
      <w:pPr>
        <w:spacing w:line="0" w:lineRule="atLeast"/>
        <w:jc w:val="center"/>
        <w:rPr>
          <w:rFonts w:eastAsia="標楷體"/>
          <w:b/>
          <w:bCs/>
          <w:color w:val="000000" w:themeColor="text1"/>
          <w:sz w:val="36"/>
        </w:rPr>
      </w:pPr>
      <w:r w:rsidRPr="002B0D42">
        <w:rPr>
          <w:rFonts w:eastAsia="標楷體"/>
          <w:b/>
          <w:bCs/>
          <w:color w:val="000000" w:themeColor="text1"/>
          <w:sz w:val="36"/>
        </w:rPr>
        <w:lastRenderedPageBreak/>
        <w:t>亞洲大學聽力暨語言治療學系</w:t>
      </w:r>
    </w:p>
    <w:p w14:paraId="1A29F061" w14:textId="6D66EBD2" w:rsidR="0045565E" w:rsidRPr="007F14C4" w:rsidRDefault="00F5525D" w:rsidP="009123DD">
      <w:pPr>
        <w:spacing w:line="0" w:lineRule="atLeast"/>
        <w:jc w:val="center"/>
        <w:outlineLvl w:val="0"/>
        <w:rPr>
          <w:rFonts w:eastAsia="標楷體"/>
          <w:color w:val="000000" w:themeColor="text1"/>
          <w:sz w:val="32"/>
          <w:szCs w:val="32"/>
        </w:rPr>
      </w:pPr>
      <w:bookmarkStart w:id="8" w:name="_Toc39325619"/>
      <w:bookmarkStart w:id="9" w:name="_Toc103267051"/>
      <w:bookmarkStart w:id="10" w:name="_Toc196389073"/>
      <w:r w:rsidRPr="007F14C4">
        <w:rPr>
          <w:rStyle w:val="10"/>
          <w:rFonts w:ascii="Times New Roman" w:hAnsi="Times New Roman" w:cs="Times New Roman"/>
        </w:rPr>
        <w:t>附表</w:t>
      </w:r>
      <w:r w:rsidR="00030B96" w:rsidRPr="007F14C4">
        <w:rPr>
          <w:rStyle w:val="10"/>
          <w:rFonts w:ascii="Times New Roman" w:hAnsi="Times New Roman" w:cs="Times New Roman"/>
        </w:rPr>
        <w:t>1</w:t>
      </w:r>
      <w:r w:rsidR="008664EC" w:rsidRPr="007F14C4">
        <w:rPr>
          <w:rStyle w:val="10"/>
          <w:rFonts w:ascii="Times New Roman" w:hAnsi="Times New Roman" w:cs="Times New Roman"/>
        </w:rPr>
        <w:t>3</w:t>
      </w:r>
      <w:r w:rsidRPr="007F14C4">
        <w:rPr>
          <w:rStyle w:val="10"/>
          <w:rFonts w:ascii="Times New Roman" w:hAnsi="Times New Roman" w:cs="Times New Roman"/>
        </w:rPr>
        <w:t>、</w:t>
      </w:r>
      <w:r w:rsidR="0045565E" w:rsidRPr="007F14C4">
        <w:rPr>
          <w:rStyle w:val="10"/>
          <w:rFonts w:ascii="Times New Roman" w:hAnsi="Times New Roman" w:cs="Times New Roman"/>
        </w:rPr>
        <w:t>實習時數登錄表（聽力學程</w:t>
      </w:r>
      <w:r w:rsidR="0045565E" w:rsidRPr="007F14C4">
        <w:rPr>
          <w:rFonts w:eastAsia="標楷體"/>
          <w:color w:val="000000" w:themeColor="text1"/>
          <w:sz w:val="32"/>
          <w:szCs w:val="32"/>
        </w:rPr>
        <w:t>）</w:t>
      </w:r>
      <w:bookmarkEnd w:id="8"/>
      <w:bookmarkEnd w:id="9"/>
      <w:bookmarkEnd w:id="10"/>
    </w:p>
    <w:p w14:paraId="1C597D33" w14:textId="77777777" w:rsidR="007E7E82" w:rsidRPr="002B0D42" w:rsidRDefault="007E7E82" w:rsidP="007E7E82">
      <w:pPr>
        <w:rPr>
          <w:rFonts w:eastAsia="標楷體"/>
          <w:b/>
          <w:bCs/>
          <w:color w:val="000000" w:themeColor="text1"/>
          <w:sz w:val="28"/>
          <w:szCs w:val="28"/>
          <w:u w:val="single"/>
        </w:rPr>
      </w:pPr>
      <w:r w:rsidRPr="002B0D42">
        <w:rPr>
          <w:rFonts w:eastAsia="標楷體"/>
          <w:b/>
          <w:bCs/>
          <w:color w:val="000000" w:themeColor="text1"/>
          <w:sz w:val="28"/>
          <w:szCs w:val="28"/>
        </w:rPr>
        <w:t>學生姓名</w:t>
      </w:r>
      <w:r w:rsidRPr="002B0D42">
        <w:rPr>
          <w:rFonts w:eastAsia="標楷體"/>
          <w:color w:val="000000" w:themeColor="text1"/>
          <w:sz w:val="28"/>
          <w:szCs w:val="28"/>
          <w:u w:val="single"/>
        </w:rPr>
        <w:t xml:space="preserve">                    </w:t>
      </w:r>
      <w:r w:rsidRPr="002B0D42">
        <w:rPr>
          <w:rFonts w:eastAsia="標楷體"/>
          <w:b/>
          <w:bCs/>
          <w:color w:val="000000" w:themeColor="text1"/>
          <w:sz w:val="28"/>
          <w:szCs w:val="28"/>
        </w:rPr>
        <w:t xml:space="preserve">  </w:t>
      </w:r>
      <w:r w:rsidRPr="002B0D42">
        <w:rPr>
          <w:rFonts w:eastAsia="標楷體"/>
          <w:b/>
          <w:bCs/>
          <w:color w:val="000000" w:themeColor="text1"/>
          <w:sz w:val="28"/>
          <w:szCs w:val="28"/>
        </w:rPr>
        <w:t>學號</w:t>
      </w:r>
      <w:r w:rsidRPr="002B0D42">
        <w:rPr>
          <w:rFonts w:eastAsia="標楷體"/>
          <w:color w:val="000000" w:themeColor="text1"/>
          <w:sz w:val="28"/>
          <w:szCs w:val="28"/>
          <w:u w:val="single"/>
        </w:rPr>
        <w:t xml:space="preserve">                   </w:t>
      </w:r>
      <w:r w:rsidRPr="002B0D42">
        <w:rPr>
          <w:rFonts w:eastAsia="標楷體"/>
          <w:b/>
          <w:bCs/>
          <w:color w:val="000000" w:themeColor="text1"/>
          <w:sz w:val="28"/>
          <w:szCs w:val="28"/>
        </w:rPr>
        <w:t xml:space="preserve">  </w:t>
      </w:r>
    </w:p>
    <w:tbl>
      <w:tblPr>
        <w:tblW w:w="107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6"/>
        <w:gridCol w:w="2126"/>
        <w:gridCol w:w="2126"/>
        <w:gridCol w:w="2835"/>
        <w:gridCol w:w="2840"/>
      </w:tblGrid>
      <w:tr w:rsidR="007E7E82" w:rsidRPr="002B0D42" w14:paraId="0642753A" w14:textId="77777777" w:rsidTr="007C3625">
        <w:trPr>
          <w:trHeight w:val="181"/>
          <w:jc w:val="center"/>
        </w:trPr>
        <w:tc>
          <w:tcPr>
            <w:tcW w:w="846" w:type="dxa"/>
            <w:vMerge w:val="restart"/>
            <w:tcBorders>
              <w:right w:val="single" w:sz="4" w:space="0" w:color="auto"/>
            </w:tcBorders>
            <w:vAlign w:val="center"/>
          </w:tcPr>
          <w:p w14:paraId="3024D4C9" w14:textId="0BD9F089" w:rsidR="007E7E82" w:rsidRPr="002B0D42" w:rsidRDefault="007E7E82" w:rsidP="00F1181D">
            <w:pPr>
              <w:spacing w:afterLines="15" w:after="54"/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實習項目</w:t>
            </w:r>
          </w:p>
        </w:tc>
        <w:tc>
          <w:tcPr>
            <w:tcW w:w="2126" w:type="dxa"/>
            <w:tcBorders>
              <w:left w:val="single" w:sz="4" w:space="0" w:color="auto"/>
              <w:bottom w:val="nil"/>
              <w:right w:val="nil"/>
            </w:tcBorders>
          </w:tcPr>
          <w:p w14:paraId="1003F2E5" w14:textId="77777777" w:rsidR="007E7E82" w:rsidRPr="002B0D42" w:rsidRDefault="007E7E82" w:rsidP="00F1181D">
            <w:pPr>
              <w:spacing w:afterLines="15" w:after="54"/>
              <w:jc w:val="both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A</w:t>
            </w:r>
            <w:r w:rsidRPr="002B0D42">
              <w:rPr>
                <w:rFonts w:eastAsia="標楷體"/>
                <w:b/>
                <w:color w:val="000000" w:themeColor="text1"/>
              </w:rPr>
              <w:t>－</w:t>
            </w:r>
            <w:r w:rsidRPr="002B0D42">
              <w:rPr>
                <w:rFonts w:eastAsia="標楷體"/>
                <w:color w:val="000000" w:themeColor="text1"/>
              </w:rPr>
              <w:t>兒童聽力評估</w:t>
            </w:r>
          </w:p>
        </w:tc>
        <w:tc>
          <w:tcPr>
            <w:tcW w:w="2126" w:type="dxa"/>
            <w:tcBorders>
              <w:left w:val="nil"/>
              <w:bottom w:val="nil"/>
              <w:right w:val="nil"/>
            </w:tcBorders>
          </w:tcPr>
          <w:p w14:paraId="028A06CC" w14:textId="77777777" w:rsidR="007E7E82" w:rsidRPr="002B0D42" w:rsidRDefault="007E7E82" w:rsidP="00F1181D">
            <w:pPr>
              <w:spacing w:afterLines="15" w:after="54"/>
              <w:jc w:val="both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B</w:t>
            </w:r>
            <w:r w:rsidRPr="002B0D42">
              <w:rPr>
                <w:rFonts w:eastAsia="標楷體"/>
                <w:b/>
                <w:color w:val="000000" w:themeColor="text1"/>
              </w:rPr>
              <w:t>－</w:t>
            </w:r>
            <w:r w:rsidRPr="002B0D42">
              <w:rPr>
                <w:rFonts w:eastAsia="標楷體"/>
                <w:color w:val="000000" w:themeColor="text1"/>
              </w:rPr>
              <w:t>成人聽力評估</w:t>
            </w:r>
          </w:p>
        </w:tc>
        <w:tc>
          <w:tcPr>
            <w:tcW w:w="2835" w:type="dxa"/>
            <w:tcBorders>
              <w:left w:val="nil"/>
              <w:bottom w:val="nil"/>
              <w:right w:val="nil"/>
            </w:tcBorders>
          </w:tcPr>
          <w:p w14:paraId="04337E27" w14:textId="77777777" w:rsidR="007E7E82" w:rsidRPr="002B0D42" w:rsidRDefault="007E7E82" w:rsidP="00F1181D">
            <w:pPr>
              <w:spacing w:afterLines="15" w:after="54"/>
              <w:ind w:left="380" w:hangingChars="158" w:hanging="380"/>
              <w:jc w:val="both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C</w:t>
            </w:r>
            <w:r w:rsidRPr="002B0D42">
              <w:rPr>
                <w:rFonts w:eastAsia="標楷體"/>
                <w:b/>
                <w:color w:val="000000" w:themeColor="text1"/>
              </w:rPr>
              <w:t>－</w:t>
            </w:r>
            <w:r w:rsidRPr="002B0D42">
              <w:rPr>
                <w:rFonts w:eastAsia="標楷體"/>
                <w:color w:val="000000" w:themeColor="text1"/>
              </w:rPr>
              <w:t>兒童擴音系統或聽覺輔助系統選配與評估</w:t>
            </w:r>
          </w:p>
        </w:tc>
        <w:tc>
          <w:tcPr>
            <w:tcW w:w="2840" w:type="dxa"/>
            <w:tcBorders>
              <w:left w:val="nil"/>
              <w:bottom w:val="nil"/>
            </w:tcBorders>
          </w:tcPr>
          <w:p w14:paraId="467B60EE" w14:textId="77777777" w:rsidR="007E7E82" w:rsidRPr="002B0D42" w:rsidRDefault="007E7E82" w:rsidP="00F1181D">
            <w:pPr>
              <w:autoSpaceDE w:val="0"/>
              <w:autoSpaceDN w:val="0"/>
              <w:ind w:left="396" w:hangingChars="165" w:hanging="396"/>
              <w:jc w:val="both"/>
              <w:textAlignment w:val="bottom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D</w:t>
            </w:r>
            <w:r w:rsidRPr="002B0D42">
              <w:rPr>
                <w:rFonts w:eastAsia="標楷體"/>
                <w:b/>
                <w:color w:val="000000" w:themeColor="text1"/>
              </w:rPr>
              <w:t>－</w:t>
            </w:r>
            <w:r w:rsidRPr="002B0D42">
              <w:rPr>
                <w:rFonts w:eastAsia="標楷體"/>
                <w:color w:val="000000" w:themeColor="text1"/>
              </w:rPr>
              <w:t>成人擴音系統或聽覺輔助系統選配與評估</w:t>
            </w:r>
          </w:p>
        </w:tc>
      </w:tr>
      <w:tr w:rsidR="007E7E82" w:rsidRPr="002B0D42" w14:paraId="0F971591" w14:textId="77777777" w:rsidTr="007C3625">
        <w:trPr>
          <w:trHeight w:val="181"/>
          <w:jc w:val="center"/>
        </w:trPr>
        <w:tc>
          <w:tcPr>
            <w:tcW w:w="846" w:type="dxa"/>
            <w:vMerge/>
            <w:tcBorders>
              <w:right w:val="single" w:sz="4" w:space="0" w:color="auto"/>
            </w:tcBorders>
          </w:tcPr>
          <w:p w14:paraId="3E97F668" w14:textId="77777777" w:rsidR="007E7E82" w:rsidRPr="002B0D42" w:rsidRDefault="007E7E82" w:rsidP="00F1181D">
            <w:pPr>
              <w:spacing w:afterLines="15" w:after="54"/>
              <w:ind w:left="403"/>
              <w:rPr>
                <w:rFonts w:eastAsia="標楷體"/>
                <w:color w:val="000000" w:themeColor="text1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6D4C06E" w14:textId="77777777" w:rsidR="007E7E82" w:rsidRPr="002B0D42" w:rsidRDefault="007E7E82" w:rsidP="00F1181D">
            <w:pPr>
              <w:spacing w:afterLines="15" w:after="54"/>
              <w:jc w:val="both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E</w:t>
            </w:r>
            <w:r w:rsidRPr="002B0D42">
              <w:rPr>
                <w:rFonts w:eastAsia="標楷體"/>
                <w:b/>
                <w:color w:val="000000" w:themeColor="text1"/>
              </w:rPr>
              <w:t>－</w:t>
            </w:r>
            <w:r w:rsidRPr="002B0D42">
              <w:rPr>
                <w:rFonts w:eastAsia="標楷體"/>
                <w:color w:val="000000" w:themeColor="text1"/>
              </w:rPr>
              <w:t>兒童及成人聽能復健</w:t>
            </w:r>
            <w:r w:rsidRPr="002B0D42">
              <w:rPr>
                <w:rFonts w:eastAsia="標楷體"/>
                <w:color w:val="000000" w:themeColor="text1"/>
              </w:rPr>
              <w:t>/</w:t>
            </w:r>
            <w:proofErr w:type="gramStart"/>
            <w:r w:rsidRPr="002B0D42">
              <w:rPr>
                <w:rFonts w:eastAsia="標楷體"/>
                <w:color w:val="000000" w:themeColor="text1"/>
              </w:rPr>
              <w:t>創健</w:t>
            </w:r>
            <w:proofErr w:type="gramEnd"/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E73533" w14:textId="77777777" w:rsidR="007E7E82" w:rsidRPr="002B0D42" w:rsidRDefault="007E7E82" w:rsidP="00F1181D">
            <w:pPr>
              <w:spacing w:afterLines="15" w:after="54"/>
              <w:jc w:val="both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F</w:t>
            </w:r>
            <w:r w:rsidRPr="002B0D42">
              <w:rPr>
                <w:rFonts w:eastAsia="標楷體"/>
                <w:b/>
                <w:color w:val="000000" w:themeColor="text1"/>
              </w:rPr>
              <w:t>－</w:t>
            </w:r>
            <w:r w:rsidRPr="002B0D42">
              <w:rPr>
                <w:rFonts w:eastAsia="標楷體"/>
                <w:color w:val="000000" w:themeColor="text1"/>
                <w:sz w:val="23"/>
                <w:szCs w:val="23"/>
              </w:rPr>
              <w:t>內耳前庭功能評估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F094F5" w14:textId="77777777" w:rsidR="007E7E82" w:rsidRPr="002B0D42" w:rsidRDefault="007E7E82" w:rsidP="00F1181D">
            <w:pPr>
              <w:pStyle w:val="115"/>
              <w:ind w:left="396" w:hangingChars="165" w:hanging="396"/>
              <w:rPr>
                <w:rFonts w:ascii="Times New Roman" w:cs="Times New Roman"/>
                <w:b w:val="0"/>
                <w:i w:val="0"/>
                <w:color w:val="000000" w:themeColor="text1"/>
                <w:u w:val="none"/>
              </w:rPr>
            </w:pP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  <w:u w:val="none"/>
              </w:rPr>
              <w:t>G</w:t>
            </w:r>
            <w:r w:rsidRPr="002B0D42">
              <w:rPr>
                <w:rFonts w:ascii="Times New Roman" w:cs="Times New Roman"/>
                <w:i w:val="0"/>
                <w:color w:val="000000" w:themeColor="text1"/>
                <w:u w:val="none"/>
              </w:rPr>
              <w:t>－</w:t>
            </w:r>
            <w:r w:rsidRPr="002B0D42">
              <w:rPr>
                <w:rFonts w:ascii="Times New Roman" w:cs="Times New Roman"/>
                <w:b w:val="0"/>
                <w:i w:val="0"/>
                <w:color w:val="000000" w:themeColor="text1"/>
                <w:u w:val="none"/>
              </w:rPr>
              <w:t>語言及言語障礙篩檢、評估、與治療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</w:tcBorders>
          </w:tcPr>
          <w:p w14:paraId="428F5405" w14:textId="77777777" w:rsidR="007E7E82" w:rsidRPr="002B0D42" w:rsidRDefault="007E7E82" w:rsidP="00F1181D">
            <w:pPr>
              <w:spacing w:afterLines="15" w:after="54"/>
              <w:jc w:val="both"/>
              <w:rPr>
                <w:rFonts w:eastAsia="標楷體"/>
                <w:color w:val="000000" w:themeColor="text1"/>
              </w:rPr>
            </w:pPr>
          </w:p>
        </w:tc>
      </w:tr>
    </w:tbl>
    <w:p w14:paraId="322315AC" w14:textId="77777777" w:rsidR="007E7E82" w:rsidRPr="002B0D42" w:rsidRDefault="007E7E82" w:rsidP="007E7E82">
      <w:pPr>
        <w:spacing w:line="140" w:lineRule="exact"/>
        <w:rPr>
          <w:rFonts w:eastAsia="標楷體"/>
          <w:color w:val="000000" w:themeColor="text1"/>
          <w:sz w:val="16"/>
          <w:szCs w:val="16"/>
        </w:rPr>
      </w:pPr>
    </w:p>
    <w:tbl>
      <w:tblPr>
        <w:tblW w:w="106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2"/>
        <w:gridCol w:w="2002"/>
        <w:gridCol w:w="2391"/>
        <w:gridCol w:w="1418"/>
        <w:gridCol w:w="1559"/>
        <w:gridCol w:w="1152"/>
        <w:gridCol w:w="1265"/>
      </w:tblGrid>
      <w:tr w:rsidR="007E7E82" w:rsidRPr="002B0D42" w14:paraId="50014C5D" w14:textId="77777777" w:rsidTr="007A7085">
        <w:trPr>
          <w:trHeight w:val="404"/>
          <w:jc w:val="center"/>
        </w:trPr>
        <w:tc>
          <w:tcPr>
            <w:tcW w:w="842" w:type="dxa"/>
            <w:tcBorders>
              <w:top w:val="single" w:sz="8" w:space="0" w:color="auto"/>
              <w:left w:val="single" w:sz="8" w:space="0" w:color="auto"/>
            </w:tcBorders>
          </w:tcPr>
          <w:p w14:paraId="07033198" w14:textId="3400DF49" w:rsidR="007E7E82" w:rsidRPr="002B0D42" w:rsidRDefault="007A7085" w:rsidP="00F1181D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實</w:t>
            </w:r>
            <w:r w:rsidR="007E7E82" w:rsidRPr="002B0D42">
              <w:rPr>
                <w:rFonts w:eastAsia="標楷體"/>
                <w:color w:val="000000" w:themeColor="text1"/>
              </w:rPr>
              <w:t>習項目</w:t>
            </w:r>
          </w:p>
        </w:tc>
        <w:tc>
          <w:tcPr>
            <w:tcW w:w="2002" w:type="dxa"/>
            <w:tcBorders>
              <w:top w:val="single" w:sz="8" w:space="0" w:color="auto"/>
              <w:right w:val="single" w:sz="2" w:space="0" w:color="auto"/>
            </w:tcBorders>
            <w:vAlign w:val="center"/>
          </w:tcPr>
          <w:p w14:paraId="209239FC" w14:textId="5657A538" w:rsidR="007E7E82" w:rsidRPr="002B0D42" w:rsidRDefault="007A7085" w:rsidP="007A7085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實</w:t>
            </w:r>
            <w:r w:rsidR="007E7E82" w:rsidRPr="002B0D42">
              <w:rPr>
                <w:rFonts w:eastAsia="標楷體"/>
                <w:color w:val="000000" w:themeColor="text1"/>
              </w:rPr>
              <w:t>習內容</w:t>
            </w:r>
          </w:p>
        </w:tc>
        <w:tc>
          <w:tcPr>
            <w:tcW w:w="2391" w:type="dxa"/>
            <w:tcBorders>
              <w:top w:val="single" w:sz="8" w:space="0" w:color="auto"/>
              <w:right w:val="single" w:sz="2" w:space="0" w:color="auto"/>
            </w:tcBorders>
            <w:vAlign w:val="center"/>
          </w:tcPr>
          <w:p w14:paraId="24C74101" w14:textId="374725B7" w:rsidR="007E7E82" w:rsidRPr="002B0D42" w:rsidRDefault="007A7085" w:rsidP="007A7085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實</w:t>
            </w:r>
            <w:r w:rsidR="007E7E82" w:rsidRPr="002B0D42">
              <w:rPr>
                <w:rFonts w:eastAsia="標楷體"/>
                <w:color w:val="000000" w:themeColor="text1"/>
              </w:rPr>
              <w:t>習單位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2" w:space="0" w:color="auto"/>
            </w:tcBorders>
            <w:vAlign w:val="center"/>
          </w:tcPr>
          <w:p w14:paraId="0B158FA5" w14:textId="77777777" w:rsidR="007E7E82" w:rsidRPr="002B0D42" w:rsidRDefault="007E7E82" w:rsidP="007A7085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個案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vAlign w:val="center"/>
          </w:tcPr>
          <w:p w14:paraId="55345CF8" w14:textId="77777777" w:rsidR="007E7E82" w:rsidRPr="002B0D42" w:rsidRDefault="007E7E82" w:rsidP="007A7085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日期</w:t>
            </w:r>
          </w:p>
        </w:tc>
        <w:tc>
          <w:tcPr>
            <w:tcW w:w="115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4DF807E" w14:textId="77777777" w:rsidR="007E7E82" w:rsidRPr="002B0D42" w:rsidRDefault="007E7E82" w:rsidP="007A7085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時數</w:t>
            </w:r>
          </w:p>
        </w:tc>
        <w:tc>
          <w:tcPr>
            <w:tcW w:w="126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</w:tcPr>
          <w:p w14:paraId="1D5138EB" w14:textId="51E1E806" w:rsidR="007E7E82" w:rsidRPr="002B0D42" w:rsidRDefault="003D060F" w:rsidP="00F1181D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督</w:t>
            </w:r>
            <w:r w:rsidR="007E7E82" w:rsidRPr="002B0D42">
              <w:rPr>
                <w:rFonts w:eastAsia="標楷體"/>
                <w:color w:val="000000" w:themeColor="text1"/>
              </w:rPr>
              <w:t>導老師簽名</w:t>
            </w:r>
          </w:p>
        </w:tc>
      </w:tr>
      <w:tr w:rsidR="007E7E82" w:rsidRPr="002B0D42" w14:paraId="69C3E738" w14:textId="77777777" w:rsidTr="00F1181D">
        <w:trPr>
          <w:trHeight w:val="567"/>
          <w:jc w:val="center"/>
        </w:trPr>
        <w:tc>
          <w:tcPr>
            <w:tcW w:w="842" w:type="dxa"/>
            <w:tcBorders>
              <w:left w:val="single" w:sz="8" w:space="0" w:color="auto"/>
            </w:tcBorders>
            <w:vAlign w:val="center"/>
          </w:tcPr>
          <w:p w14:paraId="5CDB6014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範例</w:t>
            </w:r>
          </w:p>
        </w:tc>
        <w:tc>
          <w:tcPr>
            <w:tcW w:w="2002" w:type="dxa"/>
            <w:tcBorders>
              <w:right w:val="single" w:sz="2" w:space="0" w:color="auto"/>
            </w:tcBorders>
            <w:vAlign w:val="center"/>
          </w:tcPr>
          <w:p w14:paraId="6701C65D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兒童助聽器選配</w:t>
            </w:r>
          </w:p>
        </w:tc>
        <w:tc>
          <w:tcPr>
            <w:tcW w:w="2391" w:type="dxa"/>
            <w:tcBorders>
              <w:right w:val="single" w:sz="2" w:space="0" w:color="auto"/>
            </w:tcBorders>
            <w:vAlign w:val="center"/>
          </w:tcPr>
          <w:p w14:paraId="4A23DB97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sym w:font="Wingdings 2" w:char="F0CE"/>
            </w:r>
            <w:r w:rsidRPr="002B0D42">
              <w:rPr>
                <w:rFonts w:eastAsia="標楷體"/>
                <w:color w:val="000000" w:themeColor="text1"/>
              </w:rPr>
              <w:sym w:font="Wingdings 2" w:char="F0CE"/>
            </w:r>
            <w:r w:rsidRPr="002B0D42">
              <w:rPr>
                <w:rFonts w:eastAsia="標楷體"/>
                <w:color w:val="000000" w:themeColor="text1"/>
              </w:rPr>
              <w:t>醫院耳鼻喉科</w:t>
            </w:r>
          </w:p>
        </w:tc>
        <w:tc>
          <w:tcPr>
            <w:tcW w:w="1418" w:type="dxa"/>
            <w:tcBorders>
              <w:left w:val="single" w:sz="2" w:space="0" w:color="auto"/>
            </w:tcBorders>
            <w:vAlign w:val="center"/>
          </w:tcPr>
          <w:p w14:paraId="5CAC08B8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許</w:t>
            </w:r>
            <w:r w:rsidRPr="002B0D42">
              <w:rPr>
                <w:rFonts w:eastAsia="標楷體"/>
                <w:color w:val="000000" w:themeColor="text1"/>
              </w:rPr>
              <w:t>○</w:t>
            </w:r>
            <w:r w:rsidRPr="002B0D42">
              <w:rPr>
                <w:rFonts w:eastAsia="標楷體"/>
                <w:color w:val="000000" w:themeColor="text1"/>
              </w:rPr>
              <w:t>華</w:t>
            </w:r>
          </w:p>
        </w:tc>
        <w:tc>
          <w:tcPr>
            <w:tcW w:w="1559" w:type="dxa"/>
            <w:vAlign w:val="center"/>
          </w:tcPr>
          <w:p w14:paraId="4ED76504" w14:textId="1522407A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2B0D42">
              <w:rPr>
                <w:rFonts w:eastAsia="標楷體"/>
                <w:color w:val="000000" w:themeColor="text1"/>
                <w:sz w:val="22"/>
                <w:szCs w:val="22"/>
              </w:rPr>
              <w:t>1</w:t>
            </w:r>
            <w:r w:rsidR="00C374A0" w:rsidRPr="002B0D42">
              <w:rPr>
                <w:rFonts w:eastAsia="標楷體"/>
                <w:color w:val="000000" w:themeColor="text1"/>
                <w:sz w:val="22"/>
                <w:szCs w:val="22"/>
              </w:rPr>
              <w:t>10</w:t>
            </w:r>
            <w:r w:rsidRPr="002B0D42">
              <w:rPr>
                <w:rFonts w:eastAsia="標楷體"/>
                <w:color w:val="000000" w:themeColor="text1"/>
                <w:sz w:val="22"/>
                <w:szCs w:val="22"/>
              </w:rPr>
              <w:t>年</w:t>
            </w:r>
            <w:r w:rsidRPr="002B0D42">
              <w:rPr>
                <w:rFonts w:eastAsia="標楷體"/>
                <w:color w:val="000000" w:themeColor="text1"/>
                <w:sz w:val="22"/>
                <w:szCs w:val="22"/>
              </w:rPr>
              <w:t>2/2, 2/9</w:t>
            </w:r>
          </w:p>
        </w:tc>
        <w:tc>
          <w:tcPr>
            <w:tcW w:w="1152" w:type="dxa"/>
            <w:shd w:val="clear" w:color="auto" w:fill="auto"/>
            <w:vAlign w:val="center"/>
          </w:tcPr>
          <w:p w14:paraId="384B330E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1.5</w:t>
            </w:r>
            <w:r w:rsidRPr="002B0D42">
              <w:rPr>
                <w:rFonts w:eastAsia="標楷體"/>
                <w:color w:val="000000" w:themeColor="text1"/>
              </w:rPr>
              <w:t>小時</w:t>
            </w:r>
          </w:p>
        </w:tc>
        <w:tc>
          <w:tcPr>
            <w:tcW w:w="1265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37F26971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color w:val="000000" w:themeColor="text1"/>
              </w:rPr>
              <w:t>張慧珊</w:t>
            </w:r>
          </w:p>
        </w:tc>
      </w:tr>
      <w:tr w:rsidR="007E7E82" w:rsidRPr="002B0D42" w14:paraId="6020B994" w14:textId="77777777" w:rsidTr="00F1181D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89E5EE3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3EAAD879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B3F61AA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09928A15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7FA81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20D83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22D54F3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</w:tr>
      <w:tr w:rsidR="007E7E82" w:rsidRPr="002B0D42" w14:paraId="4989CA83" w14:textId="77777777" w:rsidTr="00F1181D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627C51A8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565593A4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C0DCCDA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8788B9B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08CEE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B5536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580CEC9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</w:tr>
      <w:tr w:rsidR="007E7E82" w:rsidRPr="002B0D42" w14:paraId="0E3D6B74" w14:textId="77777777" w:rsidTr="00F1181D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462AE718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76F065F2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F83FA22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051FE90F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C9DEC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3266D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665E636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</w:tr>
      <w:tr w:rsidR="007E7E82" w:rsidRPr="002B0D42" w14:paraId="580BF8FC" w14:textId="77777777" w:rsidTr="00F1181D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654FFFB4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49118FEE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1CB7ABF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630D0B2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3184E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8216F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D776289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</w:tr>
      <w:tr w:rsidR="007E7E82" w:rsidRPr="002B0D42" w14:paraId="66EC64DB" w14:textId="77777777" w:rsidTr="00F1181D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5E5BC5DE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01C2CC30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9200E8D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DDB0B25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765B4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58D5F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ADD4D55" w14:textId="77777777" w:rsidR="007E7E82" w:rsidRPr="002B0D42" w:rsidRDefault="007E7E82" w:rsidP="00F1181D">
            <w:pPr>
              <w:rPr>
                <w:rFonts w:eastAsia="標楷體"/>
                <w:noProof/>
                <w:color w:val="000000" w:themeColor="text1"/>
              </w:rPr>
            </w:pPr>
          </w:p>
        </w:tc>
      </w:tr>
      <w:tr w:rsidR="007E7E82" w:rsidRPr="002B0D42" w14:paraId="117B09CB" w14:textId="77777777" w:rsidTr="00F1181D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15E6217E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389FA2E2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F389636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18E774DB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AA3DE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D38DE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8AB5F7C" w14:textId="77777777" w:rsidR="007E7E82" w:rsidRPr="002B0D42" w:rsidRDefault="007E7E82" w:rsidP="00F1181D">
            <w:pPr>
              <w:rPr>
                <w:rFonts w:eastAsia="標楷體"/>
                <w:noProof/>
                <w:color w:val="000000" w:themeColor="text1"/>
              </w:rPr>
            </w:pPr>
          </w:p>
        </w:tc>
      </w:tr>
      <w:tr w:rsidR="007E7E82" w:rsidRPr="002B0D42" w14:paraId="1921C5B2" w14:textId="77777777" w:rsidTr="00F1181D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383359E2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250C023A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8BE3DB7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15527CBC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7F750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2788B0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EB38C80" w14:textId="77777777" w:rsidR="007E7E82" w:rsidRPr="002B0D42" w:rsidRDefault="007E7E82" w:rsidP="00F1181D">
            <w:pPr>
              <w:rPr>
                <w:rFonts w:eastAsia="標楷體"/>
                <w:noProof/>
                <w:color w:val="000000" w:themeColor="text1"/>
              </w:rPr>
            </w:pPr>
          </w:p>
        </w:tc>
      </w:tr>
      <w:tr w:rsidR="007E7E82" w:rsidRPr="002B0D42" w14:paraId="5A797B32" w14:textId="77777777" w:rsidTr="00F1181D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3FAA042C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786EE2E6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103865E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0F46A4E2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038B0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B6F75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0EFCC33" w14:textId="77777777" w:rsidR="007E7E82" w:rsidRPr="002B0D42" w:rsidRDefault="007E7E82" w:rsidP="00F1181D">
            <w:pPr>
              <w:rPr>
                <w:rFonts w:eastAsia="標楷體"/>
                <w:noProof/>
                <w:color w:val="000000" w:themeColor="text1"/>
              </w:rPr>
            </w:pPr>
          </w:p>
        </w:tc>
      </w:tr>
      <w:tr w:rsidR="007E7E82" w:rsidRPr="002B0D42" w14:paraId="613E4C78" w14:textId="77777777" w:rsidTr="00F1181D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1780FA0" w14:textId="77777777" w:rsidR="007E7E82" w:rsidRPr="002B0D42" w:rsidRDefault="007E7E82" w:rsidP="00F1181D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75FC1429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29E5B16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0193979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ED909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8EE55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BFC1856" w14:textId="77777777" w:rsidR="007E7E82" w:rsidRPr="002B0D42" w:rsidRDefault="007E7E82" w:rsidP="00F1181D">
            <w:pPr>
              <w:rPr>
                <w:rFonts w:eastAsia="標楷體"/>
                <w:noProof/>
                <w:color w:val="000000" w:themeColor="text1"/>
              </w:rPr>
            </w:pPr>
          </w:p>
        </w:tc>
      </w:tr>
      <w:tr w:rsidR="007E7E82" w:rsidRPr="002B0D42" w14:paraId="586E0E42" w14:textId="77777777" w:rsidTr="00F1181D">
        <w:trPr>
          <w:trHeight w:val="567"/>
          <w:jc w:val="center"/>
        </w:trPr>
        <w:tc>
          <w:tcPr>
            <w:tcW w:w="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16E5CAA0" w14:textId="77777777" w:rsidR="007E7E82" w:rsidRPr="002B0D42" w:rsidRDefault="007E7E82" w:rsidP="00C35CFE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089B1F1D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2055DD9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62EE1E27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7B394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126CF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3BA9835" w14:textId="77777777" w:rsidR="007E7E82" w:rsidRPr="002B0D42" w:rsidRDefault="007E7E82" w:rsidP="00F1181D">
            <w:pPr>
              <w:rPr>
                <w:rFonts w:eastAsia="標楷體"/>
                <w:noProof/>
                <w:color w:val="000000" w:themeColor="text1"/>
              </w:rPr>
            </w:pPr>
          </w:p>
        </w:tc>
      </w:tr>
      <w:tr w:rsidR="007E7E82" w:rsidRPr="002B0D42" w14:paraId="2000D759" w14:textId="77777777" w:rsidTr="00F1181D">
        <w:trPr>
          <w:trHeight w:val="567"/>
          <w:jc w:val="center"/>
        </w:trPr>
        <w:tc>
          <w:tcPr>
            <w:tcW w:w="8212" w:type="dxa"/>
            <w:gridSpan w:val="5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1125CE20" w14:textId="77777777" w:rsidR="007E7E82" w:rsidRPr="002B0D42" w:rsidRDefault="007E7E82" w:rsidP="00F1181D">
            <w:pPr>
              <w:jc w:val="right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總時數：</w:t>
            </w:r>
          </w:p>
        </w:tc>
        <w:tc>
          <w:tcPr>
            <w:tcW w:w="1152" w:type="dxa"/>
            <w:tcBorders>
              <w:top w:val="single" w:sz="1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261546C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265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AF0B949" w14:textId="77777777" w:rsidR="007E7E82" w:rsidRPr="002B0D42" w:rsidRDefault="007E7E82" w:rsidP="00F1181D">
            <w:pPr>
              <w:rPr>
                <w:rFonts w:eastAsia="標楷體"/>
                <w:color w:val="000000" w:themeColor="text1"/>
              </w:rPr>
            </w:pPr>
          </w:p>
        </w:tc>
      </w:tr>
    </w:tbl>
    <w:p w14:paraId="01DC9E69" w14:textId="796740B9" w:rsidR="0045565E" w:rsidRPr="002B0D42" w:rsidRDefault="007E7E82" w:rsidP="007E7E82">
      <w:pPr>
        <w:snapToGrid w:val="0"/>
        <w:contextualSpacing/>
        <w:rPr>
          <w:rFonts w:eastAsia="標楷體"/>
          <w:color w:val="000000" w:themeColor="text1"/>
          <w:sz w:val="16"/>
          <w:szCs w:val="16"/>
        </w:rPr>
      </w:pPr>
      <w:r w:rsidRPr="002B0D42">
        <w:rPr>
          <w:rFonts w:eastAsia="標楷體"/>
          <w:bCs/>
          <w:color w:val="000000" w:themeColor="text1"/>
        </w:rPr>
        <w:t>*</w:t>
      </w:r>
      <w:r w:rsidRPr="002B0D42">
        <w:rPr>
          <w:rFonts w:eastAsia="標楷體"/>
          <w:bCs/>
          <w:color w:val="000000" w:themeColor="text1"/>
        </w:rPr>
        <w:t>請</w:t>
      </w:r>
      <w:r w:rsidR="00333906" w:rsidRPr="002B0D42">
        <w:rPr>
          <w:rFonts w:eastAsia="標楷體"/>
          <w:bCs/>
          <w:color w:val="000000" w:themeColor="text1"/>
        </w:rPr>
        <w:t>將同一</w:t>
      </w:r>
      <w:r w:rsidRPr="002B0D42">
        <w:rPr>
          <w:rFonts w:eastAsia="標楷體"/>
          <w:bCs/>
          <w:color w:val="000000" w:themeColor="text1"/>
        </w:rPr>
        <w:t>實習項目填寫在同一張實習登</w:t>
      </w:r>
      <w:r w:rsidR="009D6877" w:rsidRPr="002B0D42">
        <w:rPr>
          <w:rFonts w:eastAsia="標楷體"/>
          <w:bCs/>
          <w:color w:val="000000" w:themeColor="text1"/>
        </w:rPr>
        <w:t>錄</w:t>
      </w:r>
      <w:r w:rsidRPr="002B0D42">
        <w:rPr>
          <w:rFonts w:eastAsia="標楷體"/>
          <w:bCs/>
          <w:color w:val="000000" w:themeColor="text1"/>
        </w:rPr>
        <w:t>表</w:t>
      </w:r>
      <w:r w:rsidR="0045565E" w:rsidRPr="002B0D42">
        <w:rPr>
          <w:rFonts w:eastAsia="標楷體"/>
          <w:b/>
          <w:bCs/>
          <w:color w:val="000000" w:themeColor="text1"/>
          <w:sz w:val="28"/>
          <w:szCs w:val="28"/>
        </w:rPr>
        <w:t xml:space="preserve"> </w:t>
      </w:r>
    </w:p>
    <w:p w14:paraId="6B27713B" w14:textId="277F781E" w:rsidR="0045565E" w:rsidRPr="002B0D42" w:rsidRDefault="0045565E" w:rsidP="003C4581">
      <w:pPr>
        <w:spacing w:beforeLines="50" w:before="180" w:afterLines="50" w:after="180" w:line="0" w:lineRule="atLeast"/>
        <w:ind w:rightChars="282" w:right="677"/>
        <w:rPr>
          <w:rFonts w:eastAsia="標楷體"/>
          <w:b/>
          <w:color w:val="000000" w:themeColor="text1"/>
        </w:rPr>
        <w:sectPr w:rsidR="0045565E" w:rsidRPr="002B0D42" w:rsidSect="003C4581">
          <w:pgSz w:w="11906" w:h="16838"/>
          <w:pgMar w:top="992" w:right="851" w:bottom="1134" w:left="851" w:header="851" w:footer="250" w:gutter="0"/>
          <w:cols w:space="425"/>
          <w:docGrid w:type="linesAndChars" w:linePitch="360"/>
        </w:sectPr>
      </w:pPr>
    </w:p>
    <w:p w14:paraId="632FCBC2" w14:textId="602FE379" w:rsidR="0045565E" w:rsidRPr="002B0D42" w:rsidRDefault="0045565E" w:rsidP="0045565E">
      <w:pPr>
        <w:spacing w:line="0" w:lineRule="atLeast"/>
        <w:jc w:val="center"/>
        <w:rPr>
          <w:rFonts w:eastAsia="標楷體"/>
          <w:b/>
          <w:bCs/>
          <w:color w:val="000000" w:themeColor="text1"/>
          <w:sz w:val="36"/>
        </w:rPr>
      </w:pPr>
      <w:r w:rsidRPr="002B0D42">
        <w:rPr>
          <w:rFonts w:eastAsia="標楷體"/>
          <w:b/>
          <w:bCs/>
          <w:color w:val="000000" w:themeColor="text1"/>
          <w:sz w:val="36"/>
        </w:rPr>
        <w:lastRenderedPageBreak/>
        <w:t>亞洲大學聽力暨語言治療學系</w:t>
      </w:r>
    </w:p>
    <w:p w14:paraId="3BA8BDE6" w14:textId="480EE96B" w:rsidR="0045565E" w:rsidRPr="007F14C4" w:rsidRDefault="00113F7E" w:rsidP="0037104E">
      <w:pPr>
        <w:pStyle w:val="1"/>
        <w:spacing w:line="0" w:lineRule="atLeast"/>
        <w:rPr>
          <w:rFonts w:ascii="Times New Roman" w:hAnsi="Times New Roman" w:cs="Times New Roman"/>
        </w:rPr>
      </w:pPr>
      <w:bookmarkStart w:id="11" w:name="_Toc39325621"/>
      <w:bookmarkStart w:id="12" w:name="_Ref42805582"/>
      <w:bookmarkStart w:id="13" w:name="_Toc103267052"/>
      <w:bookmarkStart w:id="14" w:name="_Toc196389074"/>
      <w:r w:rsidRPr="007F14C4">
        <w:rPr>
          <w:rFonts w:ascii="Times New Roman" w:hAnsi="Times New Roman" w:cs="Times New Roman"/>
          <w:szCs w:val="32"/>
        </w:rPr>
        <w:t>附表</w:t>
      </w:r>
      <w:r w:rsidR="00030B96" w:rsidRPr="007F14C4">
        <w:rPr>
          <w:rFonts w:ascii="Times New Roman" w:hAnsi="Times New Roman" w:cs="Times New Roman"/>
          <w:szCs w:val="32"/>
        </w:rPr>
        <w:t>1</w:t>
      </w:r>
      <w:r w:rsidR="008664EC" w:rsidRPr="007F14C4">
        <w:rPr>
          <w:rFonts w:ascii="Times New Roman" w:hAnsi="Times New Roman" w:cs="Times New Roman"/>
          <w:szCs w:val="32"/>
        </w:rPr>
        <w:t>4</w:t>
      </w:r>
      <w:r w:rsidRPr="007F14C4">
        <w:rPr>
          <w:rFonts w:ascii="Times New Roman" w:hAnsi="Times New Roman" w:cs="Times New Roman"/>
          <w:szCs w:val="32"/>
        </w:rPr>
        <w:t>、</w:t>
      </w:r>
      <w:r w:rsidR="0045565E" w:rsidRPr="007F14C4">
        <w:rPr>
          <w:rFonts w:ascii="Times New Roman" w:hAnsi="Times New Roman" w:cs="Times New Roman"/>
        </w:rPr>
        <w:t>臨床實習總時數表格（聽力學程）</w:t>
      </w:r>
      <w:bookmarkEnd w:id="11"/>
      <w:bookmarkEnd w:id="12"/>
      <w:bookmarkEnd w:id="13"/>
      <w:bookmarkEnd w:id="14"/>
    </w:p>
    <w:p w14:paraId="5389F406" w14:textId="77777777" w:rsidR="0045565E" w:rsidRPr="002B0D42" w:rsidRDefault="0045565E" w:rsidP="0045565E">
      <w:pPr>
        <w:spacing w:line="0" w:lineRule="atLeast"/>
        <w:jc w:val="center"/>
        <w:rPr>
          <w:rFonts w:eastAsia="標楷體"/>
          <w:b/>
          <w:bCs/>
          <w:color w:val="000000" w:themeColor="text1"/>
          <w:sz w:val="16"/>
        </w:rPr>
      </w:pPr>
    </w:p>
    <w:p w14:paraId="6E63715A" w14:textId="024941CA" w:rsidR="0045565E" w:rsidRPr="002B0D42" w:rsidRDefault="0045565E" w:rsidP="005C1AE7">
      <w:pPr>
        <w:spacing w:line="0" w:lineRule="atLeast"/>
        <w:rPr>
          <w:rFonts w:eastAsia="標楷體"/>
          <w:b/>
          <w:bCs/>
          <w:color w:val="000000" w:themeColor="text1"/>
          <w:sz w:val="22"/>
          <w:szCs w:val="22"/>
        </w:rPr>
      </w:pPr>
      <w:r w:rsidRPr="002B0D42">
        <w:rPr>
          <w:rFonts w:eastAsia="標楷體"/>
          <w:b/>
          <w:bCs/>
          <w:color w:val="000000" w:themeColor="text1"/>
          <w:sz w:val="28"/>
        </w:rPr>
        <w:t>學生姓名</w:t>
      </w:r>
      <w:r w:rsidRPr="002B0D42">
        <w:rPr>
          <w:rFonts w:eastAsia="標楷體"/>
          <w:bCs/>
          <w:color w:val="000000" w:themeColor="text1"/>
          <w:sz w:val="28"/>
          <w:u w:val="single"/>
        </w:rPr>
        <w:t xml:space="preserve">                     </w:t>
      </w:r>
      <w:r w:rsidR="005C1AE7" w:rsidRPr="002B0D42">
        <w:rPr>
          <w:rFonts w:eastAsia="標楷體"/>
          <w:b/>
          <w:bCs/>
          <w:color w:val="000000" w:themeColor="text1"/>
          <w:sz w:val="28"/>
        </w:rPr>
        <w:t xml:space="preserve">                  </w:t>
      </w:r>
      <w:r w:rsidR="007C3625" w:rsidRPr="002B0D42">
        <w:rPr>
          <w:rFonts w:eastAsia="標楷體"/>
          <w:b/>
          <w:bCs/>
          <w:color w:val="000000" w:themeColor="text1"/>
          <w:sz w:val="28"/>
        </w:rPr>
        <w:t xml:space="preserve">   </w:t>
      </w:r>
      <w:r w:rsidRPr="002B0D42">
        <w:rPr>
          <w:rFonts w:eastAsia="標楷體"/>
          <w:b/>
          <w:bCs/>
          <w:color w:val="000000" w:themeColor="text1"/>
          <w:sz w:val="28"/>
        </w:rPr>
        <w:t>學號</w:t>
      </w:r>
      <w:r w:rsidRPr="002B0D42">
        <w:rPr>
          <w:rFonts w:eastAsia="標楷體"/>
          <w:bCs/>
          <w:color w:val="000000" w:themeColor="text1"/>
          <w:sz w:val="28"/>
          <w:u w:val="single"/>
        </w:rPr>
        <w:t xml:space="preserve">                  </w:t>
      </w:r>
      <w:r w:rsidRPr="002B0D42">
        <w:rPr>
          <w:rFonts w:eastAsia="標楷體"/>
          <w:b/>
          <w:bCs/>
          <w:color w:val="000000" w:themeColor="text1"/>
          <w:sz w:val="28"/>
        </w:rPr>
        <w:t xml:space="preserve">  </w:t>
      </w:r>
    </w:p>
    <w:p w14:paraId="78008E77" w14:textId="77777777" w:rsidR="0045565E" w:rsidRPr="002B0D42" w:rsidRDefault="0045565E" w:rsidP="0045565E">
      <w:pPr>
        <w:spacing w:line="0" w:lineRule="atLeast"/>
        <w:ind w:firstLineChars="200" w:firstLine="320"/>
        <w:jc w:val="both"/>
        <w:rPr>
          <w:rFonts w:eastAsia="標楷體"/>
          <w:color w:val="000000" w:themeColor="text1"/>
          <w:sz w:val="16"/>
        </w:rPr>
      </w:pPr>
    </w:p>
    <w:tbl>
      <w:tblPr>
        <w:tblW w:w="4962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2067"/>
        <w:gridCol w:w="1080"/>
        <w:gridCol w:w="2940"/>
        <w:gridCol w:w="2269"/>
        <w:gridCol w:w="1755"/>
      </w:tblGrid>
      <w:tr w:rsidR="005E0282" w:rsidRPr="002B0D42" w14:paraId="50ABEE7D" w14:textId="77777777" w:rsidTr="007C3625">
        <w:trPr>
          <w:cantSplit/>
          <w:trHeight w:hRule="exact" w:val="579"/>
          <w:tblHeader/>
        </w:trPr>
        <w:tc>
          <w:tcPr>
            <w:tcW w:w="102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8666656" w14:textId="77777777" w:rsidR="0045565E" w:rsidRPr="002B0D42" w:rsidRDefault="0045565E" w:rsidP="0045565E">
            <w:pPr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實習項目</w:t>
            </w:r>
          </w:p>
        </w:tc>
        <w:tc>
          <w:tcPr>
            <w:tcW w:w="534" w:type="pct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B70DBDE" w14:textId="77777777" w:rsidR="0045565E" w:rsidRPr="002B0D42" w:rsidRDefault="0045565E" w:rsidP="0045565E">
            <w:pPr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實習時數</w:t>
            </w:r>
          </w:p>
        </w:tc>
        <w:tc>
          <w:tcPr>
            <w:tcW w:w="1454" w:type="pct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29A28E0" w14:textId="245563A5" w:rsidR="0045565E" w:rsidRPr="002B0D42" w:rsidRDefault="0045565E" w:rsidP="005C1AE7">
            <w:pPr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日期</w:t>
            </w:r>
            <w:r w:rsidR="005C1AE7" w:rsidRPr="002B0D42">
              <w:rPr>
                <w:rFonts w:eastAsia="標楷體"/>
                <w:b/>
                <w:color w:val="000000" w:themeColor="text1"/>
              </w:rPr>
              <w:t xml:space="preserve"> </w:t>
            </w:r>
            <w:r w:rsidRPr="002B0D42">
              <w:rPr>
                <w:rFonts w:eastAsia="標楷體"/>
                <w:b/>
                <w:color w:val="000000" w:themeColor="text1"/>
              </w:rPr>
              <w:t>(</w:t>
            </w:r>
            <w:r w:rsidRPr="002B0D42">
              <w:rPr>
                <w:rFonts w:eastAsia="標楷體"/>
                <w:b/>
                <w:color w:val="000000" w:themeColor="text1"/>
              </w:rPr>
              <w:t>年</w:t>
            </w:r>
            <w:r w:rsidRPr="002B0D42">
              <w:rPr>
                <w:rFonts w:eastAsia="標楷體"/>
                <w:b/>
                <w:color w:val="000000" w:themeColor="text1"/>
              </w:rPr>
              <w:t>/</w:t>
            </w:r>
            <w:r w:rsidRPr="002B0D42">
              <w:rPr>
                <w:rFonts w:eastAsia="標楷體"/>
                <w:b/>
                <w:color w:val="000000" w:themeColor="text1"/>
              </w:rPr>
              <w:t>月</w:t>
            </w:r>
            <w:r w:rsidRPr="002B0D42">
              <w:rPr>
                <w:rFonts w:eastAsia="標楷體"/>
                <w:b/>
                <w:color w:val="000000" w:themeColor="text1"/>
              </w:rPr>
              <w:t xml:space="preserve">/ ~ </w:t>
            </w:r>
            <w:r w:rsidRPr="002B0D42">
              <w:rPr>
                <w:rFonts w:eastAsia="標楷體"/>
                <w:b/>
                <w:color w:val="000000" w:themeColor="text1"/>
              </w:rPr>
              <w:t>年</w:t>
            </w:r>
            <w:r w:rsidRPr="002B0D42">
              <w:rPr>
                <w:rFonts w:eastAsia="標楷體"/>
                <w:b/>
                <w:color w:val="000000" w:themeColor="text1"/>
              </w:rPr>
              <w:t>/</w:t>
            </w:r>
            <w:r w:rsidRPr="002B0D42">
              <w:rPr>
                <w:rFonts w:eastAsia="標楷體"/>
                <w:b/>
                <w:color w:val="000000" w:themeColor="text1"/>
              </w:rPr>
              <w:t>月</w:t>
            </w:r>
            <w:r w:rsidRPr="002B0D42">
              <w:rPr>
                <w:rFonts w:eastAsia="標楷體"/>
                <w:b/>
                <w:color w:val="000000" w:themeColor="text1"/>
              </w:rPr>
              <w:t>/)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F1EC86E" w14:textId="77777777" w:rsidR="0045565E" w:rsidRPr="002B0D42" w:rsidRDefault="0045565E" w:rsidP="0045565E">
            <w:pPr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實習地點</w:t>
            </w:r>
          </w:p>
        </w:tc>
        <w:tc>
          <w:tcPr>
            <w:tcW w:w="868" w:type="pct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AFC0080" w14:textId="29D3A3D7" w:rsidR="0045565E" w:rsidRPr="002B0D42" w:rsidRDefault="003D060F" w:rsidP="0045565E">
            <w:pPr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督</w:t>
            </w:r>
            <w:r w:rsidR="0045565E" w:rsidRPr="002B0D42">
              <w:rPr>
                <w:rFonts w:eastAsia="標楷體"/>
                <w:b/>
                <w:color w:val="000000" w:themeColor="text1"/>
              </w:rPr>
              <w:t>導老師姓名</w:t>
            </w:r>
          </w:p>
        </w:tc>
      </w:tr>
      <w:tr w:rsidR="007C3625" w:rsidRPr="002B0D42" w14:paraId="283EC20C" w14:textId="77777777" w:rsidTr="007C3625">
        <w:trPr>
          <w:cantSplit/>
          <w:trHeight w:val="480"/>
        </w:trPr>
        <w:tc>
          <w:tcPr>
            <w:tcW w:w="10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39FE6" w14:textId="77777777" w:rsidR="007C3625" w:rsidRPr="002B0D42" w:rsidRDefault="007C3625" w:rsidP="0045565E">
            <w:pPr>
              <w:pStyle w:val="115"/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</w:rPr>
            </w:pP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  <w:u w:val="none"/>
              </w:rPr>
              <w:t>A.</w:t>
            </w: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</w:rPr>
              <w:t>兒童聽力評估</w:t>
            </w:r>
          </w:p>
          <w:p w14:paraId="23BFE080" w14:textId="77777777" w:rsidR="007C3625" w:rsidRPr="002B0D42" w:rsidRDefault="007C3625" w:rsidP="0045565E">
            <w:pPr>
              <w:autoSpaceDE w:val="0"/>
              <w:autoSpaceDN w:val="0"/>
              <w:textAlignment w:val="bottom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446B3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8FD59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BFB47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39241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03721594" w14:textId="77777777" w:rsidTr="007C3625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718B6" w14:textId="77777777" w:rsidR="007C3625" w:rsidRPr="002B0D42" w:rsidRDefault="007C3625" w:rsidP="0045565E">
            <w:pPr>
              <w:autoSpaceDE w:val="0"/>
              <w:autoSpaceDN w:val="0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BA322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E1EDB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26052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5FC6F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24F5E41D" w14:textId="77777777" w:rsidTr="007C3625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56BBC" w14:textId="77777777" w:rsidR="007C3625" w:rsidRPr="002B0D42" w:rsidRDefault="007C3625" w:rsidP="0045565E">
            <w:pPr>
              <w:autoSpaceDE w:val="0"/>
              <w:autoSpaceDN w:val="0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30F19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6F90B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CCEFF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DE8B9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05A10F10" w14:textId="77777777" w:rsidTr="007C3625">
        <w:trPr>
          <w:cantSplit/>
          <w:trHeight w:val="480"/>
        </w:trPr>
        <w:tc>
          <w:tcPr>
            <w:tcW w:w="10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17211" w14:textId="77777777" w:rsidR="007C3625" w:rsidRPr="002B0D42" w:rsidRDefault="007C3625" w:rsidP="0045565E">
            <w:pPr>
              <w:autoSpaceDE w:val="0"/>
              <w:autoSpaceDN w:val="0"/>
              <w:textAlignment w:val="bottom"/>
              <w:rPr>
                <w:rFonts w:eastAsia="標楷體"/>
                <w:b/>
                <w:color w:val="000000" w:themeColor="text1"/>
                <w:u w:val="single"/>
              </w:rPr>
            </w:pPr>
            <w:r w:rsidRPr="002B0D42">
              <w:rPr>
                <w:rFonts w:eastAsia="標楷體"/>
                <w:b/>
                <w:color w:val="000000" w:themeColor="text1"/>
              </w:rPr>
              <w:t>B.</w:t>
            </w:r>
            <w:r w:rsidRPr="002B0D42">
              <w:rPr>
                <w:rFonts w:eastAsia="標楷體"/>
                <w:b/>
                <w:color w:val="000000" w:themeColor="text1"/>
                <w:u w:val="single"/>
              </w:rPr>
              <w:t>成人聽力評估</w:t>
            </w:r>
          </w:p>
          <w:p w14:paraId="61B3C324" w14:textId="77777777" w:rsidR="007C3625" w:rsidRPr="002B0D42" w:rsidRDefault="007C3625" w:rsidP="0045565E">
            <w:pPr>
              <w:autoSpaceDE w:val="0"/>
              <w:autoSpaceDN w:val="0"/>
              <w:textAlignment w:val="bottom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iCs/>
                <w:color w:val="000000" w:themeColor="text1"/>
              </w:rPr>
              <w:t>總時數：</w:t>
            </w:r>
            <w:r w:rsidRPr="002B0D42">
              <w:rPr>
                <w:rFonts w:eastAsia="標楷體"/>
                <w:iCs/>
                <w:color w:val="000000" w:themeColor="text1"/>
              </w:rPr>
              <w:t xml:space="preserve"> 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22ECB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9FF1C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C9516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04482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483BC743" w14:textId="77777777" w:rsidTr="007C3625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9881" w14:textId="77777777" w:rsidR="007C3625" w:rsidRPr="002B0D42" w:rsidRDefault="007C3625" w:rsidP="0045565E">
            <w:pPr>
              <w:autoSpaceDE w:val="0"/>
              <w:autoSpaceDN w:val="0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64F7A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C128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5DA18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CBE41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7678C1AA" w14:textId="77777777" w:rsidTr="007C3625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834B9" w14:textId="77777777" w:rsidR="007C3625" w:rsidRPr="002B0D42" w:rsidRDefault="007C3625" w:rsidP="0045565E">
            <w:pPr>
              <w:autoSpaceDE w:val="0"/>
              <w:autoSpaceDN w:val="0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B7FD0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329E7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B4681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C968F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3B3F4173" w14:textId="77777777" w:rsidTr="007C3625">
        <w:trPr>
          <w:cantSplit/>
          <w:trHeight w:val="480"/>
        </w:trPr>
        <w:tc>
          <w:tcPr>
            <w:tcW w:w="10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90FDA" w14:textId="259D81E4" w:rsidR="007C3625" w:rsidRPr="002B0D42" w:rsidRDefault="007C3625" w:rsidP="000A0F2E">
            <w:pPr>
              <w:pStyle w:val="115"/>
              <w:ind w:left="216" w:hangingChars="90" w:hanging="216"/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</w:rPr>
            </w:pP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  <w:u w:val="none"/>
              </w:rPr>
              <w:t>C.</w:t>
            </w: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</w:rPr>
              <w:t>兒童擴音系統或聽覺輔助系統選配與評估</w:t>
            </w:r>
          </w:p>
          <w:p w14:paraId="04289AF2" w14:textId="77777777" w:rsidR="007C3625" w:rsidRPr="002B0D42" w:rsidRDefault="007C3625" w:rsidP="0045565E">
            <w:pPr>
              <w:autoSpaceDE w:val="0"/>
              <w:autoSpaceDN w:val="0"/>
              <w:textAlignment w:val="bottom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CE1C9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B020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7A47C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E1DF0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15355045" w14:textId="77777777" w:rsidTr="007C3625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EBAA3" w14:textId="77777777" w:rsidR="007C3625" w:rsidRPr="002B0D42" w:rsidRDefault="007C3625" w:rsidP="0045565E">
            <w:pPr>
              <w:autoSpaceDE w:val="0"/>
              <w:autoSpaceDN w:val="0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ABB3C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DB33B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AE61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BB82B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2A007E0B" w14:textId="77777777" w:rsidTr="007C3625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52A47" w14:textId="77777777" w:rsidR="007C3625" w:rsidRPr="002B0D42" w:rsidRDefault="007C3625" w:rsidP="0045565E">
            <w:pPr>
              <w:autoSpaceDE w:val="0"/>
              <w:autoSpaceDN w:val="0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3BD03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6E00D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E22E6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4D92AB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415D895D" w14:textId="77777777" w:rsidTr="007C3625">
        <w:trPr>
          <w:cantSplit/>
          <w:trHeight w:val="480"/>
        </w:trPr>
        <w:tc>
          <w:tcPr>
            <w:tcW w:w="10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17B6B" w14:textId="77777777" w:rsidR="007C3625" w:rsidRPr="002B0D42" w:rsidRDefault="007C3625" w:rsidP="000A0F2E">
            <w:pPr>
              <w:pStyle w:val="115"/>
              <w:ind w:left="216" w:hangingChars="90" w:hanging="216"/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  <w:u w:val="none"/>
              </w:rPr>
            </w:pP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  <w:u w:val="none"/>
              </w:rPr>
              <w:t>D.</w:t>
            </w: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</w:rPr>
              <w:t>成人擴音系統或聽覺輔助系統選配與評估</w:t>
            </w:r>
          </w:p>
          <w:p w14:paraId="6FF03041" w14:textId="1C5873AB" w:rsidR="007C3625" w:rsidRPr="002B0D42" w:rsidRDefault="007C3625" w:rsidP="007C3625">
            <w:pPr>
              <w:autoSpaceDE w:val="0"/>
              <w:autoSpaceDN w:val="0"/>
              <w:textAlignment w:val="bottom"/>
              <w:rPr>
                <w:rFonts w:eastAsia="標楷體"/>
                <w:color w:val="000000" w:themeColor="text1"/>
              </w:rPr>
            </w:pPr>
            <w:r w:rsidRPr="002B0D42">
              <w:rPr>
                <w:rFonts w:eastAsia="標楷體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819A8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7D3F89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B4E34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3D5CA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51271A0B" w14:textId="77777777" w:rsidTr="007C3625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56EBC" w14:textId="77777777" w:rsidR="007C3625" w:rsidRPr="002B0D42" w:rsidRDefault="007C3625" w:rsidP="007C3625">
            <w:pPr>
              <w:autoSpaceDE w:val="0"/>
              <w:autoSpaceDN w:val="0"/>
              <w:ind w:left="271" w:hangingChars="113" w:hanging="271"/>
              <w:jc w:val="both"/>
              <w:textAlignment w:val="bottom"/>
              <w:rPr>
                <w:rFonts w:eastAsia="標楷體"/>
                <w:b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F5D852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89A34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0A39D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1BF5C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06AF71C1" w14:textId="77777777" w:rsidTr="007C3625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C6B5D" w14:textId="77777777" w:rsidR="007C3625" w:rsidRPr="002B0D42" w:rsidRDefault="007C3625" w:rsidP="007C3625">
            <w:pPr>
              <w:autoSpaceDE w:val="0"/>
              <w:autoSpaceDN w:val="0"/>
              <w:ind w:left="271" w:hangingChars="113" w:hanging="271"/>
              <w:jc w:val="both"/>
              <w:textAlignment w:val="bottom"/>
              <w:rPr>
                <w:rFonts w:eastAsia="標楷體"/>
                <w:b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FA986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7523F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FB092F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C492A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5C6DC36E" w14:textId="77777777" w:rsidTr="007C3625">
        <w:trPr>
          <w:cantSplit/>
          <w:trHeight w:val="480"/>
        </w:trPr>
        <w:tc>
          <w:tcPr>
            <w:tcW w:w="10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641D6" w14:textId="77777777" w:rsidR="007C3625" w:rsidRPr="002B0D42" w:rsidRDefault="007C3625" w:rsidP="000A0F2E">
            <w:pPr>
              <w:pStyle w:val="115"/>
              <w:ind w:left="216" w:hangingChars="90" w:hanging="216"/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  <w:u w:val="none"/>
              </w:rPr>
            </w:pP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  <w:u w:val="none"/>
              </w:rPr>
              <w:t>E.</w:t>
            </w: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</w:rPr>
              <w:t>兒童及成人聽能復健</w:t>
            </w: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</w:rPr>
              <w:t>/</w:t>
            </w: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</w:rPr>
              <w:t>創健</w:t>
            </w:r>
          </w:p>
          <w:p w14:paraId="7C62D5CF" w14:textId="53C85EB2" w:rsidR="007C3625" w:rsidRPr="002B0D42" w:rsidRDefault="007C3625" w:rsidP="007C3625">
            <w:pPr>
              <w:autoSpaceDE w:val="0"/>
              <w:autoSpaceDN w:val="0"/>
              <w:ind w:left="271" w:hangingChars="113" w:hanging="271"/>
              <w:jc w:val="both"/>
              <w:textAlignment w:val="bottom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161AE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D373E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CEFB5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4D6B6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2778B8F3" w14:textId="77777777" w:rsidTr="007C3625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48079" w14:textId="5D5C1B24" w:rsidR="007C3625" w:rsidRPr="002B0D42" w:rsidRDefault="007C3625" w:rsidP="007C3625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b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171C1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05E41D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CEEB2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2E0B6A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7EBB73DC" w14:textId="77777777" w:rsidTr="007C3625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B9B74" w14:textId="77777777" w:rsidR="007C3625" w:rsidRPr="002B0D42" w:rsidRDefault="007C3625" w:rsidP="007C3625">
            <w:pPr>
              <w:autoSpaceDE w:val="0"/>
              <w:autoSpaceDN w:val="0"/>
              <w:ind w:left="271" w:hangingChars="113" w:hanging="271"/>
              <w:jc w:val="both"/>
              <w:textAlignment w:val="bottom"/>
              <w:rPr>
                <w:rFonts w:eastAsia="標楷體"/>
                <w:b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A76D63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C23F1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B9823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84A69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6BE14597" w14:textId="77777777" w:rsidTr="007C3625">
        <w:trPr>
          <w:cantSplit/>
          <w:trHeight w:val="480"/>
        </w:trPr>
        <w:tc>
          <w:tcPr>
            <w:tcW w:w="10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33412" w14:textId="77777777" w:rsidR="007C3625" w:rsidRPr="002B0D42" w:rsidRDefault="007C3625" w:rsidP="000A0F2E">
            <w:pPr>
              <w:pStyle w:val="115"/>
              <w:ind w:left="192" w:hangingChars="80" w:hanging="192"/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  <w:u w:val="none"/>
              </w:rPr>
            </w:pP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  <w:u w:val="none"/>
              </w:rPr>
              <w:t>F.</w:t>
            </w: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</w:rPr>
              <w:t>內耳前庭功能評估</w:t>
            </w:r>
          </w:p>
          <w:p w14:paraId="0A48C8D3" w14:textId="7141880E" w:rsidR="007C3625" w:rsidRPr="002B0D42" w:rsidRDefault="007C3625" w:rsidP="007C3625">
            <w:pPr>
              <w:autoSpaceDE w:val="0"/>
              <w:autoSpaceDN w:val="0"/>
              <w:ind w:left="271" w:hangingChars="113" w:hanging="271"/>
              <w:jc w:val="both"/>
              <w:textAlignment w:val="bottom"/>
              <w:rPr>
                <w:rFonts w:eastAsia="標楷體"/>
                <w:b/>
                <w:color w:val="000000" w:themeColor="text1"/>
              </w:rPr>
            </w:pPr>
            <w:r w:rsidRPr="002B0D42">
              <w:rPr>
                <w:rFonts w:eastAsia="標楷體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4D0CCA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05576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B4C8E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4E8BC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26E4363D" w14:textId="77777777" w:rsidTr="007C3625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1F0F0" w14:textId="77777777" w:rsidR="007C3625" w:rsidRPr="002B0D42" w:rsidRDefault="007C3625" w:rsidP="007C3625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b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B4EA40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8B6288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4FC79C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97B18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3BAE4CE8" w14:textId="77777777" w:rsidTr="007C3625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1D6E5" w14:textId="77777777" w:rsidR="007C3625" w:rsidRPr="002B0D42" w:rsidRDefault="007C3625" w:rsidP="007C3625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b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DF2B3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9478E5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EC80C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D72E9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122EDE2E" w14:textId="77777777" w:rsidTr="007C3625">
        <w:trPr>
          <w:cantSplit/>
          <w:trHeight w:val="480"/>
        </w:trPr>
        <w:tc>
          <w:tcPr>
            <w:tcW w:w="10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D1682" w14:textId="77777777" w:rsidR="007C3625" w:rsidRPr="002B0D42" w:rsidRDefault="007C3625" w:rsidP="000A0F2E">
            <w:pPr>
              <w:pStyle w:val="115"/>
              <w:ind w:left="216" w:hangingChars="90" w:hanging="216"/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  <w:u w:val="none"/>
              </w:rPr>
            </w:pP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  <w:u w:val="none"/>
              </w:rPr>
              <w:t>G.</w:t>
            </w:r>
            <w:r w:rsidRPr="002B0D42">
              <w:rPr>
                <w:rFonts w:ascii="Times New Roman" w:cs="Times New Roman"/>
                <w:i w:val="0"/>
                <w:color w:val="000000" w:themeColor="text1"/>
                <w:sz w:val="24"/>
                <w:szCs w:val="24"/>
              </w:rPr>
              <w:t>語言及言語障礙篩檢、評估、與治療</w:t>
            </w:r>
          </w:p>
          <w:p w14:paraId="558F95D6" w14:textId="7B655D2D" w:rsidR="007C3625" w:rsidRPr="002B0D42" w:rsidRDefault="007C3625" w:rsidP="007C3625">
            <w:pPr>
              <w:ind w:left="240" w:hanging="240"/>
              <w:jc w:val="both"/>
              <w:rPr>
                <w:rFonts w:eastAsia="標楷體"/>
                <w:b/>
                <w:bCs/>
                <w:iCs/>
                <w:color w:val="000000" w:themeColor="text1"/>
              </w:rPr>
            </w:pPr>
            <w:r w:rsidRPr="002B0D42">
              <w:rPr>
                <w:rFonts w:eastAsia="標楷體"/>
                <w:b/>
                <w:iCs/>
                <w:color w:val="000000" w:themeColor="text1"/>
              </w:rPr>
              <w:t>總時數：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40E29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FDF15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E1E91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7824F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3A20850B" w14:textId="77777777" w:rsidTr="007C3625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41444" w14:textId="0C9CD050" w:rsidR="007C3625" w:rsidRPr="002B0D42" w:rsidRDefault="007C3625" w:rsidP="007C3625">
            <w:pPr>
              <w:jc w:val="both"/>
              <w:rPr>
                <w:rFonts w:eastAsia="標楷體"/>
                <w:b/>
                <w:bCs/>
                <w:iCs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A6611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390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BB8AE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08BBFD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7C3625" w:rsidRPr="002B0D42" w14:paraId="048D11ED" w14:textId="77777777" w:rsidTr="007C3625">
        <w:trPr>
          <w:cantSplit/>
          <w:trHeight w:val="480"/>
        </w:trPr>
        <w:tc>
          <w:tcPr>
            <w:tcW w:w="10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C595B" w14:textId="77777777" w:rsidR="007C3625" w:rsidRPr="002B0D42" w:rsidRDefault="007C3625" w:rsidP="007C3625">
            <w:pPr>
              <w:ind w:left="240" w:hanging="240"/>
              <w:jc w:val="both"/>
              <w:rPr>
                <w:rFonts w:eastAsia="標楷體"/>
                <w:b/>
                <w:bCs/>
                <w:iCs/>
                <w:color w:val="000000" w:themeColor="text1"/>
              </w:rPr>
            </w:pP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CDDF5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C0168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EC0EE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  <w:tc>
          <w:tcPr>
            <w:tcW w:w="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C559C" w14:textId="77777777" w:rsidR="007C3625" w:rsidRPr="002B0D42" w:rsidRDefault="007C3625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</w:p>
        </w:tc>
      </w:tr>
      <w:tr w:rsidR="00A90772" w:rsidRPr="002B0D42" w14:paraId="4F5F560D" w14:textId="77777777" w:rsidTr="00A90772">
        <w:trPr>
          <w:cantSplit/>
          <w:trHeight w:val="48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5F39C" w14:textId="50F45643" w:rsidR="00A90772" w:rsidRPr="002B0D42" w:rsidRDefault="00A90772" w:rsidP="0045565E">
            <w:pPr>
              <w:autoSpaceDE w:val="0"/>
              <w:autoSpaceDN w:val="0"/>
              <w:jc w:val="both"/>
              <w:textAlignment w:val="bottom"/>
              <w:rPr>
                <w:rFonts w:eastAsia="標楷體"/>
                <w:color w:val="000000" w:themeColor="text1"/>
              </w:rPr>
            </w:pPr>
            <w:r w:rsidRPr="00543FCB">
              <w:rPr>
                <w:rFonts w:eastAsia="標楷體"/>
                <w:b/>
                <w:iCs/>
                <w:color w:val="000000" w:themeColor="text1"/>
              </w:rPr>
              <w:t>總時數：</w:t>
            </w:r>
          </w:p>
        </w:tc>
      </w:tr>
    </w:tbl>
    <w:p w14:paraId="00877894" w14:textId="77777777" w:rsidR="00FF4922" w:rsidRPr="00FF4922" w:rsidRDefault="00FF4922" w:rsidP="00FF4922">
      <w:pPr>
        <w:widowControl/>
        <w:spacing w:beforeLines="50" w:before="180" w:afterLines="50" w:after="180" w:line="0" w:lineRule="atLeast"/>
        <w:rPr>
          <w:rFonts w:eastAsia="標楷體"/>
          <w:b/>
          <w:color w:val="000000" w:themeColor="text1"/>
          <w:kern w:val="0"/>
        </w:rPr>
      </w:pPr>
      <w:r w:rsidRPr="00FF4922">
        <w:rPr>
          <w:rFonts w:eastAsia="標楷體"/>
          <w:b/>
          <w:color w:val="000000" w:themeColor="text1"/>
          <w:kern w:val="0"/>
        </w:rPr>
        <w:t>學生簽名</w:t>
      </w:r>
      <w:r w:rsidRPr="00FF4922">
        <w:rPr>
          <w:rFonts w:eastAsia="標楷體"/>
          <w:b/>
          <w:color w:val="000000" w:themeColor="text1"/>
          <w:kern w:val="0"/>
        </w:rPr>
        <w:t>______________</w:t>
      </w:r>
      <w:r w:rsidRPr="00FF4922">
        <w:rPr>
          <w:rFonts w:eastAsia="標楷體"/>
          <w:b/>
          <w:color w:val="000000" w:themeColor="text1"/>
          <w:kern w:val="0"/>
        </w:rPr>
        <w:t>日期</w:t>
      </w:r>
      <w:r w:rsidRPr="00FF4922">
        <w:rPr>
          <w:rFonts w:eastAsia="標楷體"/>
          <w:b/>
          <w:color w:val="000000" w:themeColor="text1"/>
          <w:kern w:val="0"/>
        </w:rPr>
        <w:t>__________</w:t>
      </w:r>
      <w:r w:rsidRPr="00FF4922">
        <w:rPr>
          <w:rFonts w:eastAsia="標楷體"/>
          <w:b/>
          <w:color w:val="000000" w:themeColor="text1"/>
          <w:kern w:val="0"/>
        </w:rPr>
        <w:t>；時數審核教師簽名</w:t>
      </w:r>
      <w:r w:rsidRPr="00FF4922">
        <w:rPr>
          <w:rFonts w:eastAsia="標楷體"/>
          <w:b/>
          <w:color w:val="000000" w:themeColor="text1"/>
          <w:kern w:val="0"/>
        </w:rPr>
        <w:t>______________</w:t>
      </w:r>
      <w:r w:rsidRPr="00FF4922">
        <w:rPr>
          <w:rFonts w:eastAsia="標楷體"/>
          <w:b/>
          <w:color w:val="000000" w:themeColor="text1"/>
          <w:kern w:val="0"/>
        </w:rPr>
        <w:t>日期</w:t>
      </w:r>
      <w:r w:rsidRPr="00FF4922">
        <w:rPr>
          <w:rFonts w:eastAsia="標楷體"/>
          <w:b/>
          <w:color w:val="000000" w:themeColor="text1"/>
          <w:kern w:val="0"/>
        </w:rPr>
        <w:t>____________</w:t>
      </w:r>
    </w:p>
    <w:p w14:paraId="682967C8" w14:textId="77777777" w:rsidR="00FF4922" w:rsidRPr="00FF4922" w:rsidRDefault="00FF4922" w:rsidP="00FF4922">
      <w:pPr>
        <w:widowControl/>
        <w:spacing w:beforeLines="50" w:before="180" w:afterLines="50" w:after="180" w:line="0" w:lineRule="atLeast"/>
        <w:rPr>
          <w:rFonts w:eastAsia="標楷體"/>
          <w:b/>
          <w:color w:val="000000" w:themeColor="text1"/>
          <w:kern w:val="0"/>
        </w:rPr>
      </w:pPr>
      <w:r w:rsidRPr="00FF4922">
        <w:rPr>
          <w:rFonts w:eastAsia="標楷體"/>
          <w:b/>
          <w:color w:val="000000" w:themeColor="text1"/>
          <w:kern w:val="0"/>
        </w:rPr>
        <w:t>實習課程教師簽名</w:t>
      </w:r>
      <w:r w:rsidRPr="00FF4922">
        <w:rPr>
          <w:rFonts w:eastAsia="標楷體"/>
          <w:b/>
          <w:color w:val="000000" w:themeColor="text1"/>
          <w:kern w:val="0"/>
        </w:rPr>
        <w:t>____________</w:t>
      </w:r>
      <w:r w:rsidRPr="00FF4922">
        <w:rPr>
          <w:rFonts w:eastAsia="標楷體"/>
          <w:b/>
          <w:color w:val="000000" w:themeColor="text1"/>
          <w:kern w:val="0"/>
        </w:rPr>
        <w:t>日期</w:t>
      </w:r>
      <w:r w:rsidRPr="00FF4922">
        <w:rPr>
          <w:rFonts w:eastAsia="標楷體"/>
          <w:b/>
          <w:color w:val="000000" w:themeColor="text1"/>
          <w:kern w:val="0"/>
        </w:rPr>
        <w:t>__________</w:t>
      </w:r>
      <w:r w:rsidRPr="00FF4922">
        <w:rPr>
          <w:rFonts w:eastAsia="標楷體"/>
          <w:b/>
          <w:color w:val="000000" w:themeColor="text1"/>
          <w:kern w:val="0"/>
        </w:rPr>
        <w:t>；系主任簽名</w:t>
      </w:r>
      <w:r w:rsidRPr="00FF4922">
        <w:rPr>
          <w:rFonts w:eastAsia="標楷體"/>
          <w:b/>
          <w:color w:val="000000" w:themeColor="text1"/>
          <w:kern w:val="0"/>
        </w:rPr>
        <w:t>_____________</w:t>
      </w:r>
      <w:r w:rsidRPr="00FF4922">
        <w:rPr>
          <w:rFonts w:eastAsia="標楷體"/>
          <w:b/>
          <w:color w:val="000000" w:themeColor="text1"/>
          <w:kern w:val="0"/>
        </w:rPr>
        <w:t>日期</w:t>
      </w:r>
      <w:r w:rsidRPr="00FF4922">
        <w:rPr>
          <w:rFonts w:eastAsia="標楷體"/>
          <w:b/>
          <w:color w:val="000000" w:themeColor="text1"/>
          <w:kern w:val="0"/>
        </w:rPr>
        <w:t>_________</w:t>
      </w:r>
    </w:p>
    <w:sectPr w:rsidR="00FF4922" w:rsidRPr="00FF4922" w:rsidSect="00C27593">
      <w:pgSz w:w="11906" w:h="16838"/>
      <w:pgMar w:top="992" w:right="851" w:bottom="1134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7979E" w14:textId="77777777" w:rsidR="00797464" w:rsidRDefault="00797464" w:rsidP="0045565E">
      <w:r>
        <w:separator/>
      </w:r>
    </w:p>
  </w:endnote>
  <w:endnote w:type="continuationSeparator" w:id="0">
    <w:p w14:paraId="5F8CE190" w14:textId="77777777" w:rsidR="00797464" w:rsidRDefault="00797464" w:rsidP="00455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өũ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2107138"/>
      <w:docPartObj>
        <w:docPartGallery w:val="Page Numbers (Bottom of Page)"/>
        <w:docPartUnique/>
      </w:docPartObj>
    </w:sdtPr>
    <w:sdtEndPr/>
    <w:sdtContent>
      <w:p w14:paraId="06434965" w14:textId="34058CC3" w:rsidR="00ED5F1C" w:rsidRDefault="00ED5F1C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1133" w:rsidRPr="003D1133">
          <w:rPr>
            <w:noProof/>
            <w:lang w:val="zh-TW"/>
          </w:rPr>
          <w:t>44</w:t>
        </w:r>
        <w:r>
          <w:fldChar w:fldCharType="end"/>
        </w:r>
      </w:p>
    </w:sdtContent>
  </w:sdt>
  <w:p w14:paraId="5E636AFA" w14:textId="77777777" w:rsidR="00ED5F1C" w:rsidRDefault="00ED5F1C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1EA98" w14:textId="77777777" w:rsidR="00797464" w:rsidRDefault="00797464" w:rsidP="0045565E">
      <w:r>
        <w:separator/>
      </w:r>
    </w:p>
  </w:footnote>
  <w:footnote w:type="continuationSeparator" w:id="0">
    <w:p w14:paraId="38A4A67F" w14:textId="77777777" w:rsidR="00797464" w:rsidRDefault="00797464" w:rsidP="004556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37ECA" w14:textId="77777777" w:rsidR="00ED5F1C" w:rsidRDefault="00ED5F1C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86766"/>
    <w:multiLevelType w:val="hybridMultilevel"/>
    <w:tmpl w:val="F7F40052"/>
    <w:lvl w:ilvl="0" w:tplc="8EBEB494">
      <w:start w:val="1"/>
      <w:numFmt w:val="taiwaneseCountingThousand"/>
      <w:lvlText w:val="%1、"/>
      <w:lvlJc w:val="left"/>
      <w:pPr>
        <w:ind w:left="6946" w:hanging="480"/>
      </w:pPr>
      <w:rPr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7426" w:hanging="480"/>
      </w:pPr>
    </w:lvl>
    <w:lvl w:ilvl="2" w:tplc="0409001B" w:tentative="1">
      <w:start w:val="1"/>
      <w:numFmt w:val="lowerRoman"/>
      <w:lvlText w:val="%3."/>
      <w:lvlJc w:val="right"/>
      <w:pPr>
        <w:ind w:left="7906" w:hanging="480"/>
      </w:pPr>
    </w:lvl>
    <w:lvl w:ilvl="3" w:tplc="0409000F" w:tentative="1">
      <w:start w:val="1"/>
      <w:numFmt w:val="decimal"/>
      <w:lvlText w:val="%4."/>
      <w:lvlJc w:val="left"/>
      <w:pPr>
        <w:ind w:left="83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866" w:hanging="480"/>
      </w:pPr>
    </w:lvl>
    <w:lvl w:ilvl="5" w:tplc="0409001B" w:tentative="1">
      <w:start w:val="1"/>
      <w:numFmt w:val="lowerRoman"/>
      <w:lvlText w:val="%6."/>
      <w:lvlJc w:val="right"/>
      <w:pPr>
        <w:ind w:left="9346" w:hanging="480"/>
      </w:pPr>
    </w:lvl>
    <w:lvl w:ilvl="6" w:tplc="0409000F" w:tentative="1">
      <w:start w:val="1"/>
      <w:numFmt w:val="decimal"/>
      <w:lvlText w:val="%7."/>
      <w:lvlJc w:val="left"/>
      <w:pPr>
        <w:ind w:left="98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10306" w:hanging="480"/>
      </w:pPr>
    </w:lvl>
    <w:lvl w:ilvl="8" w:tplc="0409001B" w:tentative="1">
      <w:start w:val="1"/>
      <w:numFmt w:val="lowerRoman"/>
      <w:lvlText w:val="%9."/>
      <w:lvlJc w:val="right"/>
      <w:pPr>
        <w:ind w:left="10786" w:hanging="480"/>
      </w:pPr>
    </w:lvl>
  </w:abstractNum>
  <w:abstractNum w:abstractNumId="1" w15:restartNumberingAfterBreak="0">
    <w:nsid w:val="0093253E"/>
    <w:multiLevelType w:val="hybridMultilevel"/>
    <w:tmpl w:val="27E62448"/>
    <w:lvl w:ilvl="0" w:tplc="47C018EC">
      <w:start w:val="1"/>
      <w:numFmt w:val="decimal"/>
      <w:lvlText w:val="%1."/>
      <w:lvlJc w:val="left"/>
      <w:pPr>
        <w:ind w:left="96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2220183"/>
    <w:multiLevelType w:val="hybridMultilevel"/>
    <w:tmpl w:val="3CC01768"/>
    <w:lvl w:ilvl="0" w:tplc="27C62B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42B266F"/>
    <w:multiLevelType w:val="hybridMultilevel"/>
    <w:tmpl w:val="AA506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6AE7194"/>
    <w:multiLevelType w:val="hybridMultilevel"/>
    <w:tmpl w:val="2A9648F0"/>
    <w:lvl w:ilvl="0" w:tplc="D78A84C6">
      <w:start w:val="1"/>
      <w:numFmt w:val="decimal"/>
      <w:lvlText w:val="%1."/>
      <w:lvlJc w:val="left"/>
      <w:pPr>
        <w:ind w:left="96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78948E5"/>
    <w:multiLevelType w:val="hybridMultilevel"/>
    <w:tmpl w:val="A43E471A"/>
    <w:lvl w:ilvl="0" w:tplc="2690C9AA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7BA23D5"/>
    <w:multiLevelType w:val="hybridMultilevel"/>
    <w:tmpl w:val="C6DA1DEA"/>
    <w:lvl w:ilvl="0" w:tplc="04090015">
      <w:start w:val="1"/>
      <w:numFmt w:val="taiwaneseCountingThousand"/>
      <w:lvlText w:val="%1、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A701FC6"/>
    <w:multiLevelType w:val="hybridMultilevel"/>
    <w:tmpl w:val="40DEDBCC"/>
    <w:lvl w:ilvl="0" w:tplc="C41E3EFC">
      <w:start w:val="1"/>
      <w:numFmt w:val="taiwaneseCountingThousand"/>
      <w:lvlText w:val="%1、"/>
      <w:lvlJc w:val="left"/>
      <w:pPr>
        <w:ind w:left="960" w:hanging="480"/>
      </w:pPr>
      <w:rPr>
        <w:rFonts w:hint="default"/>
        <w:lang w:val="en-US"/>
      </w:rPr>
    </w:lvl>
    <w:lvl w:ilvl="1" w:tplc="4114F734">
      <w:start w:val="1"/>
      <w:numFmt w:val="decimal"/>
      <w:lvlText w:val="%2."/>
      <w:lvlJc w:val="left"/>
      <w:pPr>
        <w:ind w:left="1320" w:hanging="360"/>
      </w:pPr>
      <w:rPr>
        <w:rFonts w:hint="default"/>
      </w:rPr>
    </w:lvl>
    <w:lvl w:ilvl="2" w:tplc="9A3436FA">
      <w:start w:val="1"/>
      <w:numFmt w:val="decimal"/>
      <w:lvlText w:val="(%3)"/>
      <w:lvlJc w:val="left"/>
      <w:pPr>
        <w:ind w:left="18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0A854E2D"/>
    <w:multiLevelType w:val="hybridMultilevel"/>
    <w:tmpl w:val="A09063EE"/>
    <w:lvl w:ilvl="0" w:tplc="CDEA02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2796F28"/>
    <w:multiLevelType w:val="hybridMultilevel"/>
    <w:tmpl w:val="26480F54"/>
    <w:lvl w:ilvl="0" w:tplc="04090011">
      <w:start w:val="1"/>
      <w:numFmt w:val="upperLetter"/>
      <w:lvlText w:val="%1."/>
      <w:lvlJc w:val="left"/>
      <w:pPr>
        <w:ind w:left="28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27B1E88"/>
    <w:multiLevelType w:val="hybridMultilevel"/>
    <w:tmpl w:val="6B6EF036"/>
    <w:lvl w:ilvl="0" w:tplc="D6FAC796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2A87B18"/>
    <w:multiLevelType w:val="hybridMultilevel"/>
    <w:tmpl w:val="AFA4B690"/>
    <w:lvl w:ilvl="0" w:tplc="196CB988">
      <w:start w:val="1"/>
      <w:numFmt w:val="ideographLegalTraditional"/>
      <w:lvlText w:val="%1、"/>
      <w:lvlJc w:val="left"/>
      <w:pPr>
        <w:ind w:left="480" w:hanging="48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01">
      <w:start w:val="1"/>
      <w:numFmt w:val="bullet"/>
      <w:lvlText w:val=""/>
      <w:lvlJc w:val="left"/>
      <w:pPr>
        <w:ind w:left="8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3914911"/>
    <w:multiLevelType w:val="hybridMultilevel"/>
    <w:tmpl w:val="020860C2"/>
    <w:lvl w:ilvl="0" w:tplc="E124D64C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53847AA"/>
    <w:multiLevelType w:val="hybridMultilevel"/>
    <w:tmpl w:val="7A1606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76658A5"/>
    <w:multiLevelType w:val="hybridMultilevel"/>
    <w:tmpl w:val="AA506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846695E"/>
    <w:multiLevelType w:val="hybridMultilevel"/>
    <w:tmpl w:val="7A1606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98C4C50"/>
    <w:multiLevelType w:val="hybridMultilevel"/>
    <w:tmpl w:val="76D42B56"/>
    <w:lvl w:ilvl="0" w:tplc="3D986C5A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320" w:hanging="360"/>
      </w:pPr>
      <w:rPr>
        <w:rFonts w:hint="default"/>
      </w:rPr>
    </w:lvl>
    <w:lvl w:ilvl="2" w:tplc="8A404726">
      <w:start w:val="4"/>
      <w:numFmt w:val="japaneseCounting"/>
      <w:lvlText w:val="%3、"/>
      <w:lvlJc w:val="left"/>
      <w:pPr>
        <w:ind w:left="21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19B31E7D"/>
    <w:multiLevelType w:val="hybridMultilevel"/>
    <w:tmpl w:val="2C9495F4"/>
    <w:lvl w:ilvl="0" w:tplc="04090011">
      <w:start w:val="1"/>
      <w:numFmt w:val="upperLetter"/>
      <w:lvlText w:val="%1."/>
      <w:lvlJc w:val="left"/>
      <w:pPr>
        <w:ind w:left="1920" w:hanging="480"/>
      </w:pPr>
    </w:lvl>
    <w:lvl w:ilvl="1" w:tplc="9A3436FA">
      <w:start w:val="1"/>
      <w:numFmt w:val="decimal"/>
      <w:lvlText w:val="(%2)"/>
      <w:lvlJc w:val="left"/>
      <w:pPr>
        <w:ind w:left="2400" w:hanging="48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8" w15:restartNumberingAfterBreak="0">
    <w:nsid w:val="1C7B4F82"/>
    <w:multiLevelType w:val="hybridMultilevel"/>
    <w:tmpl w:val="E4A4E2A8"/>
    <w:lvl w:ilvl="0" w:tplc="0409000F">
      <w:start w:val="1"/>
      <w:numFmt w:val="decimal"/>
      <w:lvlText w:val="%1."/>
      <w:lvlJc w:val="left"/>
      <w:pPr>
        <w:ind w:left="151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92" w:hanging="480"/>
      </w:pPr>
    </w:lvl>
    <w:lvl w:ilvl="2" w:tplc="0409001B" w:tentative="1">
      <w:start w:val="1"/>
      <w:numFmt w:val="lowerRoman"/>
      <w:lvlText w:val="%3."/>
      <w:lvlJc w:val="right"/>
      <w:pPr>
        <w:ind w:left="2472" w:hanging="480"/>
      </w:pPr>
    </w:lvl>
    <w:lvl w:ilvl="3" w:tplc="0409000F" w:tentative="1">
      <w:start w:val="1"/>
      <w:numFmt w:val="decimal"/>
      <w:lvlText w:val="%4."/>
      <w:lvlJc w:val="left"/>
      <w:pPr>
        <w:ind w:left="29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32" w:hanging="480"/>
      </w:pPr>
    </w:lvl>
    <w:lvl w:ilvl="5" w:tplc="0409001B" w:tentative="1">
      <w:start w:val="1"/>
      <w:numFmt w:val="lowerRoman"/>
      <w:lvlText w:val="%6."/>
      <w:lvlJc w:val="right"/>
      <w:pPr>
        <w:ind w:left="3912" w:hanging="480"/>
      </w:pPr>
    </w:lvl>
    <w:lvl w:ilvl="6" w:tplc="0409000F" w:tentative="1">
      <w:start w:val="1"/>
      <w:numFmt w:val="decimal"/>
      <w:lvlText w:val="%7."/>
      <w:lvlJc w:val="left"/>
      <w:pPr>
        <w:ind w:left="43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72" w:hanging="480"/>
      </w:pPr>
    </w:lvl>
    <w:lvl w:ilvl="8" w:tplc="0409001B" w:tentative="1">
      <w:start w:val="1"/>
      <w:numFmt w:val="lowerRoman"/>
      <w:lvlText w:val="%9."/>
      <w:lvlJc w:val="right"/>
      <w:pPr>
        <w:ind w:left="5352" w:hanging="480"/>
      </w:pPr>
    </w:lvl>
  </w:abstractNum>
  <w:abstractNum w:abstractNumId="19" w15:restartNumberingAfterBreak="0">
    <w:nsid w:val="28934236"/>
    <w:multiLevelType w:val="hybridMultilevel"/>
    <w:tmpl w:val="97BEE698"/>
    <w:lvl w:ilvl="0" w:tplc="6862F840">
      <w:start w:val="1"/>
      <w:numFmt w:val="decimal"/>
      <w:lvlText w:val="%1."/>
      <w:lvlJc w:val="left"/>
      <w:pPr>
        <w:ind w:left="13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E96643E"/>
    <w:multiLevelType w:val="hybridMultilevel"/>
    <w:tmpl w:val="93406202"/>
    <w:lvl w:ilvl="0" w:tplc="04090011">
      <w:start w:val="1"/>
      <w:numFmt w:val="upperLetter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1" w15:restartNumberingAfterBreak="0">
    <w:nsid w:val="2FD07DC7"/>
    <w:multiLevelType w:val="hybridMultilevel"/>
    <w:tmpl w:val="E2EC22CE"/>
    <w:lvl w:ilvl="0" w:tplc="6862F840">
      <w:start w:val="1"/>
      <w:numFmt w:val="decimal"/>
      <w:lvlText w:val="%1."/>
      <w:lvlJc w:val="left"/>
      <w:pPr>
        <w:ind w:left="13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58AAE998">
      <w:start w:val="1"/>
      <w:numFmt w:val="decimal"/>
      <w:lvlText w:val="(%3)"/>
      <w:lvlJc w:val="left"/>
      <w:pPr>
        <w:ind w:left="1440" w:hanging="480"/>
      </w:pPr>
      <w:rPr>
        <w:rFonts w:hint="eastAsia"/>
      </w:rPr>
    </w:lvl>
    <w:lvl w:ilvl="3" w:tplc="58AAE998">
      <w:start w:val="1"/>
      <w:numFmt w:val="decimal"/>
      <w:lvlText w:val="(%4)"/>
      <w:lvlJc w:val="left"/>
      <w:pPr>
        <w:ind w:left="192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15127AF"/>
    <w:multiLevelType w:val="hybridMultilevel"/>
    <w:tmpl w:val="BF24638A"/>
    <w:lvl w:ilvl="0" w:tplc="FF26DE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7B6641"/>
    <w:multiLevelType w:val="hybridMultilevel"/>
    <w:tmpl w:val="AA506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1DB58D9"/>
    <w:multiLevelType w:val="hybridMultilevel"/>
    <w:tmpl w:val="7A1606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1F54255"/>
    <w:multiLevelType w:val="hybridMultilevel"/>
    <w:tmpl w:val="1BE226D8"/>
    <w:lvl w:ilvl="0" w:tplc="2550C2FC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color w:val="auto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32122CB9"/>
    <w:multiLevelType w:val="hybridMultilevel"/>
    <w:tmpl w:val="96328C54"/>
    <w:lvl w:ilvl="0" w:tplc="0316E054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6BC2721C">
      <w:start w:val="1"/>
      <w:numFmt w:val="decimal"/>
      <w:lvlText w:val="%2."/>
      <w:lvlJc w:val="left"/>
      <w:pPr>
        <w:ind w:left="1320" w:hanging="360"/>
      </w:pPr>
      <w:rPr>
        <w:rFonts w:hint="default"/>
      </w:rPr>
    </w:lvl>
    <w:lvl w:ilvl="2" w:tplc="B8505FE8">
      <w:start w:val="1"/>
      <w:numFmt w:val="decimal"/>
      <w:lvlText w:val="(%3)"/>
      <w:lvlJc w:val="left"/>
      <w:pPr>
        <w:ind w:left="18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7" w15:restartNumberingAfterBreak="0">
    <w:nsid w:val="32EE0CA8"/>
    <w:multiLevelType w:val="hybridMultilevel"/>
    <w:tmpl w:val="A43E471A"/>
    <w:lvl w:ilvl="0" w:tplc="2690C9AA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3D06931"/>
    <w:multiLevelType w:val="hybridMultilevel"/>
    <w:tmpl w:val="EDAC833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36E5374E"/>
    <w:multiLevelType w:val="hybridMultilevel"/>
    <w:tmpl w:val="0C9C0C02"/>
    <w:lvl w:ilvl="0" w:tplc="F594E8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9F366A4"/>
    <w:multiLevelType w:val="hybridMultilevel"/>
    <w:tmpl w:val="B6009296"/>
    <w:lvl w:ilvl="0" w:tplc="2CDA140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277051D"/>
    <w:multiLevelType w:val="hybridMultilevel"/>
    <w:tmpl w:val="DDAA4484"/>
    <w:lvl w:ilvl="0" w:tplc="C9B01166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2C8455B"/>
    <w:multiLevelType w:val="hybridMultilevel"/>
    <w:tmpl w:val="2F96EB44"/>
    <w:lvl w:ilvl="0" w:tplc="04090015">
      <w:start w:val="1"/>
      <w:numFmt w:val="taiwaneseCountingThousand"/>
      <w:lvlText w:val="%1、"/>
      <w:lvlJc w:val="left"/>
      <w:pPr>
        <w:ind w:left="85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30" w:hanging="480"/>
      </w:pPr>
    </w:lvl>
    <w:lvl w:ilvl="2" w:tplc="0409001B" w:tentative="1">
      <w:start w:val="1"/>
      <w:numFmt w:val="lowerRoman"/>
      <w:lvlText w:val="%3."/>
      <w:lvlJc w:val="right"/>
      <w:pPr>
        <w:ind w:left="1810" w:hanging="480"/>
      </w:pPr>
    </w:lvl>
    <w:lvl w:ilvl="3" w:tplc="0409000F" w:tentative="1">
      <w:start w:val="1"/>
      <w:numFmt w:val="decimal"/>
      <w:lvlText w:val="%4."/>
      <w:lvlJc w:val="left"/>
      <w:pPr>
        <w:ind w:left="22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70" w:hanging="480"/>
      </w:pPr>
    </w:lvl>
    <w:lvl w:ilvl="5" w:tplc="0409001B" w:tentative="1">
      <w:start w:val="1"/>
      <w:numFmt w:val="lowerRoman"/>
      <w:lvlText w:val="%6."/>
      <w:lvlJc w:val="right"/>
      <w:pPr>
        <w:ind w:left="3250" w:hanging="480"/>
      </w:pPr>
    </w:lvl>
    <w:lvl w:ilvl="6" w:tplc="0409000F" w:tentative="1">
      <w:start w:val="1"/>
      <w:numFmt w:val="decimal"/>
      <w:lvlText w:val="%7."/>
      <w:lvlJc w:val="left"/>
      <w:pPr>
        <w:ind w:left="37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10" w:hanging="480"/>
      </w:pPr>
    </w:lvl>
    <w:lvl w:ilvl="8" w:tplc="0409001B" w:tentative="1">
      <w:start w:val="1"/>
      <w:numFmt w:val="lowerRoman"/>
      <w:lvlText w:val="%9."/>
      <w:lvlJc w:val="right"/>
      <w:pPr>
        <w:ind w:left="4690" w:hanging="480"/>
      </w:pPr>
    </w:lvl>
  </w:abstractNum>
  <w:abstractNum w:abstractNumId="33" w15:restartNumberingAfterBreak="0">
    <w:nsid w:val="43AD73D0"/>
    <w:multiLevelType w:val="hybridMultilevel"/>
    <w:tmpl w:val="AA506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441F0DF7"/>
    <w:multiLevelType w:val="hybridMultilevel"/>
    <w:tmpl w:val="A49C7086"/>
    <w:lvl w:ilvl="0" w:tplc="5768945E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4464754C"/>
    <w:multiLevelType w:val="hybridMultilevel"/>
    <w:tmpl w:val="D3AE759E"/>
    <w:lvl w:ilvl="0" w:tplc="E4CAAC38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320" w:hanging="360"/>
      </w:pPr>
      <w:rPr>
        <w:rFonts w:hint="default"/>
      </w:rPr>
    </w:lvl>
    <w:lvl w:ilvl="2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6" w15:restartNumberingAfterBreak="0">
    <w:nsid w:val="4473450B"/>
    <w:multiLevelType w:val="hybridMultilevel"/>
    <w:tmpl w:val="EC145980"/>
    <w:lvl w:ilvl="0" w:tplc="A3E4DC4E">
      <w:start w:val="1"/>
      <w:numFmt w:val="taiwaneseCountingThousand"/>
      <w:lvlText w:val="%1、"/>
      <w:lvlJc w:val="left"/>
      <w:pPr>
        <w:ind w:left="1032" w:hanging="552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480"/>
      </w:pPr>
    </w:lvl>
    <w:lvl w:ilvl="2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7" w15:restartNumberingAfterBreak="0">
    <w:nsid w:val="44EF4A3C"/>
    <w:multiLevelType w:val="hybridMultilevel"/>
    <w:tmpl w:val="714CD56A"/>
    <w:lvl w:ilvl="0" w:tplc="F2983EDE">
      <w:start w:val="1"/>
      <w:numFmt w:val="decimal"/>
      <w:lvlText w:val="(%1)"/>
      <w:lvlJc w:val="left"/>
      <w:pPr>
        <w:ind w:left="720" w:hanging="360"/>
      </w:pPr>
      <w:rPr>
        <w:rFonts w:ascii="Times New Roman" w:eastAsia="標楷體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6B67316"/>
    <w:multiLevelType w:val="hybridMultilevel"/>
    <w:tmpl w:val="100AA4E0"/>
    <w:lvl w:ilvl="0" w:tplc="6EA880C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472E6822"/>
    <w:multiLevelType w:val="hybridMultilevel"/>
    <w:tmpl w:val="A09063EE"/>
    <w:lvl w:ilvl="0" w:tplc="CDEA02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476354B6"/>
    <w:multiLevelType w:val="hybridMultilevel"/>
    <w:tmpl w:val="AE72EA9A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41" w15:restartNumberingAfterBreak="0">
    <w:nsid w:val="49911610"/>
    <w:multiLevelType w:val="hybridMultilevel"/>
    <w:tmpl w:val="200CBD12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42" w15:restartNumberingAfterBreak="0">
    <w:nsid w:val="4CA06494"/>
    <w:multiLevelType w:val="hybridMultilevel"/>
    <w:tmpl w:val="B68C9656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4CD66921"/>
    <w:multiLevelType w:val="hybridMultilevel"/>
    <w:tmpl w:val="A09063EE"/>
    <w:lvl w:ilvl="0" w:tplc="CDEA02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4D6E496F"/>
    <w:multiLevelType w:val="hybridMultilevel"/>
    <w:tmpl w:val="AA506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52A67B9B"/>
    <w:multiLevelType w:val="hybridMultilevel"/>
    <w:tmpl w:val="97BEE698"/>
    <w:lvl w:ilvl="0" w:tplc="6862F840">
      <w:start w:val="1"/>
      <w:numFmt w:val="decimal"/>
      <w:lvlText w:val="%1."/>
      <w:lvlJc w:val="left"/>
      <w:pPr>
        <w:ind w:left="13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54D669AB"/>
    <w:multiLevelType w:val="hybridMultilevel"/>
    <w:tmpl w:val="AFB09BA0"/>
    <w:lvl w:ilvl="0" w:tplc="8C8C45EC">
      <w:start w:val="1"/>
      <w:numFmt w:val="taiwaneseCountingThousand"/>
      <w:lvlText w:val="%1、"/>
      <w:lvlJc w:val="left"/>
      <w:pPr>
        <w:ind w:left="962" w:hanging="480"/>
      </w:pPr>
      <w:rPr>
        <w:rFonts w:hint="default"/>
      </w:rPr>
    </w:lvl>
    <w:lvl w:ilvl="1" w:tplc="D48A49B0">
      <w:start w:val="1"/>
      <w:numFmt w:val="decimal"/>
      <w:lvlText w:val="%2."/>
      <w:lvlJc w:val="left"/>
      <w:pPr>
        <w:ind w:left="1322" w:hanging="360"/>
      </w:pPr>
      <w:rPr>
        <w:rFonts w:ascii="Times New Roman" w:hAnsi="Times New Roman" w:cs="Times New Roman" w:hint="default"/>
      </w:rPr>
    </w:lvl>
    <w:lvl w:ilvl="2" w:tplc="63EE30BC">
      <w:start w:val="1"/>
      <w:numFmt w:val="decimal"/>
      <w:lvlText w:val="(%3)"/>
      <w:lvlJc w:val="right"/>
      <w:pPr>
        <w:ind w:left="1922" w:hanging="480"/>
      </w:pPr>
      <w:rPr>
        <w:rFonts w:ascii="Times New Roman" w:eastAsia="標楷體" w:hAnsi="Times New Roman" w:cs="Times New Roman"/>
      </w:r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47" w15:restartNumberingAfterBreak="0">
    <w:nsid w:val="569021C1"/>
    <w:multiLevelType w:val="hybridMultilevel"/>
    <w:tmpl w:val="B38203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72B58AA"/>
    <w:multiLevelType w:val="hybridMultilevel"/>
    <w:tmpl w:val="AA506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9" w15:restartNumberingAfterBreak="0">
    <w:nsid w:val="59EC0991"/>
    <w:multiLevelType w:val="hybridMultilevel"/>
    <w:tmpl w:val="96747A0A"/>
    <w:lvl w:ilvl="0" w:tplc="4114F734">
      <w:start w:val="1"/>
      <w:numFmt w:val="decimal"/>
      <w:lvlText w:val="%1."/>
      <w:lvlJc w:val="left"/>
      <w:pPr>
        <w:ind w:left="132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5D5C59D5"/>
    <w:multiLevelType w:val="hybridMultilevel"/>
    <w:tmpl w:val="AA506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0903A95"/>
    <w:multiLevelType w:val="hybridMultilevel"/>
    <w:tmpl w:val="2F4E1DE0"/>
    <w:lvl w:ilvl="0" w:tplc="455659E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45E357E"/>
    <w:multiLevelType w:val="hybridMultilevel"/>
    <w:tmpl w:val="A47A82C0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53" w15:restartNumberingAfterBreak="0">
    <w:nsid w:val="66BE5C3C"/>
    <w:multiLevelType w:val="hybridMultilevel"/>
    <w:tmpl w:val="74E0352E"/>
    <w:lvl w:ilvl="0" w:tplc="04090011">
      <w:start w:val="1"/>
      <w:numFmt w:val="upperLetter"/>
      <w:lvlText w:val="%1."/>
      <w:lvlJc w:val="left"/>
      <w:pPr>
        <w:ind w:left="2880" w:hanging="480"/>
      </w:pPr>
    </w:lvl>
    <w:lvl w:ilvl="1" w:tplc="9A3436FA">
      <w:start w:val="1"/>
      <w:numFmt w:val="decimal"/>
      <w:lvlText w:val="(%2)"/>
      <w:lvlJc w:val="left"/>
      <w:pPr>
        <w:ind w:left="1920" w:hanging="480"/>
      </w:pPr>
      <w:rPr>
        <w:rFonts w:hint="default"/>
      </w:rPr>
    </w:lvl>
    <w:lvl w:ilvl="2" w:tplc="04090011">
      <w:start w:val="1"/>
      <w:numFmt w:val="upperLetter"/>
      <w:lvlText w:val="%3."/>
      <w:lvlJc w:val="lef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54" w15:restartNumberingAfterBreak="0">
    <w:nsid w:val="672C44C8"/>
    <w:multiLevelType w:val="hybridMultilevel"/>
    <w:tmpl w:val="E2046E6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687E087D"/>
    <w:multiLevelType w:val="hybridMultilevel"/>
    <w:tmpl w:val="C8782DE4"/>
    <w:lvl w:ilvl="0" w:tplc="D0AA8AEA">
      <w:start w:val="4"/>
      <w:numFmt w:val="taiwaneseCountingThousand"/>
      <w:lvlText w:val="%1、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68A55E4C"/>
    <w:multiLevelType w:val="hybridMultilevel"/>
    <w:tmpl w:val="0BAE861E"/>
    <w:lvl w:ilvl="0" w:tplc="2696D586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69AE7D33"/>
    <w:multiLevelType w:val="hybridMultilevel"/>
    <w:tmpl w:val="BBCE4B2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8" w15:restartNumberingAfterBreak="0">
    <w:nsid w:val="69BD51AC"/>
    <w:multiLevelType w:val="hybridMultilevel"/>
    <w:tmpl w:val="35A42704"/>
    <w:lvl w:ilvl="0" w:tplc="9946B49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9" w15:restartNumberingAfterBreak="0">
    <w:nsid w:val="6F84716F"/>
    <w:multiLevelType w:val="hybridMultilevel"/>
    <w:tmpl w:val="1A7A1B8C"/>
    <w:lvl w:ilvl="0" w:tplc="04090011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709D061A"/>
    <w:multiLevelType w:val="hybridMultilevel"/>
    <w:tmpl w:val="D284D198"/>
    <w:lvl w:ilvl="0" w:tplc="04090015">
      <w:start w:val="1"/>
      <w:numFmt w:val="taiwaneseCountingThousand"/>
      <w:lvlText w:val="%1、"/>
      <w:lvlJc w:val="left"/>
      <w:pPr>
        <w:ind w:left="85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30" w:hanging="480"/>
      </w:pPr>
    </w:lvl>
    <w:lvl w:ilvl="2" w:tplc="0409001B" w:tentative="1">
      <w:start w:val="1"/>
      <w:numFmt w:val="lowerRoman"/>
      <w:lvlText w:val="%3."/>
      <w:lvlJc w:val="right"/>
      <w:pPr>
        <w:ind w:left="1810" w:hanging="480"/>
      </w:pPr>
    </w:lvl>
    <w:lvl w:ilvl="3" w:tplc="0409000F" w:tentative="1">
      <w:start w:val="1"/>
      <w:numFmt w:val="decimal"/>
      <w:lvlText w:val="%4."/>
      <w:lvlJc w:val="left"/>
      <w:pPr>
        <w:ind w:left="22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70" w:hanging="480"/>
      </w:pPr>
    </w:lvl>
    <w:lvl w:ilvl="5" w:tplc="0409001B" w:tentative="1">
      <w:start w:val="1"/>
      <w:numFmt w:val="lowerRoman"/>
      <w:lvlText w:val="%6."/>
      <w:lvlJc w:val="right"/>
      <w:pPr>
        <w:ind w:left="3250" w:hanging="480"/>
      </w:pPr>
    </w:lvl>
    <w:lvl w:ilvl="6" w:tplc="0409000F" w:tentative="1">
      <w:start w:val="1"/>
      <w:numFmt w:val="decimal"/>
      <w:lvlText w:val="%7."/>
      <w:lvlJc w:val="left"/>
      <w:pPr>
        <w:ind w:left="37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10" w:hanging="480"/>
      </w:pPr>
    </w:lvl>
    <w:lvl w:ilvl="8" w:tplc="0409001B" w:tentative="1">
      <w:start w:val="1"/>
      <w:numFmt w:val="lowerRoman"/>
      <w:lvlText w:val="%9."/>
      <w:lvlJc w:val="right"/>
      <w:pPr>
        <w:ind w:left="4690" w:hanging="480"/>
      </w:pPr>
    </w:lvl>
  </w:abstractNum>
  <w:abstractNum w:abstractNumId="61" w15:restartNumberingAfterBreak="0">
    <w:nsid w:val="7241085E"/>
    <w:multiLevelType w:val="hybridMultilevel"/>
    <w:tmpl w:val="3BF6BB0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757852A8"/>
    <w:multiLevelType w:val="hybridMultilevel"/>
    <w:tmpl w:val="E3502C7E"/>
    <w:lvl w:ilvl="0" w:tplc="692882AE">
      <w:start w:val="1"/>
      <w:numFmt w:val="decimal"/>
      <w:lvlText w:val="%1."/>
      <w:lvlJc w:val="left"/>
      <w:pPr>
        <w:ind w:left="960" w:hanging="480"/>
      </w:pPr>
      <w:rPr>
        <w:rFonts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3" w15:restartNumberingAfterBreak="0">
    <w:nsid w:val="75D00822"/>
    <w:multiLevelType w:val="hybridMultilevel"/>
    <w:tmpl w:val="1BB2C3BC"/>
    <w:lvl w:ilvl="0" w:tplc="A3E4DC4E">
      <w:start w:val="1"/>
      <w:numFmt w:val="taiwaneseCountingThousand"/>
      <w:lvlText w:val="%1、"/>
      <w:lvlJc w:val="left"/>
      <w:pPr>
        <w:ind w:left="1032" w:hanging="552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4" w15:restartNumberingAfterBreak="0">
    <w:nsid w:val="7BDF702E"/>
    <w:multiLevelType w:val="hybridMultilevel"/>
    <w:tmpl w:val="A5E27F96"/>
    <w:lvl w:ilvl="0" w:tplc="8B54A998">
      <w:start w:val="1"/>
      <w:numFmt w:val="taiwaneseCountingThousand"/>
      <w:lvlText w:val="%1、"/>
      <w:lvlJc w:val="left"/>
      <w:pPr>
        <w:ind w:left="1047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65" w15:restartNumberingAfterBreak="0">
    <w:nsid w:val="7BEC537C"/>
    <w:multiLevelType w:val="hybridMultilevel"/>
    <w:tmpl w:val="0B5E8D2C"/>
    <w:lvl w:ilvl="0" w:tplc="219E30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C0179E3"/>
    <w:multiLevelType w:val="hybridMultilevel"/>
    <w:tmpl w:val="A49C7086"/>
    <w:lvl w:ilvl="0" w:tplc="5768945E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7C064DA3"/>
    <w:multiLevelType w:val="hybridMultilevel"/>
    <w:tmpl w:val="3E72FC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7EF71DE2"/>
    <w:multiLevelType w:val="hybridMultilevel"/>
    <w:tmpl w:val="A49C7086"/>
    <w:lvl w:ilvl="0" w:tplc="5768945E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7FC03A61"/>
    <w:multiLevelType w:val="hybridMultilevel"/>
    <w:tmpl w:val="AA506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0" w15:restartNumberingAfterBreak="0">
    <w:nsid w:val="7FEC425F"/>
    <w:multiLevelType w:val="hybridMultilevel"/>
    <w:tmpl w:val="A09063EE"/>
    <w:lvl w:ilvl="0" w:tplc="CDEA02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"/>
  </w:num>
  <w:num w:numId="2">
    <w:abstractNumId w:val="26"/>
  </w:num>
  <w:num w:numId="3">
    <w:abstractNumId w:val="42"/>
  </w:num>
  <w:num w:numId="4">
    <w:abstractNumId w:val="46"/>
  </w:num>
  <w:num w:numId="5">
    <w:abstractNumId w:val="1"/>
  </w:num>
  <w:num w:numId="6">
    <w:abstractNumId w:val="49"/>
  </w:num>
  <w:num w:numId="7">
    <w:abstractNumId w:val="27"/>
  </w:num>
  <w:num w:numId="8">
    <w:abstractNumId w:val="5"/>
  </w:num>
  <w:num w:numId="9">
    <w:abstractNumId w:val="12"/>
  </w:num>
  <w:num w:numId="10">
    <w:abstractNumId w:val="66"/>
  </w:num>
  <w:num w:numId="11">
    <w:abstractNumId w:val="34"/>
  </w:num>
  <w:num w:numId="12">
    <w:abstractNumId w:val="68"/>
  </w:num>
  <w:num w:numId="13">
    <w:abstractNumId w:val="20"/>
  </w:num>
  <w:num w:numId="14">
    <w:abstractNumId w:val="16"/>
  </w:num>
  <w:num w:numId="15">
    <w:abstractNumId w:val="38"/>
  </w:num>
  <w:num w:numId="16">
    <w:abstractNumId w:val="47"/>
  </w:num>
  <w:num w:numId="17">
    <w:abstractNumId w:val="37"/>
  </w:num>
  <w:num w:numId="18">
    <w:abstractNumId w:val="51"/>
  </w:num>
  <w:num w:numId="19">
    <w:abstractNumId w:val="29"/>
  </w:num>
  <w:num w:numId="20">
    <w:abstractNumId w:val="22"/>
  </w:num>
  <w:num w:numId="21">
    <w:abstractNumId w:val="65"/>
  </w:num>
  <w:num w:numId="22">
    <w:abstractNumId w:val="63"/>
  </w:num>
  <w:num w:numId="23">
    <w:abstractNumId w:val="64"/>
  </w:num>
  <w:num w:numId="24">
    <w:abstractNumId w:val="3"/>
  </w:num>
  <w:num w:numId="25">
    <w:abstractNumId w:val="44"/>
  </w:num>
  <w:num w:numId="26">
    <w:abstractNumId w:val="50"/>
  </w:num>
  <w:num w:numId="27">
    <w:abstractNumId w:val="10"/>
  </w:num>
  <w:num w:numId="28">
    <w:abstractNumId w:val="31"/>
  </w:num>
  <w:num w:numId="29">
    <w:abstractNumId w:val="54"/>
  </w:num>
  <w:num w:numId="30">
    <w:abstractNumId w:val="24"/>
  </w:num>
  <w:num w:numId="31">
    <w:abstractNumId w:val="13"/>
  </w:num>
  <w:num w:numId="32">
    <w:abstractNumId w:val="15"/>
  </w:num>
  <w:num w:numId="33">
    <w:abstractNumId w:val="60"/>
  </w:num>
  <w:num w:numId="34">
    <w:abstractNumId w:val="19"/>
  </w:num>
  <w:num w:numId="35">
    <w:abstractNumId w:val="45"/>
  </w:num>
  <w:num w:numId="36">
    <w:abstractNumId w:val="32"/>
  </w:num>
  <w:num w:numId="37">
    <w:abstractNumId w:val="0"/>
  </w:num>
  <w:num w:numId="38">
    <w:abstractNumId w:val="11"/>
  </w:num>
  <w:num w:numId="39">
    <w:abstractNumId w:val="35"/>
  </w:num>
  <w:num w:numId="40">
    <w:abstractNumId w:val="33"/>
  </w:num>
  <w:num w:numId="41">
    <w:abstractNumId w:val="56"/>
  </w:num>
  <w:num w:numId="42">
    <w:abstractNumId w:val="8"/>
  </w:num>
  <w:num w:numId="43">
    <w:abstractNumId w:val="39"/>
  </w:num>
  <w:num w:numId="44">
    <w:abstractNumId w:val="70"/>
  </w:num>
  <w:num w:numId="45">
    <w:abstractNumId w:val="43"/>
  </w:num>
  <w:num w:numId="46">
    <w:abstractNumId w:val="6"/>
  </w:num>
  <w:num w:numId="47">
    <w:abstractNumId w:val="17"/>
  </w:num>
  <w:num w:numId="48">
    <w:abstractNumId w:val="69"/>
  </w:num>
  <w:num w:numId="49">
    <w:abstractNumId w:val="48"/>
  </w:num>
  <w:num w:numId="50">
    <w:abstractNumId w:val="23"/>
  </w:num>
  <w:num w:numId="51">
    <w:abstractNumId w:val="14"/>
  </w:num>
  <w:num w:numId="52">
    <w:abstractNumId w:val="57"/>
  </w:num>
  <w:num w:numId="53">
    <w:abstractNumId w:val="59"/>
  </w:num>
  <w:num w:numId="54">
    <w:abstractNumId w:val="53"/>
  </w:num>
  <w:num w:numId="55">
    <w:abstractNumId w:val="40"/>
  </w:num>
  <w:num w:numId="56">
    <w:abstractNumId w:val="36"/>
  </w:num>
  <w:num w:numId="57">
    <w:abstractNumId w:val="41"/>
  </w:num>
  <w:num w:numId="58">
    <w:abstractNumId w:val="28"/>
  </w:num>
  <w:num w:numId="59">
    <w:abstractNumId w:val="25"/>
  </w:num>
  <w:num w:numId="60">
    <w:abstractNumId w:val="62"/>
  </w:num>
  <w:num w:numId="61">
    <w:abstractNumId w:val="4"/>
  </w:num>
  <w:num w:numId="62">
    <w:abstractNumId w:val="58"/>
  </w:num>
  <w:num w:numId="63">
    <w:abstractNumId w:val="18"/>
  </w:num>
  <w:num w:numId="64">
    <w:abstractNumId w:val="67"/>
  </w:num>
  <w:num w:numId="65">
    <w:abstractNumId w:val="21"/>
  </w:num>
  <w:num w:numId="66">
    <w:abstractNumId w:val="55"/>
  </w:num>
  <w:num w:numId="67">
    <w:abstractNumId w:val="52"/>
  </w:num>
  <w:num w:numId="68">
    <w:abstractNumId w:val="30"/>
  </w:num>
  <w:num w:numId="69">
    <w:abstractNumId w:val="9"/>
  </w:num>
  <w:num w:numId="70">
    <w:abstractNumId w:val="2"/>
  </w:num>
  <w:num w:numId="71">
    <w:abstractNumId w:val="61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1NTG1MDW3MDI3MzFR0lEKTi0uzszPAykwqgUAExUKwywAAAA="/>
  </w:docVars>
  <w:rsids>
    <w:rsidRoot w:val="00A359E4"/>
    <w:rsid w:val="00001386"/>
    <w:rsid w:val="00001699"/>
    <w:rsid w:val="00001F49"/>
    <w:rsid w:val="00002FE3"/>
    <w:rsid w:val="00004310"/>
    <w:rsid w:val="000067D0"/>
    <w:rsid w:val="00011632"/>
    <w:rsid w:val="00012489"/>
    <w:rsid w:val="00012C43"/>
    <w:rsid w:val="00012E9C"/>
    <w:rsid w:val="000138F7"/>
    <w:rsid w:val="00015618"/>
    <w:rsid w:val="00021C7C"/>
    <w:rsid w:val="00021C98"/>
    <w:rsid w:val="00023393"/>
    <w:rsid w:val="00024872"/>
    <w:rsid w:val="000276B7"/>
    <w:rsid w:val="00030B96"/>
    <w:rsid w:val="00032253"/>
    <w:rsid w:val="000335F1"/>
    <w:rsid w:val="00033887"/>
    <w:rsid w:val="00036C42"/>
    <w:rsid w:val="00041F41"/>
    <w:rsid w:val="00042429"/>
    <w:rsid w:val="00042CD4"/>
    <w:rsid w:val="000447B3"/>
    <w:rsid w:val="0004645D"/>
    <w:rsid w:val="00047292"/>
    <w:rsid w:val="00050148"/>
    <w:rsid w:val="00050ED1"/>
    <w:rsid w:val="00052696"/>
    <w:rsid w:val="0005392A"/>
    <w:rsid w:val="000539D7"/>
    <w:rsid w:val="00054745"/>
    <w:rsid w:val="00057BE4"/>
    <w:rsid w:val="000604C0"/>
    <w:rsid w:val="00060DC2"/>
    <w:rsid w:val="0006122C"/>
    <w:rsid w:val="000621F6"/>
    <w:rsid w:val="0006226C"/>
    <w:rsid w:val="00063BEE"/>
    <w:rsid w:val="000648D6"/>
    <w:rsid w:val="00064B22"/>
    <w:rsid w:val="00064DF4"/>
    <w:rsid w:val="00065134"/>
    <w:rsid w:val="000655C5"/>
    <w:rsid w:val="000656C4"/>
    <w:rsid w:val="0006615D"/>
    <w:rsid w:val="000669C0"/>
    <w:rsid w:val="00067568"/>
    <w:rsid w:val="000737C2"/>
    <w:rsid w:val="00073A46"/>
    <w:rsid w:val="00076703"/>
    <w:rsid w:val="000807E2"/>
    <w:rsid w:val="00082A01"/>
    <w:rsid w:val="00083754"/>
    <w:rsid w:val="000844C0"/>
    <w:rsid w:val="000876F5"/>
    <w:rsid w:val="00087DF9"/>
    <w:rsid w:val="0009079C"/>
    <w:rsid w:val="00090907"/>
    <w:rsid w:val="000921B4"/>
    <w:rsid w:val="00094090"/>
    <w:rsid w:val="00094095"/>
    <w:rsid w:val="000958B5"/>
    <w:rsid w:val="00096B1F"/>
    <w:rsid w:val="00096C54"/>
    <w:rsid w:val="000A0F2E"/>
    <w:rsid w:val="000A1B54"/>
    <w:rsid w:val="000A2206"/>
    <w:rsid w:val="000A3B32"/>
    <w:rsid w:val="000A4D11"/>
    <w:rsid w:val="000A5A5D"/>
    <w:rsid w:val="000A6880"/>
    <w:rsid w:val="000A6B93"/>
    <w:rsid w:val="000A76F6"/>
    <w:rsid w:val="000B114E"/>
    <w:rsid w:val="000B1EEA"/>
    <w:rsid w:val="000B2BBE"/>
    <w:rsid w:val="000B3768"/>
    <w:rsid w:val="000B4236"/>
    <w:rsid w:val="000B4EE4"/>
    <w:rsid w:val="000B5473"/>
    <w:rsid w:val="000B586A"/>
    <w:rsid w:val="000B5C8A"/>
    <w:rsid w:val="000B64D3"/>
    <w:rsid w:val="000B7001"/>
    <w:rsid w:val="000B7E3B"/>
    <w:rsid w:val="000C3E1E"/>
    <w:rsid w:val="000C4A69"/>
    <w:rsid w:val="000C6275"/>
    <w:rsid w:val="000D08D2"/>
    <w:rsid w:val="000D220B"/>
    <w:rsid w:val="000D2827"/>
    <w:rsid w:val="000D4CF8"/>
    <w:rsid w:val="000D526B"/>
    <w:rsid w:val="000D5773"/>
    <w:rsid w:val="000D7A4E"/>
    <w:rsid w:val="000D7F05"/>
    <w:rsid w:val="000E0074"/>
    <w:rsid w:val="000E1305"/>
    <w:rsid w:val="000E182B"/>
    <w:rsid w:val="000E1A77"/>
    <w:rsid w:val="000E42CB"/>
    <w:rsid w:val="000E50D3"/>
    <w:rsid w:val="000E539B"/>
    <w:rsid w:val="000E53C6"/>
    <w:rsid w:val="000E77A7"/>
    <w:rsid w:val="000E79D9"/>
    <w:rsid w:val="000F00BD"/>
    <w:rsid w:val="000F08E7"/>
    <w:rsid w:val="000F18CD"/>
    <w:rsid w:val="000F1B08"/>
    <w:rsid w:val="000F1B4F"/>
    <w:rsid w:val="000F2453"/>
    <w:rsid w:val="000F2D10"/>
    <w:rsid w:val="000F32EC"/>
    <w:rsid w:val="000F3B0B"/>
    <w:rsid w:val="000F3C9E"/>
    <w:rsid w:val="000F3FB5"/>
    <w:rsid w:val="000F47F8"/>
    <w:rsid w:val="000F496B"/>
    <w:rsid w:val="000F526E"/>
    <w:rsid w:val="000F6D7E"/>
    <w:rsid w:val="000F7A34"/>
    <w:rsid w:val="000F7CE1"/>
    <w:rsid w:val="00100FA5"/>
    <w:rsid w:val="0010126C"/>
    <w:rsid w:val="00102C72"/>
    <w:rsid w:val="00103428"/>
    <w:rsid w:val="001038E1"/>
    <w:rsid w:val="00103C7C"/>
    <w:rsid w:val="0010477D"/>
    <w:rsid w:val="001047FB"/>
    <w:rsid w:val="00105793"/>
    <w:rsid w:val="00106205"/>
    <w:rsid w:val="001064EE"/>
    <w:rsid w:val="00106BA8"/>
    <w:rsid w:val="0011165B"/>
    <w:rsid w:val="00113F7E"/>
    <w:rsid w:val="00114A45"/>
    <w:rsid w:val="00115C30"/>
    <w:rsid w:val="00117150"/>
    <w:rsid w:val="00123932"/>
    <w:rsid w:val="00125842"/>
    <w:rsid w:val="00125A08"/>
    <w:rsid w:val="00126FA6"/>
    <w:rsid w:val="001302E1"/>
    <w:rsid w:val="0013041A"/>
    <w:rsid w:val="00130828"/>
    <w:rsid w:val="00131C30"/>
    <w:rsid w:val="00131F33"/>
    <w:rsid w:val="0013306B"/>
    <w:rsid w:val="00135EB3"/>
    <w:rsid w:val="00136EEB"/>
    <w:rsid w:val="001408A7"/>
    <w:rsid w:val="0014128C"/>
    <w:rsid w:val="00142912"/>
    <w:rsid w:val="00143CCB"/>
    <w:rsid w:val="00144EFC"/>
    <w:rsid w:val="001457F3"/>
    <w:rsid w:val="00145AC7"/>
    <w:rsid w:val="001521E3"/>
    <w:rsid w:val="00153006"/>
    <w:rsid w:val="001541F7"/>
    <w:rsid w:val="00154869"/>
    <w:rsid w:val="00155606"/>
    <w:rsid w:val="00155674"/>
    <w:rsid w:val="00155A30"/>
    <w:rsid w:val="001567B6"/>
    <w:rsid w:val="00161ED3"/>
    <w:rsid w:val="0016234C"/>
    <w:rsid w:val="00162CBE"/>
    <w:rsid w:val="00162DF8"/>
    <w:rsid w:val="00163043"/>
    <w:rsid w:val="0016386A"/>
    <w:rsid w:val="001645BD"/>
    <w:rsid w:val="00165B86"/>
    <w:rsid w:val="001668CE"/>
    <w:rsid w:val="00166E6A"/>
    <w:rsid w:val="00171056"/>
    <w:rsid w:val="001718EB"/>
    <w:rsid w:val="00171C3B"/>
    <w:rsid w:val="00175E5A"/>
    <w:rsid w:val="001774CC"/>
    <w:rsid w:val="0018192E"/>
    <w:rsid w:val="00183555"/>
    <w:rsid w:val="0018357D"/>
    <w:rsid w:val="001840F0"/>
    <w:rsid w:val="001874F6"/>
    <w:rsid w:val="001900BE"/>
    <w:rsid w:val="00192040"/>
    <w:rsid w:val="00192F9C"/>
    <w:rsid w:val="001931BD"/>
    <w:rsid w:val="00193550"/>
    <w:rsid w:val="00193582"/>
    <w:rsid w:val="0019475B"/>
    <w:rsid w:val="00195682"/>
    <w:rsid w:val="00195F72"/>
    <w:rsid w:val="0019654B"/>
    <w:rsid w:val="00197A6E"/>
    <w:rsid w:val="001A2572"/>
    <w:rsid w:val="001A34DA"/>
    <w:rsid w:val="001A36E7"/>
    <w:rsid w:val="001A504B"/>
    <w:rsid w:val="001A55D4"/>
    <w:rsid w:val="001A5ECA"/>
    <w:rsid w:val="001A68E2"/>
    <w:rsid w:val="001B05FC"/>
    <w:rsid w:val="001B1923"/>
    <w:rsid w:val="001B1FC9"/>
    <w:rsid w:val="001B2D39"/>
    <w:rsid w:val="001B33A4"/>
    <w:rsid w:val="001B36E1"/>
    <w:rsid w:val="001B4C07"/>
    <w:rsid w:val="001B7C48"/>
    <w:rsid w:val="001C4539"/>
    <w:rsid w:val="001C4557"/>
    <w:rsid w:val="001C507A"/>
    <w:rsid w:val="001C6C46"/>
    <w:rsid w:val="001C7C2B"/>
    <w:rsid w:val="001C7D17"/>
    <w:rsid w:val="001C7D1A"/>
    <w:rsid w:val="001D0270"/>
    <w:rsid w:val="001D188E"/>
    <w:rsid w:val="001D1967"/>
    <w:rsid w:val="001D2083"/>
    <w:rsid w:val="001D22C7"/>
    <w:rsid w:val="001D2DEB"/>
    <w:rsid w:val="001D316C"/>
    <w:rsid w:val="001D3266"/>
    <w:rsid w:val="001D3431"/>
    <w:rsid w:val="001D4425"/>
    <w:rsid w:val="001D4A40"/>
    <w:rsid w:val="001D502A"/>
    <w:rsid w:val="001D63B3"/>
    <w:rsid w:val="001D6D3E"/>
    <w:rsid w:val="001D7BF5"/>
    <w:rsid w:val="001E0D7A"/>
    <w:rsid w:val="001E1333"/>
    <w:rsid w:val="001E4F1C"/>
    <w:rsid w:val="001E577C"/>
    <w:rsid w:val="001E6DB5"/>
    <w:rsid w:val="001E734E"/>
    <w:rsid w:val="001E78A6"/>
    <w:rsid w:val="001F17CE"/>
    <w:rsid w:val="001F25AC"/>
    <w:rsid w:val="001F2D82"/>
    <w:rsid w:val="001F2EDF"/>
    <w:rsid w:val="001F3637"/>
    <w:rsid w:val="001F4829"/>
    <w:rsid w:val="001F61C6"/>
    <w:rsid w:val="00200D53"/>
    <w:rsid w:val="00202F83"/>
    <w:rsid w:val="002037D8"/>
    <w:rsid w:val="00203945"/>
    <w:rsid w:val="0020438E"/>
    <w:rsid w:val="00205044"/>
    <w:rsid w:val="00205ABC"/>
    <w:rsid w:val="00207E3B"/>
    <w:rsid w:val="002100FF"/>
    <w:rsid w:val="00210FA7"/>
    <w:rsid w:val="002119B8"/>
    <w:rsid w:val="00212558"/>
    <w:rsid w:val="002133F3"/>
    <w:rsid w:val="00214007"/>
    <w:rsid w:val="00214446"/>
    <w:rsid w:val="00214AA3"/>
    <w:rsid w:val="002152F3"/>
    <w:rsid w:val="002156BE"/>
    <w:rsid w:val="002172D3"/>
    <w:rsid w:val="0021749A"/>
    <w:rsid w:val="00220019"/>
    <w:rsid w:val="00220336"/>
    <w:rsid w:val="002215AA"/>
    <w:rsid w:val="00221F49"/>
    <w:rsid w:val="00221F82"/>
    <w:rsid w:val="00222994"/>
    <w:rsid w:val="00223D26"/>
    <w:rsid w:val="002247F6"/>
    <w:rsid w:val="00227DF5"/>
    <w:rsid w:val="00231D51"/>
    <w:rsid w:val="0023444D"/>
    <w:rsid w:val="00235081"/>
    <w:rsid w:val="002352F6"/>
    <w:rsid w:val="00237C74"/>
    <w:rsid w:val="00240220"/>
    <w:rsid w:val="0024031C"/>
    <w:rsid w:val="002410A1"/>
    <w:rsid w:val="00242483"/>
    <w:rsid w:val="00243410"/>
    <w:rsid w:val="00243A95"/>
    <w:rsid w:val="00245706"/>
    <w:rsid w:val="00247066"/>
    <w:rsid w:val="00247913"/>
    <w:rsid w:val="002501ED"/>
    <w:rsid w:val="002514FC"/>
    <w:rsid w:val="00254278"/>
    <w:rsid w:val="00254811"/>
    <w:rsid w:val="00254F6F"/>
    <w:rsid w:val="00255259"/>
    <w:rsid w:val="00255BBF"/>
    <w:rsid w:val="00256F23"/>
    <w:rsid w:val="00264310"/>
    <w:rsid w:val="002644DC"/>
    <w:rsid w:val="00264F47"/>
    <w:rsid w:val="002665D4"/>
    <w:rsid w:val="00267A57"/>
    <w:rsid w:val="00271667"/>
    <w:rsid w:val="00271B41"/>
    <w:rsid w:val="00271DD7"/>
    <w:rsid w:val="0027396E"/>
    <w:rsid w:val="00273BF3"/>
    <w:rsid w:val="00274448"/>
    <w:rsid w:val="002744E3"/>
    <w:rsid w:val="00275853"/>
    <w:rsid w:val="00276270"/>
    <w:rsid w:val="00276BAE"/>
    <w:rsid w:val="00281237"/>
    <w:rsid w:val="00285023"/>
    <w:rsid w:val="00285868"/>
    <w:rsid w:val="002865BC"/>
    <w:rsid w:val="00286C66"/>
    <w:rsid w:val="00286D8A"/>
    <w:rsid w:val="002910E8"/>
    <w:rsid w:val="002915F3"/>
    <w:rsid w:val="0029275A"/>
    <w:rsid w:val="00295C10"/>
    <w:rsid w:val="002961CE"/>
    <w:rsid w:val="002963B0"/>
    <w:rsid w:val="00296ED2"/>
    <w:rsid w:val="002974A8"/>
    <w:rsid w:val="002A0841"/>
    <w:rsid w:val="002A46A9"/>
    <w:rsid w:val="002A7393"/>
    <w:rsid w:val="002B0D42"/>
    <w:rsid w:val="002B0F7F"/>
    <w:rsid w:val="002B135C"/>
    <w:rsid w:val="002B2E0E"/>
    <w:rsid w:val="002B305E"/>
    <w:rsid w:val="002B31FC"/>
    <w:rsid w:val="002B3836"/>
    <w:rsid w:val="002B3D24"/>
    <w:rsid w:val="002B4D10"/>
    <w:rsid w:val="002B5D7D"/>
    <w:rsid w:val="002B7D32"/>
    <w:rsid w:val="002B7EC0"/>
    <w:rsid w:val="002C0315"/>
    <w:rsid w:val="002C0627"/>
    <w:rsid w:val="002C4EA8"/>
    <w:rsid w:val="002C53AB"/>
    <w:rsid w:val="002C6684"/>
    <w:rsid w:val="002D0C24"/>
    <w:rsid w:val="002D11D8"/>
    <w:rsid w:val="002D1794"/>
    <w:rsid w:val="002D22BA"/>
    <w:rsid w:val="002D2BBB"/>
    <w:rsid w:val="002D2C71"/>
    <w:rsid w:val="002D2EAE"/>
    <w:rsid w:val="002D30B5"/>
    <w:rsid w:val="002D34B1"/>
    <w:rsid w:val="002D3700"/>
    <w:rsid w:val="002D3C60"/>
    <w:rsid w:val="002D3EDD"/>
    <w:rsid w:val="002D4C73"/>
    <w:rsid w:val="002D5C04"/>
    <w:rsid w:val="002D655D"/>
    <w:rsid w:val="002D6C57"/>
    <w:rsid w:val="002E0C67"/>
    <w:rsid w:val="002E0E8A"/>
    <w:rsid w:val="002E1DEF"/>
    <w:rsid w:val="002E6514"/>
    <w:rsid w:val="002E67C1"/>
    <w:rsid w:val="002E6C15"/>
    <w:rsid w:val="002E6E05"/>
    <w:rsid w:val="002F25CA"/>
    <w:rsid w:val="002F4488"/>
    <w:rsid w:val="002F5545"/>
    <w:rsid w:val="002F5DFE"/>
    <w:rsid w:val="002F62F5"/>
    <w:rsid w:val="002F6332"/>
    <w:rsid w:val="002F77EC"/>
    <w:rsid w:val="002F7ED4"/>
    <w:rsid w:val="00300DAB"/>
    <w:rsid w:val="0030300A"/>
    <w:rsid w:val="00303970"/>
    <w:rsid w:val="00305511"/>
    <w:rsid w:val="003056E1"/>
    <w:rsid w:val="00311550"/>
    <w:rsid w:val="00311774"/>
    <w:rsid w:val="003117DF"/>
    <w:rsid w:val="00312E83"/>
    <w:rsid w:val="00314E1F"/>
    <w:rsid w:val="003179B4"/>
    <w:rsid w:val="00317C4F"/>
    <w:rsid w:val="0032002D"/>
    <w:rsid w:val="00320A4B"/>
    <w:rsid w:val="00320B8E"/>
    <w:rsid w:val="003214F1"/>
    <w:rsid w:val="00322256"/>
    <w:rsid w:val="00323A8E"/>
    <w:rsid w:val="0032418A"/>
    <w:rsid w:val="003246DD"/>
    <w:rsid w:val="003276A2"/>
    <w:rsid w:val="00330447"/>
    <w:rsid w:val="00330EA0"/>
    <w:rsid w:val="003310A5"/>
    <w:rsid w:val="00331791"/>
    <w:rsid w:val="00331DE5"/>
    <w:rsid w:val="003329DC"/>
    <w:rsid w:val="00333906"/>
    <w:rsid w:val="00333EBA"/>
    <w:rsid w:val="003351D8"/>
    <w:rsid w:val="003354AA"/>
    <w:rsid w:val="003354BF"/>
    <w:rsid w:val="00336E9E"/>
    <w:rsid w:val="00337FF0"/>
    <w:rsid w:val="00340128"/>
    <w:rsid w:val="00340F30"/>
    <w:rsid w:val="00341FC3"/>
    <w:rsid w:val="00342623"/>
    <w:rsid w:val="00342D09"/>
    <w:rsid w:val="00342D3D"/>
    <w:rsid w:val="00343821"/>
    <w:rsid w:val="00343E6C"/>
    <w:rsid w:val="00344A5E"/>
    <w:rsid w:val="00344D9E"/>
    <w:rsid w:val="003455AD"/>
    <w:rsid w:val="00346D27"/>
    <w:rsid w:val="00347DC3"/>
    <w:rsid w:val="003503CE"/>
    <w:rsid w:val="00351796"/>
    <w:rsid w:val="003517B5"/>
    <w:rsid w:val="00351871"/>
    <w:rsid w:val="0035245E"/>
    <w:rsid w:val="003530A8"/>
    <w:rsid w:val="0035709F"/>
    <w:rsid w:val="00357935"/>
    <w:rsid w:val="00360400"/>
    <w:rsid w:val="003607A7"/>
    <w:rsid w:val="00360F1A"/>
    <w:rsid w:val="00362010"/>
    <w:rsid w:val="003630FF"/>
    <w:rsid w:val="00364128"/>
    <w:rsid w:val="003647F9"/>
    <w:rsid w:val="00365252"/>
    <w:rsid w:val="0036597C"/>
    <w:rsid w:val="00366B32"/>
    <w:rsid w:val="0037104E"/>
    <w:rsid w:val="00371D2D"/>
    <w:rsid w:val="00372F8C"/>
    <w:rsid w:val="00374586"/>
    <w:rsid w:val="00374E3A"/>
    <w:rsid w:val="00376E92"/>
    <w:rsid w:val="0038028B"/>
    <w:rsid w:val="00380619"/>
    <w:rsid w:val="00380B05"/>
    <w:rsid w:val="00382486"/>
    <w:rsid w:val="003839AB"/>
    <w:rsid w:val="00384538"/>
    <w:rsid w:val="00386E28"/>
    <w:rsid w:val="00387C48"/>
    <w:rsid w:val="00390864"/>
    <w:rsid w:val="00390AD2"/>
    <w:rsid w:val="00391236"/>
    <w:rsid w:val="0039198A"/>
    <w:rsid w:val="00392194"/>
    <w:rsid w:val="003928B5"/>
    <w:rsid w:val="00393637"/>
    <w:rsid w:val="00394B11"/>
    <w:rsid w:val="00395A39"/>
    <w:rsid w:val="00396D5E"/>
    <w:rsid w:val="0039726F"/>
    <w:rsid w:val="00397AEE"/>
    <w:rsid w:val="00397E9B"/>
    <w:rsid w:val="003A0854"/>
    <w:rsid w:val="003A1ACE"/>
    <w:rsid w:val="003A2A88"/>
    <w:rsid w:val="003A32E8"/>
    <w:rsid w:val="003A4C30"/>
    <w:rsid w:val="003A58AE"/>
    <w:rsid w:val="003A7F49"/>
    <w:rsid w:val="003B03AA"/>
    <w:rsid w:val="003B2FAC"/>
    <w:rsid w:val="003B3E18"/>
    <w:rsid w:val="003B4BE1"/>
    <w:rsid w:val="003B5E10"/>
    <w:rsid w:val="003B6ECB"/>
    <w:rsid w:val="003B6F22"/>
    <w:rsid w:val="003B7A29"/>
    <w:rsid w:val="003C0AB6"/>
    <w:rsid w:val="003C0EE6"/>
    <w:rsid w:val="003C4581"/>
    <w:rsid w:val="003C5468"/>
    <w:rsid w:val="003C558E"/>
    <w:rsid w:val="003C7FDE"/>
    <w:rsid w:val="003D060F"/>
    <w:rsid w:val="003D1133"/>
    <w:rsid w:val="003D3002"/>
    <w:rsid w:val="003D3886"/>
    <w:rsid w:val="003D3BEA"/>
    <w:rsid w:val="003D412E"/>
    <w:rsid w:val="003D69A1"/>
    <w:rsid w:val="003D6BA2"/>
    <w:rsid w:val="003E03C6"/>
    <w:rsid w:val="003E13D8"/>
    <w:rsid w:val="003E1AA7"/>
    <w:rsid w:val="003E2270"/>
    <w:rsid w:val="003E31C9"/>
    <w:rsid w:val="003E3273"/>
    <w:rsid w:val="003E5137"/>
    <w:rsid w:val="003E5166"/>
    <w:rsid w:val="003E6B68"/>
    <w:rsid w:val="003F08C5"/>
    <w:rsid w:val="003F0A65"/>
    <w:rsid w:val="003F170F"/>
    <w:rsid w:val="003F1A91"/>
    <w:rsid w:val="003F3731"/>
    <w:rsid w:val="003F674C"/>
    <w:rsid w:val="003F6E8B"/>
    <w:rsid w:val="0040095A"/>
    <w:rsid w:val="00401331"/>
    <w:rsid w:val="00401C76"/>
    <w:rsid w:val="004020D4"/>
    <w:rsid w:val="00402F13"/>
    <w:rsid w:val="004033D5"/>
    <w:rsid w:val="00403E2A"/>
    <w:rsid w:val="00404FED"/>
    <w:rsid w:val="004123D7"/>
    <w:rsid w:val="00412E4D"/>
    <w:rsid w:val="00413FC1"/>
    <w:rsid w:val="00414153"/>
    <w:rsid w:val="004146F0"/>
    <w:rsid w:val="0041527D"/>
    <w:rsid w:val="0041576B"/>
    <w:rsid w:val="004160DE"/>
    <w:rsid w:val="00417C5F"/>
    <w:rsid w:val="004204D0"/>
    <w:rsid w:val="00420B74"/>
    <w:rsid w:val="00420EEF"/>
    <w:rsid w:val="00420F73"/>
    <w:rsid w:val="00421F1B"/>
    <w:rsid w:val="0042302F"/>
    <w:rsid w:val="00425E9F"/>
    <w:rsid w:val="00426393"/>
    <w:rsid w:val="004271CF"/>
    <w:rsid w:val="00427AE1"/>
    <w:rsid w:val="00431687"/>
    <w:rsid w:val="00431A07"/>
    <w:rsid w:val="00431C99"/>
    <w:rsid w:val="00431FDB"/>
    <w:rsid w:val="0043220E"/>
    <w:rsid w:val="004335B1"/>
    <w:rsid w:val="00434E3B"/>
    <w:rsid w:val="0043566B"/>
    <w:rsid w:val="004357C8"/>
    <w:rsid w:val="00436BCB"/>
    <w:rsid w:val="00441B2B"/>
    <w:rsid w:val="0044361B"/>
    <w:rsid w:val="00444186"/>
    <w:rsid w:val="0044477B"/>
    <w:rsid w:val="004476A7"/>
    <w:rsid w:val="00447FE8"/>
    <w:rsid w:val="0045026F"/>
    <w:rsid w:val="00450365"/>
    <w:rsid w:val="00450FC8"/>
    <w:rsid w:val="00451F8D"/>
    <w:rsid w:val="0045361B"/>
    <w:rsid w:val="0045389A"/>
    <w:rsid w:val="00455136"/>
    <w:rsid w:val="0045565E"/>
    <w:rsid w:val="00456B45"/>
    <w:rsid w:val="00456B88"/>
    <w:rsid w:val="004601E1"/>
    <w:rsid w:val="00460D58"/>
    <w:rsid w:val="00462288"/>
    <w:rsid w:val="0046495A"/>
    <w:rsid w:val="00464A37"/>
    <w:rsid w:val="00464B7A"/>
    <w:rsid w:val="004653A9"/>
    <w:rsid w:val="00466806"/>
    <w:rsid w:val="00466A49"/>
    <w:rsid w:val="00466EB6"/>
    <w:rsid w:val="00467215"/>
    <w:rsid w:val="00471936"/>
    <w:rsid w:val="00471B5A"/>
    <w:rsid w:val="0047218E"/>
    <w:rsid w:val="0047223E"/>
    <w:rsid w:val="0047255C"/>
    <w:rsid w:val="00472CDF"/>
    <w:rsid w:val="00473282"/>
    <w:rsid w:val="004770DB"/>
    <w:rsid w:val="00480320"/>
    <w:rsid w:val="004816F2"/>
    <w:rsid w:val="00481738"/>
    <w:rsid w:val="00482D55"/>
    <w:rsid w:val="00483842"/>
    <w:rsid w:val="00484193"/>
    <w:rsid w:val="004860A8"/>
    <w:rsid w:val="004862AE"/>
    <w:rsid w:val="0048668C"/>
    <w:rsid w:val="00491C1F"/>
    <w:rsid w:val="00491D54"/>
    <w:rsid w:val="00492344"/>
    <w:rsid w:val="00495C18"/>
    <w:rsid w:val="00495D3A"/>
    <w:rsid w:val="004A183D"/>
    <w:rsid w:val="004A27D3"/>
    <w:rsid w:val="004A2956"/>
    <w:rsid w:val="004A29CB"/>
    <w:rsid w:val="004A484D"/>
    <w:rsid w:val="004A569C"/>
    <w:rsid w:val="004A73DB"/>
    <w:rsid w:val="004A771D"/>
    <w:rsid w:val="004B139F"/>
    <w:rsid w:val="004B1564"/>
    <w:rsid w:val="004B2502"/>
    <w:rsid w:val="004B7CCB"/>
    <w:rsid w:val="004B7F8F"/>
    <w:rsid w:val="004C0145"/>
    <w:rsid w:val="004C0215"/>
    <w:rsid w:val="004C0ECC"/>
    <w:rsid w:val="004C184D"/>
    <w:rsid w:val="004C23A1"/>
    <w:rsid w:val="004C2577"/>
    <w:rsid w:val="004C2D14"/>
    <w:rsid w:val="004C3806"/>
    <w:rsid w:val="004C7852"/>
    <w:rsid w:val="004C7F76"/>
    <w:rsid w:val="004D08E4"/>
    <w:rsid w:val="004D0F4D"/>
    <w:rsid w:val="004D4412"/>
    <w:rsid w:val="004D4C39"/>
    <w:rsid w:val="004D5315"/>
    <w:rsid w:val="004D55DA"/>
    <w:rsid w:val="004D5FA2"/>
    <w:rsid w:val="004D7530"/>
    <w:rsid w:val="004D796A"/>
    <w:rsid w:val="004E0B4F"/>
    <w:rsid w:val="004E1543"/>
    <w:rsid w:val="004E1675"/>
    <w:rsid w:val="004E1E42"/>
    <w:rsid w:val="004E2115"/>
    <w:rsid w:val="004E3FE6"/>
    <w:rsid w:val="004E45F0"/>
    <w:rsid w:val="004E5DE9"/>
    <w:rsid w:val="004E69D3"/>
    <w:rsid w:val="004F1ECC"/>
    <w:rsid w:val="004F42DD"/>
    <w:rsid w:val="004F492A"/>
    <w:rsid w:val="004F56DF"/>
    <w:rsid w:val="004F5B8E"/>
    <w:rsid w:val="004F6321"/>
    <w:rsid w:val="004F7EEF"/>
    <w:rsid w:val="00500130"/>
    <w:rsid w:val="00501B85"/>
    <w:rsid w:val="0050380E"/>
    <w:rsid w:val="005043D3"/>
    <w:rsid w:val="00504770"/>
    <w:rsid w:val="00505565"/>
    <w:rsid w:val="0050572F"/>
    <w:rsid w:val="005063C8"/>
    <w:rsid w:val="00506C54"/>
    <w:rsid w:val="00510F08"/>
    <w:rsid w:val="00511428"/>
    <w:rsid w:val="0051146E"/>
    <w:rsid w:val="00511850"/>
    <w:rsid w:val="00514998"/>
    <w:rsid w:val="00514A15"/>
    <w:rsid w:val="005151EF"/>
    <w:rsid w:val="00515CFE"/>
    <w:rsid w:val="005170BD"/>
    <w:rsid w:val="00517C87"/>
    <w:rsid w:val="00520CC1"/>
    <w:rsid w:val="005236BB"/>
    <w:rsid w:val="00525188"/>
    <w:rsid w:val="00525DAD"/>
    <w:rsid w:val="00527028"/>
    <w:rsid w:val="0052706B"/>
    <w:rsid w:val="00530171"/>
    <w:rsid w:val="00530517"/>
    <w:rsid w:val="00531032"/>
    <w:rsid w:val="00533AB2"/>
    <w:rsid w:val="00533E70"/>
    <w:rsid w:val="005341A8"/>
    <w:rsid w:val="00534607"/>
    <w:rsid w:val="00536648"/>
    <w:rsid w:val="005368E5"/>
    <w:rsid w:val="0053772A"/>
    <w:rsid w:val="00537A17"/>
    <w:rsid w:val="005423F0"/>
    <w:rsid w:val="00542721"/>
    <w:rsid w:val="005432B9"/>
    <w:rsid w:val="00544AC2"/>
    <w:rsid w:val="005450A5"/>
    <w:rsid w:val="00546D61"/>
    <w:rsid w:val="00547856"/>
    <w:rsid w:val="005515EE"/>
    <w:rsid w:val="00552412"/>
    <w:rsid w:val="00552F8B"/>
    <w:rsid w:val="00553077"/>
    <w:rsid w:val="00554E2D"/>
    <w:rsid w:val="00555E5C"/>
    <w:rsid w:val="0055604A"/>
    <w:rsid w:val="00560C66"/>
    <w:rsid w:val="005614CD"/>
    <w:rsid w:val="005630A4"/>
    <w:rsid w:val="00563779"/>
    <w:rsid w:val="00564865"/>
    <w:rsid w:val="00564A59"/>
    <w:rsid w:val="005652B4"/>
    <w:rsid w:val="00565D85"/>
    <w:rsid w:val="00565EA2"/>
    <w:rsid w:val="00567301"/>
    <w:rsid w:val="00570B5A"/>
    <w:rsid w:val="00571216"/>
    <w:rsid w:val="00572C63"/>
    <w:rsid w:val="00574440"/>
    <w:rsid w:val="005744EC"/>
    <w:rsid w:val="0057500B"/>
    <w:rsid w:val="00577767"/>
    <w:rsid w:val="00577F33"/>
    <w:rsid w:val="00577FC1"/>
    <w:rsid w:val="005801D5"/>
    <w:rsid w:val="005807DB"/>
    <w:rsid w:val="005811DF"/>
    <w:rsid w:val="005829F9"/>
    <w:rsid w:val="00582F68"/>
    <w:rsid w:val="00583B67"/>
    <w:rsid w:val="0058412D"/>
    <w:rsid w:val="00586821"/>
    <w:rsid w:val="00586FA4"/>
    <w:rsid w:val="00587C02"/>
    <w:rsid w:val="00587DE6"/>
    <w:rsid w:val="00590FCD"/>
    <w:rsid w:val="0059168A"/>
    <w:rsid w:val="005916DC"/>
    <w:rsid w:val="00591F79"/>
    <w:rsid w:val="005928C8"/>
    <w:rsid w:val="00592E7F"/>
    <w:rsid w:val="00596209"/>
    <w:rsid w:val="005973E0"/>
    <w:rsid w:val="00597DE9"/>
    <w:rsid w:val="005A0658"/>
    <w:rsid w:val="005A1065"/>
    <w:rsid w:val="005A1D84"/>
    <w:rsid w:val="005A2E14"/>
    <w:rsid w:val="005A6512"/>
    <w:rsid w:val="005A6B8B"/>
    <w:rsid w:val="005A75B6"/>
    <w:rsid w:val="005A7660"/>
    <w:rsid w:val="005B04FE"/>
    <w:rsid w:val="005B1E6B"/>
    <w:rsid w:val="005B23A4"/>
    <w:rsid w:val="005B3055"/>
    <w:rsid w:val="005B313F"/>
    <w:rsid w:val="005B6F6F"/>
    <w:rsid w:val="005C0BD8"/>
    <w:rsid w:val="005C1812"/>
    <w:rsid w:val="005C1AE7"/>
    <w:rsid w:val="005C1FED"/>
    <w:rsid w:val="005C246F"/>
    <w:rsid w:val="005C46C9"/>
    <w:rsid w:val="005C56AD"/>
    <w:rsid w:val="005C5CDB"/>
    <w:rsid w:val="005C7A65"/>
    <w:rsid w:val="005C7CDC"/>
    <w:rsid w:val="005C7F87"/>
    <w:rsid w:val="005D196B"/>
    <w:rsid w:val="005D383A"/>
    <w:rsid w:val="005D542B"/>
    <w:rsid w:val="005D5F96"/>
    <w:rsid w:val="005D60B1"/>
    <w:rsid w:val="005D7BE1"/>
    <w:rsid w:val="005D7EF8"/>
    <w:rsid w:val="005E0282"/>
    <w:rsid w:val="005E0F05"/>
    <w:rsid w:val="005E1781"/>
    <w:rsid w:val="005E4F5E"/>
    <w:rsid w:val="005E5EC8"/>
    <w:rsid w:val="005E62D9"/>
    <w:rsid w:val="005E766F"/>
    <w:rsid w:val="005F0658"/>
    <w:rsid w:val="005F086D"/>
    <w:rsid w:val="005F1621"/>
    <w:rsid w:val="005F17E5"/>
    <w:rsid w:val="005F2B39"/>
    <w:rsid w:val="006021E6"/>
    <w:rsid w:val="00603709"/>
    <w:rsid w:val="00605AA2"/>
    <w:rsid w:val="00605F49"/>
    <w:rsid w:val="00607769"/>
    <w:rsid w:val="00607C81"/>
    <w:rsid w:val="00607DF8"/>
    <w:rsid w:val="00612919"/>
    <w:rsid w:val="0061348A"/>
    <w:rsid w:val="006134FD"/>
    <w:rsid w:val="00613B25"/>
    <w:rsid w:val="00613E90"/>
    <w:rsid w:val="00614D4F"/>
    <w:rsid w:val="00617CD2"/>
    <w:rsid w:val="00620079"/>
    <w:rsid w:val="006206E1"/>
    <w:rsid w:val="00620C57"/>
    <w:rsid w:val="0062178F"/>
    <w:rsid w:val="00622480"/>
    <w:rsid w:val="00622CCA"/>
    <w:rsid w:val="0062306B"/>
    <w:rsid w:val="0062315E"/>
    <w:rsid w:val="006236B0"/>
    <w:rsid w:val="006241F7"/>
    <w:rsid w:val="006268DC"/>
    <w:rsid w:val="00627ED4"/>
    <w:rsid w:val="0063022E"/>
    <w:rsid w:val="00631FB0"/>
    <w:rsid w:val="006334DE"/>
    <w:rsid w:val="00634724"/>
    <w:rsid w:val="00641811"/>
    <w:rsid w:val="00642280"/>
    <w:rsid w:val="006422CF"/>
    <w:rsid w:val="00642DA2"/>
    <w:rsid w:val="0064536D"/>
    <w:rsid w:val="00645B13"/>
    <w:rsid w:val="00650B65"/>
    <w:rsid w:val="00651CE9"/>
    <w:rsid w:val="006523BD"/>
    <w:rsid w:val="0065338C"/>
    <w:rsid w:val="00653E50"/>
    <w:rsid w:val="00654B91"/>
    <w:rsid w:val="00657937"/>
    <w:rsid w:val="00657AD9"/>
    <w:rsid w:val="00660215"/>
    <w:rsid w:val="006602B1"/>
    <w:rsid w:val="00660641"/>
    <w:rsid w:val="00660A25"/>
    <w:rsid w:val="00661F60"/>
    <w:rsid w:val="006622CD"/>
    <w:rsid w:val="0066257F"/>
    <w:rsid w:val="006634C6"/>
    <w:rsid w:val="0066389C"/>
    <w:rsid w:val="00663F5E"/>
    <w:rsid w:val="00665924"/>
    <w:rsid w:val="006659CC"/>
    <w:rsid w:val="00665F90"/>
    <w:rsid w:val="0066612F"/>
    <w:rsid w:val="006661A2"/>
    <w:rsid w:val="00666EB7"/>
    <w:rsid w:val="006675D6"/>
    <w:rsid w:val="006730A9"/>
    <w:rsid w:val="00674B8F"/>
    <w:rsid w:val="00674D91"/>
    <w:rsid w:val="00674F5B"/>
    <w:rsid w:val="00676955"/>
    <w:rsid w:val="00681ACE"/>
    <w:rsid w:val="00681B99"/>
    <w:rsid w:val="006834F9"/>
    <w:rsid w:val="00683862"/>
    <w:rsid w:val="00684164"/>
    <w:rsid w:val="00685249"/>
    <w:rsid w:val="00687BC7"/>
    <w:rsid w:val="00690207"/>
    <w:rsid w:val="0069028A"/>
    <w:rsid w:val="006902C6"/>
    <w:rsid w:val="00691016"/>
    <w:rsid w:val="006918AF"/>
    <w:rsid w:val="00691E36"/>
    <w:rsid w:val="00692257"/>
    <w:rsid w:val="00692319"/>
    <w:rsid w:val="00692962"/>
    <w:rsid w:val="00693871"/>
    <w:rsid w:val="00695F18"/>
    <w:rsid w:val="006A08A8"/>
    <w:rsid w:val="006A130E"/>
    <w:rsid w:val="006A13F2"/>
    <w:rsid w:val="006A2379"/>
    <w:rsid w:val="006A2556"/>
    <w:rsid w:val="006A311C"/>
    <w:rsid w:val="006A3275"/>
    <w:rsid w:val="006A6F0F"/>
    <w:rsid w:val="006A72F0"/>
    <w:rsid w:val="006A7B60"/>
    <w:rsid w:val="006B1BF4"/>
    <w:rsid w:val="006B24CC"/>
    <w:rsid w:val="006B261A"/>
    <w:rsid w:val="006B2C7A"/>
    <w:rsid w:val="006B33A1"/>
    <w:rsid w:val="006B3C9B"/>
    <w:rsid w:val="006B5D4A"/>
    <w:rsid w:val="006B6045"/>
    <w:rsid w:val="006B6151"/>
    <w:rsid w:val="006B74D0"/>
    <w:rsid w:val="006C1AA8"/>
    <w:rsid w:val="006C221D"/>
    <w:rsid w:val="006C3E32"/>
    <w:rsid w:val="006C5130"/>
    <w:rsid w:val="006C574A"/>
    <w:rsid w:val="006C5EFA"/>
    <w:rsid w:val="006C5F90"/>
    <w:rsid w:val="006C6682"/>
    <w:rsid w:val="006C7431"/>
    <w:rsid w:val="006D0087"/>
    <w:rsid w:val="006D012D"/>
    <w:rsid w:val="006D3EA8"/>
    <w:rsid w:val="006D584E"/>
    <w:rsid w:val="006D7224"/>
    <w:rsid w:val="006D7FD8"/>
    <w:rsid w:val="006E06AB"/>
    <w:rsid w:val="006E07A3"/>
    <w:rsid w:val="006E100C"/>
    <w:rsid w:val="006E1137"/>
    <w:rsid w:val="006E2754"/>
    <w:rsid w:val="006E28E1"/>
    <w:rsid w:val="006E380D"/>
    <w:rsid w:val="006E5DB8"/>
    <w:rsid w:val="006E64E6"/>
    <w:rsid w:val="006E6D53"/>
    <w:rsid w:val="006E6DFB"/>
    <w:rsid w:val="006F028D"/>
    <w:rsid w:val="006F1FA4"/>
    <w:rsid w:val="006F34E2"/>
    <w:rsid w:val="006F3D07"/>
    <w:rsid w:val="006F5900"/>
    <w:rsid w:val="006F7A17"/>
    <w:rsid w:val="0070076E"/>
    <w:rsid w:val="00700E16"/>
    <w:rsid w:val="00701406"/>
    <w:rsid w:val="007050AF"/>
    <w:rsid w:val="007062E6"/>
    <w:rsid w:val="00707F69"/>
    <w:rsid w:val="007104B6"/>
    <w:rsid w:val="007116FF"/>
    <w:rsid w:val="007118C0"/>
    <w:rsid w:val="00713EDB"/>
    <w:rsid w:val="007145C8"/>
    <w:rsid w:val="007146D6"/>
    <w:rsid w:val="00715170"/>
    <w:rsid w:val="007164D6"/>
    <w:rsid w:val="00720B05"/>
    <w:rsid w:val="007216A6"/>
    <w:rsid w:val="00721D75"/>
    <w:rsid w:val="00723B5F"/>
    <w:rsid w:val="00724812"/>
    <w:rsid w:val="00724DBC"/>
    <w:rsid w:val="007267C7"/>
    <w:rsid w:val="00726BA8"/>
    <w:rsid w:val="0073123B"/>
    <w:rsid w:val="00731516"/>
    <w:rsid w:val="00731695"/>
    <w:rsid w:val="00732A16"/>
    <w:rsid w:val="00735026"/>
    <w:rsid w:val="0073696F"/>
    <w:rsid w:val="00736C0D"/>
    <w:rsid w:val="00737D43"/>
    <w:rsid w:val="007404D6"/>
    <w:rsid w:val="007424D7"/>
    <w:rsid w:val="007426A7"/>
    <w:rsid w:val="00742762"/>
    <w:rsid w:val="007452BF"/>
    <w:rsid w:val="00745A40"/>
    <w:rsid w:val="00745C12"/>
    <w:rsid w:val="00746316"/>
    <w:rsid w:val="007500A8"/>
    <w:rsid w:val="007507C7"/>
    <w:rsid w:val="00751E08"/>
    <w:rsid w:val="007525BB"/>
    <w:rsid w:val="00752740"/>
    <w:rsid w:val="007528DA"/>
    <w:rsid w:val="00752E36"/>
    <w:rsid w:val="00753062"/>
    <w:rsid w:val="00754996"/>
    <w:rsid w:val="00754AE5"/>
    <w:rsid w:val="00755F71"/>
    <w:rsid w:val="007561B4"/>
    <w:rsid w:val="007564F0"/>
    <w:rsid w:val="007574FA"/>
    <w:rsid w:val="00761343"/>
    <w:rsid w:val="00761C53"/>
    <w:rsid w:val="007620F0"/>
    <w:rsid w:val="007640EB"/>
    <w:rsid w:val="0076441F"/>
    <w:rsid w:val="00764920"/>
    <w:rsid w:val="0076548A"/>
    <w:rsid w:val="007668BF"/>
    <w:rsid w:val="00766F9A"/>
    <w:rsid w:val="007673D4"/>
    <w:rsid w:val="00770B0F"/>
    <w:rsid w:val="00771BD1"/>
    <w:rsid w:val="0077210E"/>
    <w:rsid w:val="00773428"/>
    <w:rsid w:val="00773629"/>
    <w:rsid w:val="00773D81"/>
    <w:rsid w:val="00773DC7"/>
    <w:rsid w:val="00774AD9"/>
    <w:rsid w:val="00775344"/>
    <w:rsid w:val="00775FCA"/>
    <w:rsid w:val="00777AC5"/>
    <w:rsid w:val="007806EC"/>
    <w:rsid w:val="00781A2C"/>
    <w:rsid w:val="00782CD9"/>
    <w:rsid w:val="0078318C"/>
    <w:rsid w:val="00783837"/>
    <w:rsid w:val="00784143"/>
    <w:rsid w:val="007841F0"/>
    <w:rsid w:val="00784B14"/>
    <w:rsid w:val="00784C8A"/>
    <w:rsid w:val="007864E9"/>
    <w:rsid w:val="00790E17"/>
    <w:rsid w:val="0079143D"/>
    <w:rsid w:val="007921D8"/>
    <w:rsid w:val="00794562"/>
    <w:rsid w:val="00797464"/>
    <w:rsid w:val="007A0597"/>
    <w:rsid w:val="007A18A3"/>
    <w:rsid w:val="007A1A81"/>
    <w:rsid w:val="007A1F3A"/>
    <w:rsid w:val="007A24F4"/>
    <w:rsid w:val="007A39FD"/>
    <w:rsid w:val="007A3BC4"/>
    <w:rsid w:val="007A3DD6"/>
    <w:rsid w:val="007A64C2"/>
    <w:rsid w:val="007A7085"/>
    <w:rsid w:val="007B0847"/>
    <w:rsid w:val="007B1F81"/>
    <w:rsid w:val="007B2CEB"/>
    <w:rsid w:val="007B3703"/>
    <w:rsid w:val="007B40EF"/>
    <w:rsid w:val="007B47E4"/>
    <w:rsid w:val="007B4F0F"/>
    <w:rsid w:val="007B5952"/>
    <w:rsid w:val="007B59DE"/>
    <w:rsid w:val="007B6076"/>
    <w:rsid w:val="007B6C67"/>
    <w:rsid w:val="007B794A"/>
    <w:rsid w:val="007B7A1F"/>
    <w:rsid w:val="007B7FC1"/>
    <w:rsid w:val="007C0DFC"/>
    <w:rsid w:val="007C1C61"/>
    <w:rsid w:val="007C246A"/>
    <w:rsid w:val="007C33C3"/>
    <w:rsid w:val="007C3625"/>
    <w:rsid w:val="007C60AF"/>
    <w:rsid w:val="007C7DD7"/>
    <w:rsid w:val="007D05E6"/>
    <w:rsid w:val="007D0F9C"/>
    <w:rsid w:val="007D1313"/>
    <w:rsid w:val="007D16E6"/>
    <w:rsid w:val="007D1C2B"/>
    <w:rsid w:val="007D320B"/>
    <w:rsid w:val="007D3331"/>
    <w:rsid w:val="007D3BAB"/>
    <w:rsid w:val="007D3DDF"/>
    <w:rsid w:val="007D4DCF"/>
    <w:rsid w:val="007D4F28"/>
    <w:rsid w:val="007D57CD"/>
    <w:rsid w:val="007E01F2"/>
    <w:rsid w:val="007E14D3"/>
    <w:rsid w:val="007E2A91"/>
    <w:rsid w:val="007E3B19"/>
    <w:rsid w:val="007E4340"/>
    <w:rsid w:val="007E5FFE"/>
    <w:rsid w:val="007E6351"/>
    <w:rsid w:val="007E6B7D"/>
    <w:rsid w:val="007E7AC0"/>
    <w:rsid w:val="007E7E82"/>
    <w:rsid w:val="007F14C4"/>
    <w:rsid w:val="007F3122"/>
    <w:rsid w:val="007F31A7"/>
    <w:rsid w:val="007F4DCF"/>
    <w:rsid w:val="007F66EB"/>
    <w:rsid w:val="007F7D2A"/>
    <w:rsid w:val="00801D1E"/>
    <w:rsid w:val="00801F64"/>
    <w:rsid w:val="00802B8B"/>
    <w:rsid w:val="00803F53"/>
    <w:rsid w:val="00810019"/>
    <w:rsid w:val="008104F7"/>
    <w:rsid w:val="00812712"/>
    <w:rsid w:val="008133B9"/>
    <w:rsid w:val="0081359C"/>
    <w:rsid w:val="00814557"/>
    <w:rsid w:val="0081492F"/>
    <w:rsid w:val="00815E72"/>
    <w:rsid w:val="00817F27"/>
    <w:rsid w:val="00821D1A"/>
    <w:rsid w:val="00821F0A"/>
    <w:rsid w:val="00822882"/>
    <w:rsid w:val="0082353A"/>
    <w:rsid w:val="00824762"/>
    <w:rsid w:val="00824A73"/>
    <w:rsid w:val="00825EBE"/>
    <w:rsid w:val="0082672E"/>
    <w:rsid w:val="00826CCC"/>
    <w:rsid w:val="00826D2F"/>
    <w:rsid w:val="0082769E"/>
    <w:rsid w:val="00830513"/>
    <w:rsid w:val="008311E1"/>
    <w:rsid w:val="00832B29"/>
    <w:rsid w:val="0083416D"/>
    <w:rsid w:val="0083591B"/>
    <w:rsid w:val="008362B0"/>
    <w:rsid w:val="00836D26"/>
    <w:rsid w:val="00836E16"/>
    <w:rsid w:val="008376AF"/>
    <w:rsid w:val="00840980"/>
    <w:rsid w:val="00840DE3"/>
    <w:rsid w:val="008411A5"/>
    <w:rsid w:val="008414BD"/>
    <w:rsid w:val="00842598"/>
    <w:rsid w:val="00842701"/>
    <w:rsid w:val="00846429"/>
    <w:rsid w:val="0084775B"/>
    <w:rsid w:val="0084799A"/>
    <w:rsid w:val="00850980"/>
    <w:rsid w:val="00850A62"/>
    <w:rsid w:val="00852846"/>
    <w:rsid w:val="0085290A"/>
    <w:rsid w:val="00852B89"/>
    <w:rsid w:val="0085363F"/>
    <w:rsid w:val="00854BFA"/>
    <w:rsid w:val="00857D3E"/>
    <w:rsid w:val="00862170"/>
    <w:rsid w:val="00862400"/>
    <w:rsid w:val="00864346"/>
    <w:rsid w:val="00864AC0"/>
    <w:rsid w:val="008664EC"/>
    <w:rsid w:val="00866672"/>
    <w:rsid w:val="00866F6A"/>
    <w:rsid w:val="008702AD"/>
    <w:rsid w:val="00870EED"/>
    <w:rsid w:val="0087140D"/>
    <w:rsid w:val="008722D5"/>
    <w:rsid w:val="008728F5"/>
    <w:rsid w:val="00873022"/>
    <w:rsid w:val="00873798"/>
    <w:rsid w:val="008739B5"/>
    <w:rsid w:val="00875ECF"/>
    <w:rsid w:val="00877202"/>
    <w:rsid w:val="00877578"/>
    <w:rsid w:val="00877C8D"/>
    <w:rsid w:val="00882FCC"/>
    <w:rsid w:val="00884DD3"/>
    <w:rsid w:val="00886275"/>
    <w:rsid w:val="00887A68"/>
    <w:rsid w:val="00891539"/>
    <w:rsid w:val="00891CB5"/>
    <w:rsid w:val="00892FA6"/>
    <w:rsid w:val="008932A9"/>
    <w:rsid w:val="00893473"/>
    <w:rsid w:val="008939AC"/>
    <w:rsid w:val="00894435"/>
    <w:rsid w:val="00894B26"/>
    <w:rsid w:val="00894DAF"/>
    <w:rsid w:val="008951CA"/>
    <w:rsid w:val="00896AEC"/>
    <w:rsid w:val="00896BE9"/>
    <w:rsid w:val="00897588"/>
    <w:rsid w:val="008A070B"/>
    <w:rsid w:val="008A0D7D"/>
    <w:rsid w:val="008A0EC6"/>
    <w:rsid w:val="008A148B"/>
    <w:rsid w:val="008A1552"/>
    <w:rsid w:val="008A2C47"/>
    <w:rsid w:val="008A516E"/>
    <w:rsid w:val="008A5541"/>
    <w:rsid w:val="008A600C"/>
    <w:rsid w:val="008A61D7"/>
    <w:rsid w:val="008A7AFC"/>
    <w:rsid w:val="008A7CF7"/>
    <w:rsid w:val="008B02E0"/>
    <w:rsid w:val="008B232B"/>
    <w:rsid w:val="008B3638"/>
    <w:rsid w:val="008B369B"/>
    <w:rsid w:val="008B4E65"/>
    <w:rsid w:val="008B6938"/>
    <w:rsid w:val="008B7253"/>
    <w:rsid w:val="008C084B"/>
    <w:rsid w:val="008C258E"/>
    <w:rsid w:val="008C2FFA"/>
    <w:rsid w:val="008C372A"/>
    <w:rsid w:val="008C3773"/>
    <w:rsid w:val="008C3B54"/>
    <w:rsid w:val="008C4F88"/>
    <w:rsid w:val="008C611A"/>
    <w:rsid w:val="008C6E76"/>
    <w:rsid w:val="008D0980"/>
    <w:rsid w:val="008D12E4"/>
    <w:rsid w:val="008D1AA9"/>
    <w:rsid w:val="008D2664"/>
    <w:rsid w:val="008D2978"/>
    <w:rsid w:val="008D2CDE"/>
    <w:rsid w:val="008D3783"/>
    <w:rsid w:val="008D516C"/>
    <w:rsid w:val="008E281F"/>
    <w:rsid w:val="008E2C9E"/>
    <w:rsid w:val="008E3436"/>
    <w:rsid w:val="008E5894"/>
    <w:rsid w:val="008F21C6"/>
    <w:rsid w:val="008F337F"/>
    <w:rsid w:val="008F609C"/>
    <w:rsid w:val="008F6202"/>
    <w:rsid w:val="008F6333"/>
    <w:rsid w:val="008F6A1A"/>
    <w:rsid w:val="008F7067"/>
    <w:rsid w:val="0090134E"/>
    <w:rsid w:val="00901825"/>
    <w:rsid w:val="0090259B"/>
    <w:rsid w:val="0090408B"/>
    <w:rsid w:val="00906310"/>
    <w:rsid w:val="009107A6"/>
    <w:rsid w:val="00910B05"/>
    <w:rsid w:val="0091149B"/>
    <w:rsid w:val="00911B93"/>
    <w:rsid w:val="009123DD"/>
    <w:rsid w:val="00913888"/>
    <w:rsid w:val="009138C6"/>
    <w:rsid w:val="00914605"/>
    <w:rsid w:val="00914BDE"/>
    <w:rsid w:val="0091695A"/>
    <w:rsid w:val="00916D88"/>
    <w:rsid w:val="009207D2"/>
    <w:rsid w:val="009214FD"/>
    <w:rsid w:val="009215E2"/>
    <w:rsid w:val="00921AF8"/>
    <w:rsid w:val="0092486F"/>
    <w:rsid w:val="00924BA9"/>
    <w:rsid w:val="0093224A"/>
    <w:rsid w:val="00932EDB"/>
    <w:rsid w:val="00933823"/>
    <w:rsid w:val="0093452D"/>
    <w:rsid w:val="00934906"/>
    <w:rsid w:val="00936434"/>
    <w:rsid w:val="0093666D"/>
    <w:rsid w:val="00941DA8"/>
    <w:rsid w:val="00942110"/>
    <w:rsid w:val="0094284C"/>
    <w:rsid w:val="00943DDC"/>
    <w:rsid w:val="00944D3E"/>
    <w:rsid w:val="00946E9A"/>
    <w:rsid w:val="00950AAA"/>
    <w:rsid w:val="00951E4F"/>
    <w:rsid w:val="0095268A"/>
    <w:rsid w:val="00953B0D"/>
    <w:rsid w:val="009544C1"/>
    <w:rsid w:val="009560C0"/>
    <w:rsid w:val="00956802"/>
    <w:rsid w:val="00956A6A"/>
    <w:rsid w:val="00956C9E"/>
    <w:rsid w:val="0096047B"/>
    <w:rsid w:val="009609CB"/>
    <w:rsid w:val="00960F52"/>
    <w:rsid w:val="009624A2"/>
    <w:rsid w:val="00962C92"/>
    <w:rsid w:val="009650C8"/>
    <w:rsid w:val="00965789"/>
    <w:rsid w:val="00966BB9"/>
    <w:rsid w:val="009702E1"/>
    <w:rsid w:val="00971559"/>
    <w:rsid w:val="00971FD5"/>
    <w:rsid w:val="00972368"/>
    <w:rsid w:val="0097324A"/>
    <w:rsid w:val="00973473"/>
    <w:rsid w:val="009736C9"/>
    <w:rsid w:val="00974CBD"/>
    <w:rsid w:val="009769D3"/>
    <w:rsid w:val="00980214"/>
    <w:rsid w:val="0098093F"/>
    <w:rsid w:val="00981C92"/>
    <w:rsid w:val="00982FEA"/>
    <w:rsid w:val="009839F3"/>
    <w:rsid w:val="00985D55"/>
    <w:rsid w:val="009867F4"/>
    <w:rsid w:val="009876A4"/>
    <w:rsid w:val="00987C67"/>
    <w:rsid w:val="0099045E"/>
    <w:rsid w:val="00991402"/>
    <w:rsid w:val="0099151D"/>
    <w:rsid w:val="009915AE"/>
    <w:rsid w:val="00991CFE"/>
    <w:rsid w:val="00991F87"/>
    <w:rsid w:val="00995A2C"/>
    <w:rsid w:val="00995C2F"/>
    <w:rsid w:val="00995CB1"/>
    <w:rsid w:val="00997088"/>
    <w:rsid w:val="00997440"/>
    <w:rsid w:val="009A1A2C"/>
    <w:rsid w:val="009A2358"/>
    <w:rsid w:val="009A2C1A"/>
    <w:rsid w:val="009A2C9F"/>
    <w:rsid w:val="009A2D17"/>
    <w:rsid w:val="009A2F84"/>
    <w:rsid w:val="009A351E"/>
    <w:rsid w:val="009A3B33"/>
    <w:rsid w:val="009A4362"/>
    <w:rsid w:val="009A440A"/>
    <w:rsid w:val="009A60A2"/>
    <w:rsid w:val="009A618D"/>
    <w:rsid w:val="009A6F63"/>
    <w:rsid w:val="009A700E"/>
    <w:rsid w:val="009A759E"/>
    <w:rsid w:val="009A7E67"/>
    <w:rsid w:val="009B068D"/>
    <w:rsid w:val="009B1278"/>
    <w:rsid w:val="009B18E1"/>
    <w:rsid w:val="009B38C1"/>
    <w:rsid w:val="009B425F"/>
    <w:rsid w:val="009B527D"/>
    <w:rsid w:val="009B56DB"/>
    <w:rsid w:val="009B5903"/>
    <w:rsid w:val="009B7207"/>
    <w:rsid w:val="009B78E4"/>
    <w:rsid w:val="009C07B8"/>
    <w:rsid w:val="009C4355"/>
    <w:rsid w:val="009C4BC0"/>
    <w:rsid w:val="009C4FAA"/>
    <w:rsid w:val="009C5FB2"/>
    <w:rsid w:val="009C6CBD"/>
    <w:rsid w:val="009D06FC"/>
    <w:rsid w:val="009D26B1"/>
    <w:rsid w:val="009D36C6"/>
    <w:rsid w:val="009D53DA"/>
    <w:rsid w:val="009D54E2"/>
    <w:rsid w:val="009D5863"/>
    <w:rsid w:val="009D5A12"/>
    <w:rsid w:val="009D5B47"/>
    <w:rsid w:val="009D6877"/>
    <w:rsid w:val="009E1E64"/>
    <w:rsid w:val="009E2248"/>
    <w:rsid w:val="009E28FC"/>
    <w:rsid w:val="009E2F44"/>
    <w:rsid w:val="009E3D97"/>
    <w:rsid w:val="009E449F"/>
    <w:rsid w:val="009E4D48"/>
    <w:rsid w:val="009E55E4"/>
    <w:rsid w:val="009E5865"/>
    <w:rsid w:val="009E5B01"/>
    <w:rsid w:val="009E66F6"/>
    <w:rsid w:val="009E680C"/>
    <w:rsid w:val="009E79E0"/>
    <w:rsid w:val="009F0895"/>
    <w:rsid w:val="009F164F"/>
    <w:rsid w:val="009F309E"/>
    <w:rsid w:val="009F34C8"/>
    <w:rsid w:val="009F3FB5"/>
    <w:rsid w:val="009F661F"/>
    <w:rsid w:val="009F753F"/>
    <w:rsid w:val="009F7DDF"/>
    <w:rsid w:val="00A00D2C"/>
    <w:rsid w:val="00A017B4"/>
    <w:rsid w:val="00A02086"/>
    <w:rsid w:val="00A027B9"/>
    <w:rsid w:val="00A02C20"/>
    <w:rsid w:val="00A0381A"/>
    <w:rsid w:val="00A03A7C"/>
    <w:rsid w:val="00A0675A"/>
    <w:rsid w:val="00A07546"/>
    <w:rsid w:val="00A07E75"/>
    <w:rsid w:val="00A10D04"/>
    <w:rsid w:val="00A114AD"/>
    <w:rsid w:val="00A13C70"/>
    <w:rsid w:val="00A148CF"/>
    <w:rsid w:val="00A14F8E"/>
    <w:rsid w:val="00A151BB"/>
    <w:rsid w:val="00A1520E"/>
    <w:rsid w:val="00A15BB9"/>
    <w:rsid w:val="00A16307"/>
    <w:rsid w:val="00A16B55"/>
    <w:rsid w:val="00A1746E"/>
    <w:rsid w:val="00A178F9"/>
    <w:rsid w:val="00A179C4"/>
    <w:rsid w:val="00A2039C"/>
    <w:rsid w:val="00A20B2A"/>
    <w:rsid w:val="00A20F49"/>
    <w:rsid w:val="00A2153D"/>
    <w:rsid w:val="00A225CB"/>
    <w:rsid w:val="00A22E11"/>
    <w:rsid w:val="00A23D02"/>
    <w:rsid w:val="00A243F8"/>
    <w:rsid w:val="00A2532E"/>
    <w:rsid w:val="00A255A5"/>
    <w:rsid w:val="00A2568B"/>
    <w:rsid w:val="00A25E24"/>
    <w:rsid w:val="00A26217"/>
    <w:rsid w:val="00A2634E"/>
    <w:rsid w:val="00A26369"/>
    <w:rsid w:val="00A26968"/>
    <w:rsid w:val="00A26FB6"/>
    <w:rsid w:val="00A2759E"/>
    <w:rsid w:val="00A3085C"/>
    <w:rsid w:val="00A3121F"/>
    <w:rsid w:val="00A318DF"/>
    <w:rsid w:val="00A32714"/>
    <w:rsid w:val="00A32EAF"/>
    <w:rsid w:val="00A33BFB"/>
    <w:rsid w:val="00A3545A"/>
    <w:rsid w:val="00A359E4"/>
    <w:rsid w:val="00A3646F"/>
    <w:rsid w:val="00A36DFA"/>
    <w:rsid w:val="00A4010D"/>
    <w:rsid w:val="00A41AA4"/>
    <w:rsid w:val="00A42540"/>
    <w:rsid w:val="00A426C8"/>
    <w:rsid w:val="00A4271B"/>
    <w:rsid w:val="00A42AC6"/>
    <w:rsid w:val="00A43DCE"/>
    <w:rsid w:val="00A4423C"/>
    <w:rsid w:val="00A4580E"/>
    <w:rsid w:val="00A467F1"/>
    <w:rsid w:val="00A47F9A"/>
    <w:rsid w:val="00A51AD4"/>
    <w:rsid w:val="00A526DF"/>
    <w:rsid w:val="00A52FE7"/>
    <w:rsid w:val="00A576C6"/>
    <w:rsid w:val="00A57892"/>
    <w:rsid w:val="00A57E50"/>
    <w:rsid w:val="00A614EC"/>
    <w:rsid w:val="00A61F9A"/>
    <w:rsid w:val="00A62650"/>
    <w:rsid w:val="00A631E9"/>
    <w:rsid w:val="00A642D7"/>
    <w:rsid w:val="00A64F3F"/>
    <w:rsid w:val="00A65E71"/>
    <w:rsid w:val="00A66115"/>
    <w:rsid w:val="00A7076B"/>
    <w:rsid w:val="00A70AE2"/>
    <w:rsid w:val="00A70E3F"/>
    <w:rsid w:val="00A74347"/>
    <w:rsid w:val="00A74370"/>
    <w:rsid w:val="00A8016B"/>
    <w:rsid w:val="00A80BA2"/>
    <w:rsid w:val="00A83002"/>
    <w:rsid w:val="00A832BC"/>
    <w:rsid w:val="00A852EA"/>
    <w:rsid w:val="00A860FA"/>
    <w:rsid w:val="00A87622"/>
    <w:rsid w:val="00A87E62"/>
    <w:rsid w:val="00A9075B"/>
    <w:rsid w:val="00A90772"/>
    <w:rsid w:val="00A917B6"/>
    <w:rsid w:val="00A91CE7"/>
    <w:rsid w:val="00A931B4"/>
    <w:rsid w:val="00A94A28"/>
    <w:rsid w:val="00A95C50"/>
    <w:rsid w:val="00A9753F"/>
    <w:rsid w:val="00AA0009"/>
    <w:rsid w:val="00AA08F3"/>
    <w:rsid w:val="00AA0B0C"/>
    <w:rsid w:val="00AA186E"/>
    <w:rsid w:val="00AA4ED2"/>
    <w:rsid w:val="00AA5023"/>
    <w:rsid w:val="00AA521E"/>
    <w:rsid w:val="00AB1CFB"/>
    <w:rsid w:val="00AB2098"/>
    <w:rsid w:val="00AB3A8B"/>
    <w:rsid w:val="00AB5619"/>
    <w:rsid w:val="00AB68BF"/>
    <w:rsid w:val="00AB75B7"/>
    <w:rsid w:val="00AB7CAD"/>
    <w:rsid w:val="00AC0F5D"/>
    <w:rsid w:val="00AC27F6"/>
    <w:rsid w:val="00AC2BC8"/>
    <w:rsid w:val="00AC511D"/>
    <w:rsid w:val="00AC5463"/>
    <w:rsid w:val="00AC65C2"/>
    <w:rsid w:val="00AD0AA4"/>
    <w:rsid w:val="00AD0DEC"/>
    <w:rsid w:val="00AD29D9"/>
    <w:rsid w:val="00AD4616"/>
    <w:rsid w:val="00AD6D42"/>
    <w:rsid w:val="00AD6EC9"/>
    <w:rsid w:val="00AD7E9E"/>
    <w:rsid w:val="00AE00A4"/>
    <w:rsid w:val="00AE17CB"/>
    <w:rsid w:val="00AE4136"/>
    <w:rsid w:val="00AE48AD"/>
    <w:rsid w:val="00AE56A4"/>
    <w:rsid w:val="00AE5CE0"/>
    <w:rsid w:val="00AE631C"/>
    <w:rsid w:val="00AE6535"/>
    <w:rsid w:val="00AE6A18"/>
    <w:rsid w:val="00AE6CCD"/>
    <w:rsid w:val="00AF1381"/>
    <w:rsid w:val="00AF141F"/>
    <w:rsid w:val="00AF5535"/>
    <w:rsid w:val="00AF6212"/>
    <w:rsid w:val="00AF67D8"/>
    <w:rsid w:val="00AF6E46"/>
    <w:rsid w:val="00AF73AB"/>
    <w:rsid w:val="00AF7499"/>
    <w:rsid w:val="00AF7B3A"/>
    <w:rsid w:val="00AF7B78"/>
    <w:rsid w:val="00B00047"/>
    <w:rsid w:val="00B02693"/>
    <w:rsid w:val="00B03456"/>
    <w:rsid w:val="00B03681"/>
    <w:rsid w:val="00B039B3"/>
    <w:rsid w:val="00B03B94"/>
    <w:rsid w:val="00B04395"/>
    <w:rsid w:val="00B04838"/>
    <w:rsid w:val="00B04B91"/>
    <w:rsid w:val="00B05328"/>
    <w:rsid w:val="00B070C2"/>
    <w:rsid w:val="00B07975"/>
    <w:rsid w:val="00B1102A"/>
    <w:rsid w:val="00B11235"/>
    <w:rsid w:val="00B13939"/>
    <w:rsid w:val="00B2206A"/>
    <w:rsid w:val="00B2217A"/>
    <w:rsid w:val="00B25519"/>
    <w:rsid w:val="00B25E69"/>
    <w:rsid w:val="00B2628E"/>
    <w:rsid w:val="00B309F5"/>
    <w:rsid w:val="00B31274"/>
    <w:rsid w:val="00B312CD"/>
    <w:rsid w:val="00B33757"/>
    <w:rsid w:val="00B33B97"/>
    <w:rsid w:val="00B34BB9"/>
    <w:rsid w:val="00B3555B"/>
    <w:rsid w:val="00B371E0"/>
    <w:rsid w:val="00B4063C"/>
    <w:rsid w:val="00B407F6"/>
    <w:rsid w:val="00B41116"/>
    <w:rsid w:val="00B41397"/>
    <w:rsid w:val="00B440F8"/>
    <w:rsid w:val="00B45238"/>
    <w:rsid w:val="00B4730B"/>
    <w:rsid w:val="00B500A9"/>
    <w:rsid w:val="00B52D5C"/>
    <w:rsid w:val="00B52EB2"/>
    <w:rsid w:val="00B53C17"/>
    <w:rsid w:val="00B53D38"/>
    <w:rsid w:val="00B54292"/>
    <w:rsid w:val="00B569EC"/>
    <w:rsid w:val="00B570BC"/>
    <w:rsid w:val="00B57538"/>
    <w:rsid w:val="00B5762E"/>
    <w:rsid w:val="00B57DFB"/>
    <w:rsid w:val="00B57F6D"/>
    <w:rsid w:val="00B60943"/>
    <w:rsid w:val="00B60A8E"/>
    <w:rsid w:val="00B62141"/>
    <w:rsid w:val="00B6359D"/>
    <w:rsid w:val="00B66FFB"/>
    <w:rsid w:val="00B67886"/>
    <w:rsid w:val="00B727F9"/>
    <w:rsid w:val="00B72E03"/>
    <w:rsid w:val="00B7346F"/>
    <w:rsid w:val="00B737F6"/>
    <w:rsid w:val="00B746B9"/>
    <w:rsid w:val="00B74862"/>
    <w:rsid w:val="00B756FD"/>
    <w:rsid w:val="00B75D8A"/>
    <w:rsid w:val="00B7748F"/>
    <w:rsid w:val="00B77675"/>
    <w:rsid w:val="00B77E42"/>
    <w:rsid w:val="00B801F5"/>
    <w:rsid w:val="00B825B7"/>
    <w:rsid w:val="00B82D31"/>
    <w:rsid w:val="00B82D59"/>
    <w:rsid w:val="00B83845"/>
    <w:rsid w:val="00B83882"/>
    <w:rsid w:val="00B8677D"/>
    <w:rsid w:val="00B87666"/>
    <w:rsid w:val="00B91D85"/>
    <w:rsid w:val="00B92383"/>
    <w:rsid w:val="00B9356F"/>
    <w:rsid w:val="00B9687D"/>
    <w:rsid w:val="00B96AE2"/>
    <w:rsid w:val="00B976B7"/>
    <w:rsid w:val="00B97D6D"/>
    <w:rsid w:val="00BA11C2"/>
    <w:rsid w:val="00BA1427"/>
    <w:rsid w:val="00BA38C0"/>
    <w:rsid w:val="00BA39AE"/>
    <w:rsid w:val="00BA41E7"/>
    <w:rsid w:val="00BA579F"/>
    <w:rsid w:val="00BA6DA1"/>
    <w:rsid w:val="00BA7916"/>
    <w:rsid w:val="00BB0FE6"/>
    <w:rsid w:val="00BB1F56"/>
    <w:rsid w:val="00BB4898"/>
    <w:rsid w:val="00BB51CD"/>
    <w:rsid w:val="00BB7075"/>
    <w:rsid w:val="00BB7609"/>
    <w:rsid w:val="00BB784B"/>
    <w:rsid w:val="00BB7D7B"/>
    <w:rsid w:val="00BC13DB"/>
    <w:rsid w:val="00BC1B51"/>
    <w:rsid w:val="00BC2018"/>
    <w:rsid w:val="00BC44C2"/>
    <w:rsid w:val="00BC4EBB"/>
    <w:rsid w:val="00BC56A7"/>
    <w:rsid w:val="00BC641E"/>
    <w:rsid w:val="00BC76DD"/>
    <w:rsid w:val="00BD18E4"/>
    <w:rsid w:val="00BD2026"/>
    <w:rsid w:val="00BD4909"/>
    <w:rsid w:val="00BD63AE"/>
    <w:rsid w:val="00BD63EC"/>
    <w:rsid w:val="00BD7104"/>
    <w:rsid w:val="00BD7131"/>
    <w:rsid w:val="00BD7A18"/>
    <w:rsid w:val="00BE26B0"/>
    <w:rsid w:val="00BE3E72"/>
    <w:rsid w:val="00BE63CC"/>
    <w:rsid w:val="00BE6814"/>
    <w:rsid w:val="00BF064F"/>
    <w:rsid w:val="00BF1B2A"/>
    <w:rsid w:val="00BF4D7A"/>
    <w:rsid w:val="00BF58EF"/>
    <w:rsid w:val="00BF5F31"/>
    <w:rsid w:val="00BF61CB"/>
    <w:rsid w:val="00BF6BDE"/>
    <w:rsid w:val="00BF7286"/>
    <w:rsid w:val="00BF74D6"/>
    <w:rsid w:val="00BF7517"/>
    <w:rsid w:val="00BF77AB"/>
    <w:rsid w:val="00BF7C5B"/>
    <w:rsid w:val="00C021D6"/>
    <w:rsid w:val="00C03E39"/>
    <w:rsid w:val="00C046A4"/>
    <w:rsid w:val="00C05352"/>
    <w:rsid w:val="00C068BA"/>
    <w:rsid w:val="00C06E27"/>
    <w:rsid w:val="00C06EF7"/>
    <w:rsid w:val="00C07951"/>
    <w:rsid w:val="00C130A1"/>
    <w:rsid w:val="00C13A0E"/>
    <w:rsid w:val="00C17EA3"/>
    <w:rsid w:val="00C20A9B"/>
    <w:rsid w:val="00C20EF9"/>
    <w:rsid w:val="00C21CB7"/>
    <w:rsid w:val="00C225B1"/>
    <w:rsid w:val="00C22EF6"/>
    <w:rsid w:val="00C23357"/>
    <w:rsid w:val="00C24801"/>
    <w:rsid w:val="00C24FD1"/>
    <w:rsid w:val="00C256BC"/>
    <w:rsid w:val="00C25BA9"/>
    <w:rsid w:val="00C25C5C"/>
    <w:rsid w:val="00C26263"/>
    <w:rsid w:val="00C27593"/>
    <w:rsid w:val="00C27E0F"/>
    <w:rsid w:val="00C30068"/>
    <w:rsid w:val="00C321D5"/>
    <w:rsid w:val="00C32A23"/>
    <w:rsid w:val="00C340D6"/>
    <w:rsid w:val="00C34F18"/>
    <w:rsid w:val="00C35410"/>
    <w:rsid w:val="00C35CFE"/>
    <w:rsid w:val="00C36020"/>
    <w:rsid w:val="00C374A0"/>
    <w:rsid w:val="00C37700"/>
    <w:rsid w:val="00C4126E"/>
    <w:rsid w:val="00C41F93"/>
    <w:rsid w:val="00C42469"/>
    <w:rsid w:val="00C42697"/>
    <w:rsid w:val="00C42EB7"/>
    <w:rsid w:val="00C45F4B"/>
    <w:rsid w:val="00C465C0"/>
    <w:rsid w:val="00C47FDB"/>
    <w:rsid w:val="00C52290"/>
    <w:rsid w:val="00C52FF4"/>
    <w:rsid w:val="00C530B5"/>
    <w:rsid w:val="00C54847"/>
    <w:rsid w:val="00C55496"/>
    <w:rsid w:val="00C55648"/>
    <w:rsid w:val="00C577D3"/>
    <w:rsid w:val="00C60709"/>
    <w:rsid w:val="00C6247A"/>
    <w:rsid w:val="00C63B3F"/>
    <w:rsid w:val="00C65894"/>
    <w:rsid w:val="00C65EB6"/>
    <w:rsid w:val="00C65EB7"/>
    <w:rsid w:val="00C66CD0"/>
    <w:rsid w:val="00C66F0D"/>
    <w:rsid w:val="00C701F0"/>
    <w:rsid w:val="00C703F8"/>
    <w:rsid w:val="00C70570"/>
    <w:rsid w:val="00C70AAD"/>
    <w:rsid w:val="00C70C39"/>
    <w:rsid w:val="00C70E40"/>
    <w:rsid w:val="00C72298"/>
    <w:rsid w:val="00C737E2"/>
    <w:rsid w:val="00C74EF3"/>
    <w:rsid w:val="00C7513A"/>
    <w:rsid w:val="00C752DF"/>
    <w:rsid w:val="00C761AC"/>
    <w:rsid w:val="00C8351F"/>
    <w:rsid w:val="00C83A19"/>
    <w:rsid w:val="00C83F62"/>
    <w:rsid w:val="00C8408C"/>
    <w:rsid w:val="00C847FF"/>
    <w:rsid w:val="00C856F7"/>
    <w:rsid w:val="00C919B9"/>
    <w:rsid w:val="00C91AA3"/>
    <w:rsid w:val="00C93968"/>
    <w:rsid w:val="00C939F0"/>
    <w:rsid w:val="00C94579"/>
    <w:rsid w:val="00C94944"/>
    <w:rsid w:val="00C95558"/>
    <w:rsid w:val="00C9796F"/>
    <w:rsid w:val="00C97A06"/>
    <w:rsid w:val="00CA02E3"/>
    <w:rsid w:val="00CA25F7"/>
    <w:rsid w:val="00CA2B7B"/>
    <w:rsid w:val="00CA3495"/>
    <w:rsid w:val="00CA38B0"/>
    <w:rsid w:val="00CA43D6"/>
    <w:rsid w:val="00CA5B41"/>
    <w:rsid w:val="00CA5E82"/>
    <w:rsid w:val="00CA63CE"/>
    <w:rsid w:val="00CA7925"/>
    <w:rsid w:val="00CB2B93"/>
    <w:rsid w:val="00CB45C7"/>
    <w:rsid w:val="00CB51A9"/>
    <w:rsid w:val="00CB56A0"/>
    <w:rsid w:val="00CB574C"/>
    <w:rsid w:val="00CB6163"/>
    <w:rsid w:val="00CB6680"/>
    <w:rsid w:val="00CB78A5"/>
    <w:rsid w:val="00CB7E16"/>
    <w:rsid w:val="00CC1ED4"/>
    <w:rsid w:val="00CC2495"/>
    <w:rsid w:val="00CC26C3"/>
    <w:rsid w:val="00CC2769"/>
    <w:rsid w:val="00CC4895"/>
    <w:rsid w:val="00CC6F1B"/>
    <w:rsid w:val="00CD1A75"/>
    <w:rsid w:val="00CD2A86"/>
    <w:rsid w:val="00CD3046"/>
    <w:rsid w:val="00CD350A"/>
    <w:rsid w:val="00CD35E8"/>
    <w:rsid w:val="00CD4CCD"/>
    <w:rsid w:val="00CD4F19"/>
    <w:rsid w:val="00CD5FCE"/>
    <w:rsid w:val="00CD61CD"/>
    <w:rsid w:val="00CD7A80"/>
    <w:rsid w:val="00CE15FC"/>
    <w:rsid w:val="00CE619B"/>
    <w:rsid w:val="00CE620F"/>
    <w:rsid w:val="00CE6DCB"/>
    <w:rsid w:val="00CE7878"/>
    <w:rsid w:val="00CF04E0"/>
    <w:rsid w:val="00CF194E"/>
    <w:rsid w:val="00CF474A"/>
    <w:rsid w:val="00CF5EFC"/>
    <w:rsid w:val="00CF7E33"/>
    <w:rsid w:val="00D007C2"/>
    <w:rsid w:val="00D00DC4"/>
    <w:rsid w:val="00D0125B"/>
    <w:rsid w:val="00D0164C"/>
    <w:rsid w:val="00D01940"/>
    <w:rsid w:val="00D01E17"/>
    <w:rsid w:val="00D02618"/>
    <w:rsid w:val="00D026FA"/>
    <w:rsid w:val="00D047B9"/>
    <w:rsid w:val="00D06EF5"/>
    <w:rsid w:val="00D07C05"/>
    <w:rsid w:val="00D11184"/>
    <w:rsid w:val="00D12532"/>
    <w:rsid w:val="00D12774"/>
    <w:rsid w:val="00D12AF3"/>
    <w:rsid w:val="00D14226"/>
    <w:rsid w:val="00D142FC"/>
    <w:rsid w:val="00D14DF8"/>
    <w:rsid w:val="00D15DD4"/>
    <w:rsid w:val="00D16A00"/>
    <w:rsid w:val="00D21856"/>
    <w:rsid w:val="00D21BD8"/>
    <w:rsid w:val="00D21ECB"/>
    <w:rsid w:val="00D22DE4"/>
    <w:rsid w:val="00D24951"/>
    <w:rsid w:val="00D257FC"/>
    <w:rsid w:val="00D25946"/>
    <w:rsid w:val="00D25C95"/>
    <w:rsid w:val="00D27339"/>
    <w:rsid w:val="00D274D2"/>
    <w:rsid w:val="00D302A4"/>
    <w:rsid w:val="00D30382"/>
    <w:rsid w:val="00D32571"/>
    <w:rsid w:val="00D32E28"/>
    <w:rsid w:val="00D3344F"/>
    <w:rsid w:val="00D33E08"/>
    <w:rsid w:val="00D3442B"/>
    <w:rsid w:val="00D34921"/>
    <w:rsid w:val="00D366B2"/>
    <w:rsid w:val="00D3721F"/>
    <w:rsid w:val="00D37358"/>
    <w:rsid w:val="00D37997"/>
    <w:rsid w:val="00D37B8D"/>
    <w:rsid w:val="00D405F0"/>
    <w:rsid w:val="00D42738"/>
    <w:rsid w:val="00D44289"/>
    <w:rsid w:val="00D44CC4"/>
    <w:rsid w:val="00D44E0A"/>
    <w:rsid w:val="00D44F3B"/>
    <w:rsid w:val="00D4518A"/>
    <w:rsid w:val="00D46432"/>
    <w:rsid w:val="00D50980"/>
    <w:rsid w:val="00D51752"/>
    <w:rsid w:val="00D51DD8"/>
    <w:rsid w:val="00D51F54"/>
    <w:rsid w:val="00D5270F"/>
    <w:rsid w:val="00D52F6C"/>
    <w:rsid w:val="00D5318C"/>
    <w:rsid w:val="00D5553E"/>
    <w:rsid w:val="00D556AB"/>
    <w:rsid w:val="00D55F1E"/>
    <w:rsid w:val="00D56F14"/>
    <w:rsid w:val="00D57DEA"/>
    <w:rsid w:val="00D63DD7"/>
    <w:rsid w:val="00D645ED"/>
    <w:rsid w:val="00D65628"/>
    <w:rsid w:val="00D65A90"/>
    <w:rsid w:val="00D65CA7"/>
    <w:rsid w:val="00D666A8"/>
    <w:rsid w:val="00D71C3D"/>
    <w:rsid w:val="00D72C6A"/>
    <w:rsid w:val="00D732D4"/>
    <w:rsid w:val="00D73445"/>
    <w:rsid w:val="00D73676"/>
    <w:rsid w:val="00D73A71"/>
    <w:rsid w:val="00D74700"/>
    <w:rsid w:val="00D74B72"/>
    <w:rsid w:val="00D7660C"/>
    <w:rsid w:val="00D775AD"/>
    <w:rsid w:val="00D7795C"/>
    <w:rsid w:val="00D80D95"/>
    <w:rsid w:val="00D8109D"/>
    <w:rsid w:val="00D8281A"/>
    <w:rsid w:val="00D82B3E"/>
    <w:rsid w:val="00D82B93"/>
    <w:rsid w:val="00D83700"/>
    <w:rsid w:val="00D839EA"/>
    <w:rsid w:val="00D843FB"/>
    <w:rsid w:val="00D84C65"/>
    <w:rsid w:val="00D84C99"/>
    <w:rsid w:val="00D8559F"/>
    <w:rsid w:val="00D855FA"/>
    <w:rsid w:val="00D859ED"/>
    <w:rsid w:val="00D86455"/>
    <w:rsid w:val="00D86AD1"/>
    <w:rsid w:val="00D874B2"/>
    <w:rsid w:val="00D91700"/>
    <w:rsid w:val="00D927E6"/>
    <w:rsid w:val="00D94BB7"/>
    <w:rsid w:val="00D953BF"/>
    <w:rsid w:val="00D95C0C"/>
    <w:rsid w:val="00D964AF"/>
    <w:rsid w:val="00D966E4"/>
    <w:rsid w:val="00D97148"/>
    <w:rsid w:val="00DA01E0"/>
    <w:rsid w:val="00DA0A34"/>
    <w:rsid w:val="00DA114E"/>
    <w:rsid w:val="00DA1907"/>
    <w:rsid w:val="00DA1DF3"/>
    <w:rsid w:val="00DA446B"/>
    <w:rsid w:val="00DA4CC3"/>
    <w:rsid w:val="00DA50FE"/>
    <w:rsid w:val="00DA52AB"/>
    <w:rsid w:val="00DA6F60"/>
    <w:rsid w:val="00DA795E"/>
    <w:rsid w:val="00DA7F2A"/>
    <w:rsid w:val="00DB03BA"/>
    <w:rsid w:val="00DB048E"/>
    <w:rsid w:val="00DB0BBB"/>
    <w:rsid w:val="00DB1250"/>
    <w:rsid w:val="00DB19C5"/>
    <w:rsid w:val="00DB1CD0"/>
    <w:rsid w:val="00DB2F7D"/>
    <w:rsid w:val="00DB31A4"/>
    <w:rsid w:val="00DB4F8C"/>
    <w:rsid w:val="00DB5984"/>
    <w:rsid w:val="00DB630F"/>
    <w:rsid w:val="00DB6EBE"/>
    <w:rsid w:val="00DC06A6"/>
    <w:rsid w:val="00DC0A44"/>
    <w:rsid w:val="00DC22D1"/>
    <w:rsid w:val="00DC26DD"/>
    <w:rsid w:val="00DC297D"/>
    <w:rsid w:val="00DC2CCF"/>
    <w:rsid w:val="00DC39A9"/>
    <w:rsid w:val="00DC761E"/>
    <w:rsid w:val="00DC7944"/>
    <w:rsid w:val="00DD09AE"/>
    <w:rsid w:val="00DD1CBD"/>
    <w:rsid w:val="00DD3041"/>
    <w:rsid w:val="00DD37DB"/>
    <w:rsid w:val="00DD3D16"/>
    <w:rsid w:val="00DD48B8"/>
    <w:rsid w:val="00DD5DD7"/>
    <w:rsid w:val="00DD6A68"/>
    <w:rsid w:val="00DE1302"/>
    <w:rsid w:val="00DE1482"/>
    <w:rsid w:val="00DE2497"/>
    <w:rsid w:val="00DE32E0"/>
    <w:rsid w:val="00DE333E"/>
    <w:rsid w:val="00DE590F"/>
    <w:rsid w:val="00DE5C26"/>
    <w:rsid w:val="00DE636A"/>
    <w:rsid w:val="00DF1497"/>
    <w:rsid w:val="00DF276E"/>
    <w:rsid w:val="00DF34FE"/>
    <w:rsid w:val="00DF5DF7"/>
    <w:rsid w:val="00DF68B1"/>
    <w:rsid w:val="00DF6BFE"/>
    <w:rsid w:val="00DF6C0A"/>
    <w:rsid w:val="00DF7977"/>
    <w:rsid w:val="00E00EC7"/>
    <w:rsid w:val="00E01A86"/>
    <w:rsid w:val="00E02C89"/>
    <w:rsid w:val="00E037D8"/>
    <w:rsid w:val="00E04587"/>
    <w:rsid w:val="00E04FD4"/>
    <w:rsid w:val="00E074F9"/>
    <w:rsid w:val="00E07BA1"/>
    <w:rsid w:val="00E10262"/>
    <w:rsid w:val="00E112DF"/>
    <w:rsid w:val="00E12033"/>
    <w:rsid w:val="00E122C1"/>
    <w:rsid w:val="00E12E82"/>
    <w:rsid w:val="00E14017"/>
    <w:rsid w:val="00E14EC0"/>
    <w:rsid w:val="00E15105"/>
    <w:rsid w:val="00E16984"/>
    <w:rsid w:val="00E16AAD"/>
    <w:rsid w:val="00E176D9"/>
    <w:rsid w:val="00E17F6A"/>
    <w:rsid w:val="00E21432"/>
    <w:rsid w:val="00E214F3"/>
    <w:rsid w:val="00E21779"/>
    <w:rsid w:val="00E221B5"/>
    <w:rsid w:val="00E23E0E"/>
    <w:rsid w:val="00E2473A"/>
    <w:rsid w:val="00E259E1"/>
    <w:rsid w:val="00E30BD4"/>
    <w:rsid w:val="00E36906"/>
    <w:rsid w:val="00E377FF"/>
    <w:rsid w:val="00E37CF4"/>
    <w:rsid w:val="00E37F6A"/>
    <w:rsid w:val="00E408CE"/>
    <w:rsid w:val="00E40DF1"/>
    <w:rsid w:val="00E42779"/>
    <w:rsid w:val="00E42A25"/>
    <w:rsid w:val="00E44E79"/>
    <w:rsid w:val="00E452C9"/>
    <w:rsid w:val="00E462E7"/>
    <w:rsid w:val="00E46A35"/>
    <w:rsid w:val="00E473C2"/>
    <w:rsid w:val="00E50A61"/>
    <w:rsid w:val="00E50A76"/>
    <w:rsid w:val="00E51432"/>
    <w:rsid w:val="00E526DB"/>
    <w:rsid w:val="00E528CA"/>
    <w:rsid w:val="00E52A96"/>
    <w:rsid w:val="00E53DF0"/>
    <w:rsid w:val="00E543BF"/>
    <w:rsid w:val="00E54493"/>
    <w:rsid w:val="00E55EDB"/>
    <w:rsid w:val="00E57EA3"/>
    <w:rsid w:val="00E6042B"/>
    <w:rsid w:val="00E606CE"/>
    <w:rsid w:val="00E609C1"/>
    <w:rsid w:val="00E60A4B"/>
    <w:rsid w:val="00E60F7F"/>
    <w:rsid w:val="00E612D6"/>
    <w:rsid w:val="00E613B3"/>
    <w:rsid w:val="00E623E4"/>
    <w:rsid w:val="00E62455"/>
    <w:rsid w:val="00E64786"/>
    <w:rsid w:val="00E65AA5"/>
    <w:rsid w:val="00E66731"/>
    <w:rsid w:val="00E67408"/>
    <w:rsid w:val="00E7376C"/>
    <w:rsid w:val="00E737C5"/>
    <w:rsid w:val="00E75442"/>
    <w:rsid w:val="00E762A1"/>
    <w:rsid w:val="00E7734F"/>
    <w:rsid w:val="00E8094A"/>
    <w:rsid w:val="00E80C14"/>
    <w:rsid w:val="00E819DB"/>
    <w:rsid w:val="00E82857"/>
    <w:rsid w:val="00E838F9"/>
    <w:rsid w:val="00E86A46"/>
    <w:rsid w:val="00E87648"/>
    <w:rsid w:val="00E90A3E"/>
    <w:rsid w:val="00E90B55"/>
    <w:rsid w:val="00E914E0"/>
    <w:rsid w:val="00E91E01"/>
    <w:rsid w:val="00E921BA"/>
    <w:rsid w:val="00E92A9D"/>
    <w:rsid w:val="00E934B8"/>
    <w:rsid w:val="00E957E3"/>
    <w:rsid w:val="00E95DE1"/>
    <w:rsid w:val="00E96559"/>
    <w:rsid w:val="00E96FA4"/>
    <w:rsid w:val="00E971B8"/>
    <w:rsid w:val="00E97CDC"/>
    <w:rsid w:val="00EA0430"/>
    <w:rsid w:val="00EA06A4"/>
    <w:rsid w:val="00EA0796"/>
    <w:rsid w:val="00EA0F06"/>
    <w:rsid w:val="00EA1355"/>
    <w:rsid w:val="00EA23CD"/>
    <w:rsid w:val="00EA33F5"/>
    <w:rsid w:val="00EA3434"/>
    <w:rsid w:val="00EA4D18"/>
    <w:rsid w:val="00EA5883"/>
    <w:rsid w:val="00EA7526"/>
    <w:rsid w:val="00EB2E31"/>
    <w:rsid w:val="00EB3D20"/>
    <w:rsid w:val="00EB42AC"/>
    <w:rsid w:val="00EB4700"/>
    <w:rsid w:val="00EB5A16"/>
    <w:rsid w:val="00EB6EA1"/>
    <w:rsid w:val="00EB7141"/>
    <w:rsid w:val="00EC049D"/>
    <w:rsid w:val="00EC17CC"/>
    <w:rsid w:val="00EC2CCE"/>
    <w:rsid w:val="00EC2D26"/>
    <w:rsid w:val="00EC2FD9"/>
    <w:rsid w:val="00EC524A"/>
    <w:rsid w:val="00EC5E15"/>
    <w:rsid w:val="00EC64D9"/>
    <w:rsid w:val="00EC70E2"/>
    <w:rsid w:val="00ED0098"/>
    <w:rsid w:val="00ED02BB"/>
    <w:rsid w:val="00ED0825"/>
    <w:rsid w:val="00ED0F7F"/>
    <w:rsid w:val="00ED1893"/>
    <w:rsid w:val="00ED2C75"/>
    <w:rsid w:val="00ED3728"/>
    <w:rsid w:val="00ED5E85"/>
    <w:rsid w:val="00ED5F1C"/>
    <w:rsid w:val="00ED71FC"/>
    <w:rsid w:val="00ED73DA"/>
    <w:rsid w:val="00EE07C6"/>
    <w:rsid w:val="00EE0931"/>
    <w:rsid w:val="00EE3ED0"/>
    <w:rsid w:val="00EE46B2"/>
    <w:rsid w:val="00EE56EA"/>
    <w:rsid w:val="00EE7F98"/>
    <w:rsid w:val="00EF071B"/>
    <w:rsid w:val="00EF1382"/>
    <w:rsid w:val="00EF1406"/>
    <w:rsid w:val="00EF16FF"/>
    <w:rsid w:val="00EF304A"/>
    <w:rsid w:val="00EF4622"/>
    <w:rsid w:val="00EF4C19"/>
    <w:rsid w:val="00EF5CD7"/>
    <w:rsid w:val="00EF6588"/>
    <w:rsid w:val="00EF6BA2"/>
    <w:rsid w:val="00EF6FDE"/>
    <w:rsid w:val="00EF7F6E"/>
    <w:rsid w:val="00F010D7"/>
    <w:rsid w:val="00F01455"/>
    <w:rsid w:val="00F04056"/>
    <w:rsid w:val="00F05383"/>
    <w:rsid w:val="00F05643"/>
    <w:rsid w:val="00F05777"/>
    <w:rsid w:val="00F05ADC"/>
    <w:rsid w:val="00F1090A"/>
    <w:rsid w:val="00F1181D"/>
    <w:rsid w:val="00F127CB"/>
    <w:rsid w:val="00F13BFB"/>
    <w:rsid w:val="00F15773"/>
    <w:rsid w:val="00F158BA"/>
    <w:rsid w:val="00F16AD1"/>
    <w:rsid w:val="00F21349"/>
    <w:rsid w:val="00F21991"/>
    <w:rsid w:val="00F220D0"/>
    <w:rsid w:val="00F24682"/>
    <w:rsid w:val="00F24FAF"/>
    <w:rsid w:val="00F250E1"/>
    <w:rsid w:val="00F25D84"/>
    <w:rsid w:val="00F25FE4"/>
    <w:rsid w:val="00F26313"/>
    <w:rsid w:val="00F26599"/>
    <w:rsid w:val="00F27090"/>
    <w:rsid w:val="00F279FC"/>
    <w:rsid w:val="00F33CAA"/>
    <w:rsid w:val="00F353A2"/>
    <w:rsid w:val="00F36FF5"/>
    <w:rsid w:val="00F414D0"/>
    <w:rsid w:val="00F41F40"/>
    <w:rsid w:val="00F424B6"/>
    <w:rsid w:val="00F430C2"/>
    <w:rsid w:val="00F43CC5"/>
    <w:rsid w:val="00F43FBE"/>
    <w:rsid w:val="00F44EA5"/>
    <w:rsid w:val="00F45468"/>
    <w:rsid w:val="00F45F50"/>
    <w:rsid w:val="00F52059"/>
    <w:rsid w:val="00F527F4"/>
    <w:rsid w:val="00F52901"/>
    <w:rsid w:val="00F52CE1"/>
    <w:rsid w:val="00F54524"/>
    <w:rsid w:val="00F5525D"/>
    <w:rsid w:val="00F56E4F"/>
    <w:rsid w:val="00F57178"/>
    <w:rsid w:val="00F57E08"/>
    <w:rsid w:val="00F60CE8"/>
    <w:rsid w:val="00F61EA3"/>
    <w:rsid w:val="00F62A94"/>
    <w:rsid w:val="00F62E1D"/>
    <w:rsid w:val="00F637B9"/>
    <w:rsid w:val="00F63A5E"/>
    <w:rsid w:val="00F63B10"/>
    <w:rsid w:val="00F657E0"/>
    <w:rsid w:val="00F67675"/>
    <w:rsid w:val="00F7029D"/>
    <w:rsid w:val="00F72E03"/>
    <w:rsid w:val="00F7464C"/>
    <w:rsid w:val="00F76672"/>
    <w:rsid w:val="00F773CC"/>
    <w:rsid w:val="00F77922"/>
    <w:rsid w:val="00F80821"/>
    <w:rsid w:val="00F82593"/>
    <w:rsid w:val="00F825F3"/>
    <w:rsid w:val="00F82E0F"/>
    <w:rsid w:val="00F8382D"/>
    <w:rsid w:val="00F84810"/>
    <w:rsid w:val="00F84C64"/>
    <w:rsid w:val="00F85844"/>
    <w:rsid w:val="00F85AD4"/>
    <w:rsid w:val="00F85BAD"/>
    <w:rsid w:val="00F878AD"/>
    <w:rsid w:val="00F902BF"/>
    <w:rsid w:val="00F93593"/>
    <w:rsid w:val="00F9486B"/>
    <w:rsid w:val="00F94B76"/>
    <w:rsid w:val="00F968B5"/>
    <w:rsid w:val="00F97C38"/>
    <w:rsid w:val="00FA0046"/>
    <w:rsid w:val="00FA2710"/>
    <w:rsid w:val="00FA31BF"/>
    <w:rsid w:val="00FA3638"/>
    <w:rsid w:val="00FA424F"/>
    <w:rsid w:val="00FA435B"/>
    <w:rsid w:val="00FA477D"/>
    <w:rsid w:val="00FA4F94"/>
    <w:rsid w:val="00FA507A"/>
    <w:rsid w:val="00FA5891"/>
    <w:rsid w:val="00FA6744"/>
    <w:rsid w:val="00FA7F7D"/>
    <w:rsid w:val="00FB0429"/>
    <w:rsid w:val="00FB0B1D"/>
    <w:rsid w:val="00FB155B"/>
    <w:rsid w:val="00FB303C"/>
    <w:rsid w:val="00FB41AF"/>
    <w:rsid w:val="00FB49E7"/>
    <w:rsid w:val="00FB5062"/>
    <w:rsid w:val="00FB56A9"/>
    <w:rsid w:val="00FB7B98"/>
    <w:rsid w:val="00FC0832"/>
    <w:rsid w:val="00FC0D7E"/>
    <w:rsid w:val="00FC3526"/>
    <w:rsid w:val="00FC4563"/>
    <w:rsid w:val="00FC46D1"/>
    <w:rsid w:val="00FC59F7"/>
    <w:rsid w:val="00FC60D5"/>
    <w:rsid w:val="00FC693C"/>
    <w:rsid w:val="00FC710F"/>
    <w:rsid w:val="00FD10A2"/>
    <w:rsid w:val="00FD48D2"/>
    <w:rsid w:val="00FD74B7"/>
    <w:rsid w:val="00FD7715"/>
    <w:rsid w:val="00FD7DCB"/>
    <w:rsid w:val="00FE050D"/>
    <w:rsid w:val="00FE11CC"/>
    <w:rsid w:val="00FE12F4"/>
    <w:rsid w:val="00FE2F0B"/>
    <w:rsid w:val="00FE53FB"/>
    <w:rsid w:val="00FE5971"/>
    <w:rsid w:val="00FE607E"/>
    <w:rsid w:val="00FE66E1"/>
    <w:rsid w:val="00FE7083"/>
    <w:rsid w:val="00FE7CA5"/>
    <w:rsid w:val="00FF1F06"/>
    <w:rsid w:val="00FF22FB"/>
    <w:rsid w:val="00FF2F27"/>
    <w:rsid w:val="00FF38F5"/>
    <w:rsid w:val="00FF4922"/>
    <w:rsid w:val="00FF5796"/>
    <w:rsid w:val="00FF7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392585B6"/>
  <w15:chartTrackingRefBased/>
  <w15:docId w15:val="{1982A654-141B-413C-8598-60ED411D2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1539"/>
    <w:pPr>
      <w:widowControl w:val="0"/>
    </w:pPr>
    <w:rPr>
      <w:rFonts w:ascii="Times New Roman" w:eastAsia="新細明體" w:hAnsi="Times New Roman" w:cs="Times New Roman"/>
      <w:szCs w:val="24"/>
    </w:rPr>
  </w:style>
  <w:style w:type="paragraph" w:styleId="1">
    <w:name w:val="heading 1"/>
    <w:basedOn w:val="a"/>
    <w:next w:val="a"/>
    <w:link w:val="10"/>
    <w:qFormat/>
    <w:rsid w:val="0062306B"/>
    <w:pPr>
      <w:keepNext/>
      <w:spacing w:line="720" w:lineRule="auto"/>
      <w:jc w:val="center"/>
      <w:outlineLvl w:val="0"/>
    </w:pPr>
    <w:rPr>
      <w:rFonts w:asciiTheme="majorHAnsi" w:eastAsia="標楷體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0"/>
    <w:next w:val="a"/>
    <w:link w:val="20"/>
    <w:unhideWhenUsed/>
    <w:qFormat/>
    <w:rsid w:val="001038E1"/>
    <w:pPr>
      <w:ind w:leftChars="0" w:left="0"/>
      <w:outlineLvl w:val="1"/>
    </w:pPr>
    <w:rPr>
      <w:rFonts w:eastAsia="標楷體"/>
      <w:kern w:val="0"/>
      <w:sz w:val="28"/>
      <w:lang w:val="x-none" w:eastAsia="x-none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B068D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Date"/>
    <w:basedOn w:val="a"/>
    <w:next w:val="a"/>
    <w:link w:val="a5"/>
    <w:uiPriority w:val="99"/>
    <w:semiHidden/>
    <w:unhideWhenUsed/>
    <w:rsid w:val="00A359E4"/>
    <w:pPr>
      <w:jc w:val="right"/>
    </w:pPr>
  </w:style>
  <w:style w:type="character" w:customStyle="1" w:styleId="a5">
    <w:name w:val="日期 字元"/>
    <w:basedOn w:val="a1"/>
    <w:link w:val="a4"/>
    <w:uiPriority w:val="99"/>
    <w:semiHidden/>
    <w:rsid w:val="00A359E4"/>
    <w:rPr>
      <w:rFonts w:ascii="Times New Roman" w:eastAsia="新細明體" w:hAnsi="Times New Roman" w:cs="Times New Roman"/>
      <w:szCs w:val="24"/>
    </w:rPr>
  </w:style>
  <w:style w:type="paragraph" w:styleId="11">
    <w:name w:val="toc 1"/>
    <w:basedOn w:val="a"/>
    <w:next w:val="a"/>
    <w:autoRedefine/>
    <w:uiPriority w:val="39"/>
    <w:unhideWhenUsed/>
    <w:rsid w:val="006E380D"/>
    <w:pPr>
      <w:tabs>
        <w:tab w:val="left" w:pos="960"/>
        <w:tab w:val="right" w:leader="dot" w:pos="10490"/>
      </w:tabs>
      <w:spacing w:beforeLines="50" w:before="180" w:line="0" w:lineRule="atLeast"/>
      <w:ind w:rightChars="187" w:right="449"/>
    </w:pPr>
    <w:rPr>
      <w:rFonts w:eastAsia="標楷體"/>
      <w:b/>
      <w:noProof/>
      <w:color w:val="000000" w:themeColor="text1"/>
      <w:kern w:val="0"/>
      <w:lang w:val="x-none" w:eastAsia="x-none"/>
    </w:rPr>
  </w:style>
  <w:style w:type="paragraph" w:styleId="21">
    <w:name w:val="toc 2"/>
    <w:basedOn w:val="a"/>
    <w:next w:val="a"/>
    <w:autoRedefine/>
    <w:uiPriority w:val="39"/>
    <w:unhideWhenUsed/>
    <w:rsid w:val="00A359E4"/>
    <w:pPr>
      <w:widowControl/>
      <w:tabs>
        <w:tab w:val="left" w:pos="960"/>
        <w:tab w:val="right" w:leader="dot" w:pos="10490"/>
      </w:tabs>
      <w:spacing w:after="100"/>
      <w:ind w:left="220" w:rightChars="187" w:right="449"/>
    </w:pPr>
    <w:rPr>
      <w:rFonts w:ascii="標楷體" w:eastAsia="標楷體" w:hAnsi="標楷體"/>
      <w:noProof/>
      <w:kern w:val="0"/>
    </w:rPr>
  </w:style>
  <w:style w:type="character" w:styleId="a6">
    <w:name w:val="Hyperlink"/>
    <w:uiPriority w:val="99"/>
    <w:unhideWhenUsed/>
    <w:rsid w:val="00A359E4"/>
    <w:rPr>
      <w:color w:val="0563C1"/>
      <w:u w:val="single"/>
    </w:rPr>
  </w:style>
  <w:style w:type="character" w:customStyle="1" w:styleId="20">
    <w:name w:val="標題 2 字元"/>
    <w:basedOn w:val="a1"/>
    <w:link w:val="2"/>
    <w:rsid w:val="001038E1"/>
    <w:rPr>
      <w:rFonts w:ascii="Times New Roman" w:eastAsia="標楷體" w:hAnsi="Times New Roman" w:cs="Times New Roman"/>
      <w:kern w:val="0"/>
      <w:sz w:val="28"/>
      <w:szCs w:val="24"/>
      <w:lang w:val="x-none" w:eastAsia="x-none"/>
    </w:rPr>
  </w:style>
  <w:style w:type="paragraph" w:styleId="a0">
    <w:name w:val="List Paragraph"/>
    <w:basedOn w:val="a"/>
    <w:link w:val="a7"/>
    <w:uiPriority w:val="34"/>
    <w:qFormat/>
    <w:rsid w:val="001038E1"/>
    <w:pPr>
      <w:ind w:leftChars="200" w:left="480"/>
    </w:pPr>
  </w:style>
  <w:style w:type="character" w:customStyle="1" w:styleId="10">
    <w:name w:val="標題 1 字元"/>
    <w:basedOn w:val="a1"/>
    <w:link w:val="1"/>
    <w:rsid w:val="0062306B"/>
    <w:rPr>
      <w:rFonts w:asciiTheme="majorHAnsi" w:eastAsia="標楷體" w:hAnsiTheme="majorHAnsi" w:cstheme="majorBidi"/>
      <w:b/>
      <w:bCs/>
      <w:kern w:val="52"/>
      <w:sz w:val="32"/>
      <w:szCs w:val="52"/>
    </w:rPr>
  </w:style>
  <w:style w:type="table" w:styleId="a8">
    <w:name w:val="Table Grid"/>
    <w:basedOn w:val="a2"/>
    <w:uiPriority w:val="39"/>
    <w:rsid w:val="00EF5C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4-e1">
    <w:name w:val="style4-e1"/>
    <w:rsid w:val="0093666D"/>
    <w:rPr>
      <w:rFonts w:ascii="sөũ" w:hAnsi="sөũ" w:hint="default"/>
      <w:color w:val="6600CC"/>
      <w:sz w:val="18"/>
      <w:szCs w:val="18"/>
    </w:rPr>
  </w:style>
  <w:style w:type="paragraph" w:customStyle="1" w:styleId="5">
    <w:name w:val="樣式5"/>
    <w:basedOn w:val="a"/>
    <w:rsid w:val="009A2D17"/>
    <w:pPr>
      <w:spacing w:line="560" w:lineRule="exact"/>
      <w:jc w:val="center"/>
    </w:pPr>
    <w:rPr>
      <w:rFonts w:ascii="標楷體" w:eastAsia="標楷體" w:hAnsi="標楷體"/>
      <w:b/>
      <w:color w:val="000000"/>
      <w:sz w:val="31"/>
      <w:szCs w:val="31"/>
    </w:rPr>
  </w:style>
  <w:style w:type="paragraph" w:customStyle="1" w:styleId="115">
    <w:name w:val="樣式 標楷體 11.5 點 粗體 斜體 底線 左右對齊"/>
    <w:basedOn w:val="a"/>
    <w:rsid w:val="005B04FE"/>
    <w:pPr>
      <w:jc w:val="both"/>
    </w:pPr>
    <w:rPr>
      <w:rFonts w:ascii="標楷體" w:eastAsia="標楷體" w:cs="新細明體"/>
      <w:b/>
      <w:bCs/>
      <w:i/>
      <w:iCs/>
      <w:sz w:val="23"/>
      <w:szCs w:val="20"/>
      <w:u w:val="single"/>
    </w:rPr>
  </w:style>
  <w:style w:type="paragraph" w:styleId="a9">
    <w:name w:val="header"/>
    <w:basedOn w:val="a"/>
    <w:link w:val="aa"/>
    <w:uiPriority w:val="99"/>
    <w:unhideWhenUsed/>
    <w:rsid w:val="0045565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1"/>
    <w:link w:val="a9"/>
    <w:uiPriority w:val="99"/>
    <w:rsid w:val="0045565E"/>
    <w:rPr>
      <w:rFonts w:ascii="Times New Roman" w:eastAsia="新細明體" w:hAnsi="Times New Roman" w:cs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45565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1"/>
    <w:link w:val="ab"/>
    <w:uiPriority w:val="99"/>
    <w:rsid w:val="0045565E"/>
    <w:rPr>
      <w:rFonts w:ascii="Times New Roman" w:eastAsia="新細明體" w:hAnsi="Times New Roman" w:cs="Times New Roman"/>
      <w:sz w:val="20"/>
      <w:szCs w:val="20"/>
    </w:rPr>
  </w:style>
  <w:style w:type="paragraph" w:customStyle="1" w:styleId="4">
    <w:name w:val="樣式4"/>
    <w:basedOn w:val="a"/>
    <w:rsid w:val="0045565E"/>
    <w:pPr>
      <w:tabs>
        <w:tab w:val="left" w:pos="2160"/>
      </w:tabs>
      <w:spacing w:line="360" w:lineRule="auto"/>
      <w:ind w:right="-622"/>
      <w:jc w:val="center"/>
    </w:pPr>
    <w:rPr>
      <w:rFonts w:ascii="標楷體" w:eastAsia="標楷體"/>
      <w:b/>
      <w:sz w:val="39"/>
      <w:szCs w:val="39"/>
    </w:rPr>
  </w:style>
  <w:style w:type="paragraph" w:styleId="ad">
    <w:name w:val="Balloon Text"/>
    <w:basedOn w:val="a"/>
    <w:link w:val="ae"/>
    <w:unhideWhenUsed/>
    <w:rsid w:val="0045565E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1"/>
    <w:link w:val="ad"/>
    <w:rsid w:val="0045565E"/>
    <w:rPr>
      <w:rFonts w:asciiTheme="majorHAnsi" w:eastAsiaTheme="majorEastAsia" w:hAnsiTheme="majorHAnsi" w:cstheme="majorBidi"/>
      <w:sz w:val="18"/>
      <w:szCs w:val="18"/>
    </w:rPr>
  </w:style>
  <w:style w:type="paragraph" w:customStyle="1" w:styleId="7">
    <w:name w:val="樣式7"/>
    <w:basedOn w:val="a"/>
    <w:rsid w:val="00A631E9"/>
    <w:pPr>
      <w:autoSpaceDE w:val="0"/>
      <w:autoSpaceDN w:val="0"/>
      <w:jc w:val="both"/>
      <w:textAlignment w:val="bottom"/>
    </w:pPr>
    <w:rPr>
      <w:rFonts w:ascii="標楷體" w:eastAsia="標楷體"/>
      <w:b/>
      <w:iCs/>
      <w:color w:val="000000"/>
      <w:sz w:val="23"/>
      <w:szCs w:val="23"/>
    </w:rPr>
  </w:style>
  <w:style w:type="paragraph" w:styleId="22">
    <w:name w:val="Body Text 2"/>
    <w:basedOn w:val="a"/>
    <w:link w:val="23"/>
    <w:rsid w:val="00ED71FC"/>
    <w:rPr>
      <w:kern w:val="0"/>
      <w:sz w:val="26"/>
      <w:lang w:val="x-none" w:eastAsia="x-none"/>
    </w:rPr>
  </w:style>
  <w:style w:type="character" w:customStyle="1" w:styleId="23">
    <w:name w:val="本文 2 字元"/>
    <w:basedOn w:val="a1"/>
    <w:link w:val="22"/>
    <w:rsid w:val="00ED71FC"/>
    <w:rPr>
      <w:rFonts w:ascii="Times New Roman" w:eastAsia="新細明體" w:hAnsi="Times New Roman" w:cs="Times New Roman"/>
      <w:kern w:val="0"/>
      <w:sz w:val="26"/>
      <w:szCs w:val="24"/>
      <w:lang w:val="x-none" w:eastAsia="x-none"/>
    </w:rPr>
  </w:style>
  <w:style w:type="character" w:customStyle="1" w:styleId="a7">
    <w:name w:val="清單段落 字元"/>
    <w:link w:val="a0"/>
    <w:uiPriority w:val="34"/>
    <w:locked/>
    <w:rsid w:val="00C8408C"/>
    <w:rPr>
      <w:rFonts w:ascii="Times New Roman" w:eastAsia="新細明體" w:hAnsi="Times New Roman" w:cs="Times New Roman"/>
      <w:szCs w:val="24"/>
    </w:rPr>
  </w:style>
  <w:style w:type="numbering" w:customStyle="1" w:styleId="12">
    <w:name w:val="無清單1"/>
    <w:next w:val="a3"/>
    <w:uiPriority w:val="99"/>
    <w:semiHidden/>
    <w:unhideWhenUsed/>
    <w:rsid w:val="0013306B"/>
  </w:style>
  <w:style w:type="character" w:styleId="af">
    <w:name w:val="Strong"/>
    <w:basedOn w:val="a1"/>
    <w:qFormat/>
    <w:rsid w:val="0013306B"/>
    <w:rPr>
      <w:b/>
      <w:bCs/>
    </w:rPr>
  </w:style>
  <w:style w:type="paragraph" w:styleId="af0">
    <w:name w:val="annotation text"/>
    <w:basedOn w:val="a"/>
    <w:link w:val="af1"/>
    <w:rsid w:val="0013306B"/>
  </w:style>
  <w:style w:type="character" w:customStyle="1" w:styleId="af1">
    <w:name w:val="註解文字 字元"/>
    <w:basedOn w:val="a1"/>
    <w:link w:val="af0"/>
    <w:rsid w:val="0013306B"/>
    <w:rPr>
      <w:rFonts w:ascii="Times New Roman" w:eastAsia="新細明體" w:hAnsi="Times New Roman" w:cs="Times New Roman"/>
      <w:szCs w:val="24"/>
    </w:rPr>
  </w:style>
  <w:style w:type="paragraph" w:customStyle="1" w:styleId="af2">
    <w:name w:val="內文 + (中文) 標楷體"/>
    <w:aliases w:val="(符號) 標楷體,10 點,黑色,左右對齊"/>
    <w:basedOn w:val="a"/>
    <w:rsid w:val="0013306B"/>
    <w:pPr>
      <w:widowControl/>
      <w:jc w:val="center"/>
    </w:pPr>
    <w:rPr>
      <w:rFonts w:ascii="Arial" w:eastAsia="標楷體" w:hAnsi="標楷體" w:cs="Arial"/>
      <w:spacing w:val="-20"/>
      <w:kern w:val="0"/>
      <w:sz w:val="20"/>
    </w:rPr>
  </w:style>
  <w:style w:type="table" w:customStyle="1" w:styleId="13">
    <w:name w:val="表格格線1"/>
    <w:basedOn w:val="a2"/>
    <w:next w:val="a8"/>
    <w:uiPriority w:val="39"/>
    <w:rsid w:val="000472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annotation reference"/>
    <w:basedOn w:val="a1"/>
    <w:uiPriority w:val="99"/>
    <w:semiHidden/>
    <w:unhideWhenUsed/>
    <w:rsid w:val="00D12AF3"/>
    <w:rPr>
      <w:sz w:val="18"/>
      <w:szCs w:val="18"/>
    </w:rPr>
  </w:style>
  <w:style w:type="paragraph" w:styleId="af4">
    <w:name w:val="annotation subject"/>
    <w:basedOn w:val="af0"/>
    <w:next w:val="af0"/>
    <w:link w:val="af5"/>
    <w:uiPriority w:val="99"/>
    <w:semiHidden/>
    <w:unhideWhenUsed/>
    <w:rsid w:val="00D12AF3"/>
    <w:rPr>
      <w:b/>
      <w:bCs/>
    </w:rPr>
  </w:style>
  <w:style w:type="character" w:customStyle="1" w:styleId="af5">
    <w:name w:val="註解主旨 字元"/>
    <w:basedOn w:val="af1"/>
    <w:link w:val="af4"/>
    <w:uiPriority w:val="99"/>
    <w:semiHidden/>
    <w:rsid w:val="00D12AF3"/>
    <w:rPr>
      <w:rFonts w:ascii="Times New Roman" w:eastAsia="新細明體" w:hAnsi="Times New Roman" w:cs="Times New Roman"/>
      <w:b/>
      <w:bCs/>
      <w:szCs w:val="24"/>
    </w:rPr>
  </w:style>
  <w:style w:type="paragraph" w:styleId="af6">
    <w:name w:val="TOC Heading"/>
    <w:basedOn w:val="1"/>
    <w:next w:val="a"/>
    <w:uiPriority w:val="39"/>
    <w:unhideWhenUsed/>
    <w:qFormat/>
    <w:rsid w:val="003C558E"/>
    <w:pPr>
      <w:keepLines/>
      <w:widowControl/>
      <w:spacing w:before="240" w:line="259" w:lineRule="auto"/>
      <w:outlineLvl w:val="9"/>
    </w:pPr>
    <w:rPr>
      <w:b w:val="0"/>
      <w:bCs w:val="0"/>
      <w:color w:val="2E74B5" w:themeColor="accent1" w:themeShade="BF"/>
      <w:kern w:val="0"/>
      <w:szCs w:val="32"/>
    </w:rPr>
  </w:style>
  <w:style w:type="character" w:styleId="af7">
    <w:name w:val="FollowedHyperlink"/>
    <w:basedOn w:val="a1"/>
    <w:uiPriority w:val="99"/>
    <w:semiHidden/>
    <w:unhideWhenUsed/>
    <w:rsid w:val="0029275A"/>
    <w:rPr>
      <w:color w:val="954F72" w:themeColor="followedHyperlink"/>
      <w:u w:val="single"/>
    </w:rPr>
  </w:style>
  <w:style w:type="character" w:customStyle="1" w:styleId="30">
    <w:name w:val="標題 3 字元"/>
    <w:basedOn w:val="a1"/>
    <w:link w:val="3"/>
    <w:uiPriority w:val="9"/>
    <w:semiHidden/>
    <w:rsid w:val="009B068D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f8">
    <w:name w:val="Revision"/>
    <w:hidden/>
    <w:uiPriority w:val="99"/>
    <w:semiHidden/>
    <w:rsid w:val="005744EC"/>
    <w:rPr>
      <w:rFonts w:ascii="Times New Roman" w:eastAsia="新細明體" w:hAnsi="Times New Roman" w:cs="Times New Roman"/>
      <w:szCs w:val="24"/>
    </w:rPr>
  </w:style>
  <w:style w:type="character" w:customStyle="1" w:styleId="14">
    <w:name w:val="未解析的提及1"/>
    <w:basedOn w:val="a1"/>
    <w:uiPriority w:val="99"/>
    <w:semiHidden/>
    <w:unhideWhenUsed/>
    <w:rsid w:val="00726B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530531">
          <w:marLeft w:val="1253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464978">
          <w:marLeft w:val="1253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2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1170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01478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64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068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609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3358C5-6D21-4C48-90C0-28FC587C2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4</Pages>
  <Words>277</Words>
  <Characters>1579</Characters>
  <Application>Microsoft Office Word</Application>
  <DocSecurity>0</DocSecurity>
  <Lines>13</Lines>
  <Paragraphs>3</Paragraphs>
  <ScaleCrop>false</ScaleCrop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張柏妤</cp:lastModifiedBy>
  <cp:revision>189</cp:revision>
  <cp:lastPrinted>2024-06-04T04:36:00Z</cp:lastPrinted>
  <dcterms:created xsi:type="dcterms:W3CDTF">2024-06-04T04:36:00Z</dcterms:created>
  <dcterms:modified xsi:type="dcterms:W3CDTF">2025-05-28T11:35:00Z</dcterms:modified>
</cp:coreProperties>
</file>